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D56692" w14:textId="77777777" w:rsidR="00DF604C" w:rsidRPr="00221BA7" w:rsidRDefault="00DF604C" w:rsidP="00DF604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cstheme="minorHAnsi"/>
          <w:b/>
          <w:color w:val="003A8D"/>
          <w:sz w:val="44"/>
          <w:szCs w:val="44"/>
        </w:rPr>
      </w:pPr>
      <w:r w:rsidRPr="00221BA7">
        <w:rPr>
          <w:rFonts w:cstheme="minorHAnsi"/>
          <w:b/>
          <w:color w:val="003A8D"/>
          <w:sz w:val="44"/>
          <w:szCs w:val="44"/>
        </w:rPr>
        <w:t>AGENDA</w:t>
      </w:r>
    </w:p>
    <w:p w14:paraId="3743E8E8" w14:textId="62FB1697" w:rsidR="00970029" w:rsidRPr="00B30108" w:rsidRDefault="004607DA" w:rsidP="00526C2E">
      <w:pPr>
        <w:jc w:val="center"/>
        <w:rPr>
          <w:rFonts w:cstheme="minorHAnsi"/>
          <w:b/>
          <w:bCs/>
          <w:color w:val="2F5496"/>
          <w:sz w:val="32"/>
          <w:szCs w:val="32"/>
        </w:rPr>
      </w:pPr>
      <w:r w:rsidRPr="00B666F0">
        <w:rPr>
          <w:rFonts w:cstheme="minorHAnsi"/>
          <w:b/>
          <w:bCs/>
          <w:color w:val="2F5496"/>
          <w:sz w:val="32"/>
          <w:szCs w:val="32"/>
        </w:rPr>
        <w:t xml:space="preserve">EXPERT VISIT </w:t>
      </w:r>
      <w:r w:rsidR="00264D08">
        <w:rPr>
          <w:rFonts w:cstheme="minorHAnsi"/>
          <w:b/>
          <w:bCs/>
          <w:color w:val="2F5496"/>
          <w:sz w:val="32"/>
          <w:szCs w:val="32"/>
        </w:rPr>
        <w:t>12</w:t>
      </w:r>
      <w:r w:rsidRPr="00B666F0">
        <w:rPr>
          <w:rFonts w:cstheme="minorHAnsi"/>
          <w:b/>
          <w:bCs/>
          <w:color w:val="2F5496"/>
          <w:sz w:val="32"/>
          <w:szCs w:val="32"/>
        </w:rPr>
        <w:t xml:space="preserve"> –</w:t>
      </w:r>
      <w:r w:rsidR="001F5490">
        <w:rPr>
          <w:rFonts w:cstheme="minorHAnsi"/>
          <w:b/>
          <w:bCs/>
          <w:color w:val="2F5496"/>
          <w:sz w:val="32"/>
          <w:szCs w:val="32"/>
        </w:rPr>
        <w:t xml:space="preserve"> </w:t>
      </w:r>
      <w:r w:rsidR="00892CFC" w:rsidRPr="00892CFC">
        <w:rPr>
          <w:rFonts w:eastAsiaTheme="minorHAnsi"/>
          <w:b/>
          <w:color w:val="365F91" w:themeColor="accent1" w:themeShade="BF"/>
          <w:sz w:val="32"/>
          <w:szCs w:val="32"/>
        </w:rPr>
        <w:t>Newcastle University</w:t>
      </w:r>
      <w:r w:rsidR="00892CFC">
        <w:rPr>
          <w:rFonts w:eastAsiaTheme="minorHAnsi"/>
          <w:b/>
          <w:color w:val="365F91" w:themeColor="accent1" w:themeShade="BF"/>
          <w:sz w:val="32"/>
          <w:szCs w:val="32"/>
        </w:rPr>
        <w:t xml:space="preserve"> (UNEW</w:t>
      </w:r>
      <w:r w:rsidR="00826178">
        <w:rPr>
          <w:rFonts w:eastAsiaTheme="minorHAnsi"/>
          <w:b/>
          <w:color w:val="365F91" w:themeColor="accent1" w:themeShade="BF"/>
          <w:sz w:val="32"/>
          <w:szCs w:val="32"/>
        </w:rPr>
        <w:t>)</w:t>
      </w:r>
    </w:p>
    <w:p w14:paraId="006D8115" w14:textId="23C2963B" w:rsidR="004607DA" w:rsidRDefault="004607DA" w:rsidP="00526C2E">
      <w:pPr>
        <w:rPr>
          <w:rFonts w:eastAsiaTheme="minorHAnsi"/>
        </w:rPr>
      </w:pPr>
    </w:p>
    <w:p w14:paraId="6C072106" w14:textId="1E1F199D" w:rsidR="00926244" w:rsidRPr="00926244" w:rsidRDefault="00926244" w:rsidP="00526C2E">
      <w:pPr>
        <w:jc w:val="center"/>
        <w:rPr>
          <w:color w:val="365F91" w:themeColor="accent1" w:themeShade="BF"/>
          <w:sz w:val="32"/>
          <w:szCs w:val="32"/>
        </w:rPr>
      </w:pPr>
      <w:r w:rsidRPr="00926244">
        <w:rPr>
          <w:color w:val="365F91" w:themeColor="accent1" w:themeShade="BF"/>
          <w:sz w:val="32"/>
          <w:szCs w:val="32"/>
        </w:rPr>
        <w:t>Acoustic-RF Gateway Technologies and Techniques</w:t>
      </w:r>
    </w:p>
    <w:p w14:paraId="688AE28E" w14:textId="77777777" w:rsidR="00926244" w:rsidRPr="00926244" w:rsidRDefault="00926244" w:rsidP="00526C2E">
      <w:pPr>
        <w:jc w:val="center"/>
        <w:rPr>
          <w:color w:val="365F91" w:themeColor="accent1" w:themeShade="BF"/>
          <w:sz w:val="32"/>
          <w:szCs w:val="32"/>
        </w:rPr>
      </w:pPr>
      <w:r w:rsidRPr="00926244">
        <w:rPr>
          <w:color w:val="365F91" w:themeColor="accent1" w:themeShade="BF"/>
          <w:sz w:val="32"/>
          <w:szCs w:val="32"/>
        </w:rPr>
        <w:t>&amp;</w:t>
      </w:r>
    </w:p>
    <w:p w14:paraId="332259B2" w14:textId="1E79BB96" w:rsidR="00926244" w:rsidRDefault="00926244" w:rsidP="00526C2E">
      <w:pPr>
        <w:jc w:val="center"/>
        <w:rPr>
          <w:rFonts w:cstheme="minorHAnsi"/>
          <w:color w:val="365F91" w:themeColor="accent1" w:themeShade="BF"/>
          <w:sz w:val="44"/>
          <w:szCs w:val="44"/>
          <w:shd w:val="clear" w:color="auto" w:fill="FFFFFF"/>
        </w:rPr>
      </w:pPr>
      <w:r w:rsidRPr="00926244">
        <w:rPr>
          <w:color w:val="365F91" w:themeColor="accent1" w:themeShade="BF"/>
          <w:sz w:val="32"/>
          <w:szCs w:val="32"/>
        </w:rPr>
        <w:t>Workshop: Designing and programming a Lora-based wireless gateway</w:t>
      </w:r>
    </w:p>
    <w:p w14:paraId="574BC05E" w14:textId="20A61555" w:rsidR="004607DA" w:rsidRPr="000B123A" w:rsidRDefault="00926244" w:rsidP="00526C2E">
      <w:pPr>
        <w:autoSpaceDE w:val="0"/>
        <w:autoSpaceDN w:val="0"/>
        <w:adjustRightInd w:val="0"/>
        <w:jc w:val="center"/>
        <w:rPr>
          <w:bCs/>
          <w:color w:val="1F497D" w:themeColor="text2"/>
          <w:sz w:val="32"/>
          <w:szCs w:val="32"/>
        </w:rPr>
      </w:pPr>
      <w:r>
        <w:rPr>
          <w:bCs/>
          <w:color w:val="1F497D" w:themeColor="text2"/>
          <w:sz w:val="32"/>
          <w:szCs w:val="32"/>
        </w:rPr>
        <w:t xml:space="preserve"> </w:t>
      </w:r>
      <w:r w:rsidR="00970029">
        <w:rPr>
          <w:bCs/>
          <w:color w:val="1F497D" w:themeColor="text2"/>
          <w:sz w:val="32"/>
          <w:szCs w:val="32"/>
        </w:rPr>
        <w:t>(@</w:t>
      </w:r>
      <w:proofErr w:type="spellStart"/>
      <w:r w:rsidR="00970029">
        <w:rPr>
          <w:bCs/>
          <w:color w:val="1F497D" w:themeColor="text2"/>
          <w:sz w:val="32"/>
          <w:szCs w:val="32"/>
        </w:rPr>
        <w:t>UoM</w:t>
      </w:r>
      <w:proofErr w:type="spellEnd"/>
      <w:r w:rsidR="00970029">
        <w:rPr>
          <w:bCs/>
          <w:color w:val="1F497D" w:themeColor="text2"/>
          <w:sz w:val="32"/>
          <w:szCs w:val="32"/>
        </w:rPr>
        <w:t xml:space="preserve">, </w:t>
      </w:r>
      <w:r w:rsidR="003966D0">
        <w:rPr>
          <w:bCs/>
          <w:color w:val="1F497D" w:themeColor="text2"/>
          <w:sz w:val="32"/>
          <w:szCs w:val="32"/>
        </w:rPr>
        <w:t>2</w:t>
      </w:r>
      <w:r w:rsidR="00DF4D17">
        <w:rPr>
          <w:bCs/>
          <w:color w:val="1F497D" w:themeColor="text2"/>
          <w:sz w:val="32"/>
          <w:szCs w:val="32"/>
        </w:rPr>
        <w:t>8</w:t>
      </w:r>
      <w:r w:rsidR="004607DA" w:rsidRPr="000B123A">
        <w:rPr>
          <w:bCs/>
          <w:color w:val="1F497D" w:themeColor="text2"/>
          <w:sz w:val="32"/>
          <w:szCs w:val="32"/>
          <w:vertAlign w:val="superscript"/>
        </w:rPr>
        <w:t>th</w:t>
      </w:r>
      <w:r w:rsidR="004607DA" w:rsidRPr="000B123A">
        <w:rPr>
          <w:bCs/>
          <w:color w:val="1F497D" w:themeColor="text2"/>
          <w:sz w:val="32"/>
          <w:szCs w:val="32"/>
        </w:rPr>
        <w:t xml:space="preserve"> </w:t>
      </w:r>
      <w:r>
        <w:rPr>
          <w:bCs/>
          <w:color w:val="1F497D" w:themeColor="text2"/>
          <w:sz w:val="32"/>
          <w:szCs w:val="32"/>
        </w:rPr>
        <w:t>and 2</w:t>
      </w:r>
      <w:r w:rsidR="00DF4D17">
        <w:rPr>
          <w:bCs/>
          <w:color w:val="1F497D" w:themeColor="text2"/>
          <w:sz w:val="32"/>
          <w:szCs w:val="32"/>
        </w:rPr>
        <w:t>9</w:t>
      </w:r>
      <w:bookmarkStart w:id="0" w:name="_GoBack"/>
      <w:bookmarkEnd w:id="0"/>
      <w:r w:rsidRPr="00926244">
        <w:rPr>
          <w:bCs/>
          <w:color w:val="1F497D" w:themeColor="text2"/>
          <w:sz w:val="32"/>
          <w:szCs w:val="32"/>
          <w:vertAlign w:val="superscript"/>
        </w:rPr>
        <w:t>th</w:t>
      </w:r>
      <w:r>
        <w:rPr>
          <w:bCs/>
          <w:color w:val="1F497D" w:themeColor="text2"/>
          <w:sz w:val="32"/>
          <w:szCs w:val="32"/>
        </w:rPr>
        <w:t xml:space="preserve"> </w:t>
      </w:r>
      <w:r w:rsidR="000B123A">
        <w:rPr>
          <w:bCs/>
          <w:color w:val="1F497D" w:themeColor="text2"/>
          <w:sz w:val="32"/>
          <w:szCs w:val="32"/>
        </w:rPr>
        <w:t>2025</w:t>
      </w:r>
      <w:r w:rsidR="004607DA" w:rsidRPr="000B123A">
        <w:rPr>
          <w:bCs/>
          <w:color w:val="1F497D" w:themeColor="text2"/>
          <w:sz w:val="32"/>
          <w:szCs w:val="32"/>
        </w:rPr>
        <w:t>)</w:t>
      </w:r>
    </w:p>
    <w:p w14:paraId="357CAFC9" w14:textId="77777777" w:rsidR="004607DA" w:rsidRPr="004607DA" w:rsidRDefault="004607DA" w:rsidP="004607DA">
      <w:pPr>
        <w:rPr>
          <w:rFonts w:eastAsiaTheme="minorHAnsi"/>
        </w:rPr>
      </w:pPr>
    </w:p>
    <w:p w14:paraId="0C47760D" w14:textId="3C40F072" w:rsidR="00FF067C" w:rsidRPr="00FF067C" w:rsidRDefault="00DF604C" w:rsidP="00FF067C">
      <w:pPr>
        <w:pStyle w:val="EXCELLABUSTTEKST"/>
        <w:ind w:left="0"/>
        <w:rPr>
          <w:sz w:val="26"/>
          <w:szCs w:val="26"/>
          <w:highlight w:val="yellow"/>
        </w:rPr>
      </w:pPr>
      <w:r w:rsidRPr="00FF067C">
        <w:rPr>
          <w:rFonts w:cstheme="minorHAnsi"/>
          <w:b/>
          <w:bCs/>
          <w:color w:val="02287A"/>
          <w:sz w:val="26"/>
          <w:szCs w:val="26"/>
        </w:rPr>
        <w:t xml:space="preserve">Meeting venue: </w:t>
      </w:r>
      <w:r w:rsidR="000B123A">
        <w:rPr>
          <w:color w:val="365F91" w:themeColor="accent1" w:themeShade="BF"/>
          <w:sz w:val="26"/>
          <w:szCs w:val="26"/>
        </w:rPr>
        <w:t xml:space="preserve">MONUSEN </w:t>
      </w:r>
      <w:proofErr w:type="spellStart"/>
      <w:r w:rsidR="000B123A">
        <w:rPr>
          <w:color w:val="365F91" w:themeColor="accent1" w:themeShade="BF"/>
          <w:sz w:val="26"/>
          <w:szCs w:val="26"/>
        </w:rPr>
        <w:t>center</w:t>
      </w:r>
      <w:proofErr w:type="spellEnd"/>
      <w:r w:rsidR="00FF067C" w:rsidRPr="00FF067C">
        <w:rPr>
          <w:color w:val="365F91" w:themeColor="accent1" w:themeShade="BF"/>
          <w:sz w:val="26"/>
          <w:szCs w:val="26"/>
        </w:rPr>
        <w:t>, University of Montenegro, Faculty of Electrical Engineering (</w:t>
      </w:r>
      <w:proofErr w:type="spellStart"/>
      <w:r w:rsidR="00FF067C" w:rsidRPr="00FF067C">
        <w:rPr>
          <w:color w:val="365F91" w:themeColor="accent1" w:themeShade="BF"/>
          <w:sz w:val="26"/>
          <w:szCs w:val="26"/>
        </w:rPr>
        <w:t>UoM</w:t>
      </w:r>
      <w:proofErr w:type="spellEnd"/>
      <w:r w:rsidR="00FF067C" w:rsidRPr="00FF067C">
        <w:rPr>
          <w:color w:val="365F91" w:themeColor="accent1" w:themeShade="BF"/>
          <w:sz w:val="26"/>
          <w:szCs w:val="26"/>
        </w:rPr>
        <w:t>)</w:t>
      </w:r>
    </w:p>
    <w:p w14:paraId="408DED63" w14:textId="05AB00B9" w:rsidR="00DF604C" w:rsidRPr="00221BA7" w:rsidRDefault="00DF604C" w:rsidP="00FF067C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color w:val="2F5496"/>
          <w:sz w:val="26"/>
          <w:szCs w:val="26"/>
        </w:rPr>
      </w:pPr>
      <w:r w:rsidRPr="00221BA7">
        <w:rPr>
          <w:rFonts w:cstheme="minorHAnsi"/>
          <w:b/>
          <w:bCs/>
          <w:color w:val="02287A"/>
          <w:sz w:val="26"/>
          <w:szCs w:val="26"/>
        </w:rPr>
        <w:t xml:space="preserve">Address: </w:t>
      </w:r>
      <w:proofErr w:type="spellStart"/>
      <w:r w:rsidRPr="00221BA7">
        <w:rPr>
          <w:rFonts w:cstheme="minorHAnsi"/>
          <w:color w:val="2F5496"/>
          <w:sz w:val="26"/>
          <w:szCs w:val="26"/>
        </w:rPr>
        <w:t>Cetinjska</w:t>
      </w:r>
      <w:proofErr w:type="spellEnd"/>
      <w:r w:rsidRPr="00221BA7">
        <w:rPr>
          <w:rFonts w:cstheme="minorHAnsi"/>
          <w:color w:val="2F5496"/>
          <w:sz w:val="26"/>
          <w:szCs w:val="26"/>
        </w:rPr>
        <w:t xml:space="preserve"> 2, Podgorica, Montenegro </w:t>
      </w:r>
    </w:p>
    <w:p w14:paraId="1FD8D552" w14:textId="77777777" w:rsidR="00DF604C" w:rsidRPr="00221BA7" w:rsidRDefault="00DF604C" w:rsidP="00DF604C">
      <w:pPr>
        <w:spacing w:line="276" w:lineRule="auto"/>
        <w:rPr>
          <w:rFonts w:cstheme="minorHAnsi"/>
          <w:color w:val="2F5496"/>
          <w:sz w:val="26"/>
          <w:szCs w:val="26"/>
        </w:rPr>
      </w:pPr>
    </w:p>
    <w:p w14:paraId="2D85A8A1" w14:textId="77777777" w:rsidR="003966D0" w:rsidRDefault="003966D0" w:rsidP="000B123A">
      <w:pPr>
        <w:spacing w:line="276" w:lineRule="auto"/>
        <w:rPr>
          <w:rFonts w:cstheme="minorHAnsi"/>
          <w:b/>
          <w:color w:val="003A8D"/>
        </w:rPr>
      </w:pPr>
    </w:p>
    <w:p w14:paraId="0138B15A" w14:textId="01BFBD44" w:rsidR="00221BA7" w:rsidRDefault="00DF604C" w:rsidP="000B123A">
      <w:pPr>
        <w:spacing w:line="276" w:lineRule="auto"/>
        <w:rPr>
          <w:rFonts w:cstheme="minorHAnsi"/>
          <w:b/>
          <w:color w:val="003A8D"/>
        </w:rPr>
      </w:pPr>
      <w:r w:rsidRPr="00221BA7">
        <w:rPr>
          <w:rFonts w:cstheme="minorHAnsi"/>
          <w:b/>
          <w:color w:val="003A8D"/>
        </w:rPr>
        <w:t>SCHEDULE</w:t>
      </w:r>
    </w:p>
    <w:p w14:paraId="446DCD94" w14:textId="205308C7" w:rsidR="00526C2E" w:rsidRPr="004D47CE" w:rsidRDefault="00526C2E" w:rsidP="00526C2E">
      <w:pPr>
        <w:pStyle w:val="EXCELLABUSTSVIJETLOPLAVITEKST"/>
        <w:ind w:left="0" w:firstLine="0"/>
        <w:rPr>
          <w:color w:val="365F91" w:themeColor="accent1" w:themeShade="BF"/>
          <w:sz w:val="22"/>
          <w:szCs w:val="22"/>
        </w:rPr>
      </w:pPr>
      <w:r w:rsidRPr="004D47CE">
        <w:rPr>
          <w:color w:val="365F91" w:themeColor="accent1" w:themeShade="BF"/>
          <w:sz w:val="22"/>
          <w:szCs w:val="22"/>
        </w:rPr>
        <w:t xml:space="preserve">Day 1: </w:t>
      </w:r>
      <w:r w:rsidRPr="000D5002">
        <w:rPr>
          <w:color w:val="365F91" w:themeColor="accent1" w:themeShade="BF"/>
          <w:sz w:val="22"/>
          <w:szCs w:val="22"/>
        </w:rPr>
        <w:t>28</w:t>
      </w:r>
      <w:r w:rsidRPr="000D5002">
        <w:rPr>
          <w:color w:val="365F91" w:themeColor="accent1" w:themeShade="BF"/>
          <w:sz w:val="22"/>
          <w:szCs w:val="22"/>
          <w:vertAlign w:val="superscript"/>
        </w:rPr>
        <w:t>th</w:t>
      </w:r>
      <w:r w:rsidRPr="000D5002">
        <w:rPr>
          <w:color w:val="365F91" w:themeColor="accent1" w:themeShade="BF"/>
          <w:sz w:val="22"/>
          <w:szCs w:val="22"/>
        </w:rPr>
        <w:t xml:space="preserve"> May 202</w:t>
      </w:r>
      <w:r>
        <w:rPr>
          <w:color w:val="365F91" w:themeColor="accent1" w:themeShade="BF"/>
          <w:sz w:val="22"/>
          <w:szCs w:val="22"/>
        </w:rPr>
        <w:t>5</w:t>
      </w:r>
      <w:r w:rsidRPr="000D5002">
        <w:rPr>
          <w:color w:val="365F91" w:themeColor="accent1" w:themeShade="BF"/>
          <w:sz w:val="22"/>
          <w:szCs w:val="22"/>
        </w:rPr>
        <w:t xml:space="preserve"> (Wednesday)</w:t>
      </w:r>
    </w:p>
    <w:p w14:paraId="43746CE6" w14:textId="77777777" w:rsidR="00526C2E" w:rsidRDefault="00526C2E" w:rsidP="00526C2E">
      <w:pPr>
        <w:pStyle w:val="EXCELLABUSTSVIJETLOPLAVITEKST"/>
        <w:ind w:left="0" w:firstLine="0"/>
        <w:rPr>
          <w:color w:val="365F91" w:themeColor="accent1" w:themeShade="BF"/>
          <w:sz w:val="22"/>
          <w:szCs w:val="22"/>
        </w:rPr>
      </w:pPr>
    </w:p>
    <w:tbl>
      <w:tblPr>
        <w:tblStyle w:val="TableGrid"/>
        <w:tblW w:w="9376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22"/>
        <w:gridCol w:w="7824"/>
        <w:gridCol w:w="30"/>
      </w:tblGrid>
      <w:tr w:rsidR="00526C2E" w:rsidRPr="0085478A" w14:paraId="0C47714E" w14:textId="77777777" w:rsidTr="006615E9">
        <w:trPr>
          <w:gridAfter w:val="1"/>
          <w:wAfter w:w="30" w:type="dxa"/>
          <w:trHeight w:val="262"/>
        </w:trPr>
        <w:tc>
          <w:tcPr>
            <w:tcW w:w="1522" w:type="dxa"/>
            <w:shd w:val="clear" w:color="auto" w:fill="DBE5F1" w:themeFill="accent1" w:themeFillTint="33"/>
          </w:tcPr>
          <w:p w14:paraId="64828DFE" w14:textId="77777777" w:rsidR="00526C2E" w:rsidRPr="005B7A2E" w:rsidRDefault="00526C2E" w:rsidP="006615E9">
            <w:pPr>
              <w:jc w:val="center"/>
              <w:rPr>
                <w:b/>
                <w:color w:val="003A8D"/>
                <w:szCs w:val="22"/>
              </w:rPr>
            </w:pPr>
            <w:r w:rsidRPr="005B7A2E">
              <w:rPr>
                <w:b/>
                <w:color w:val="003A8D"/>
                <w:szCs w:val="22"/>
              </w:rPr>
              <w:t>Time</w:t>
            </w:r>
          </w:p>
        </w:tc>
        <w:tc>
          <w:tcPr>
            <w:tcW w:w="7824" w:type="dxa"/>
            <w:shd w:val="clear" w:color="auto" w:fill="DBE5F1" w:themeFill="accent1" w:themeFillTint="33"/>
          </w:tcPr>
          <w:p w14:paraId="7F8E2C53" w14:textId="77777777" w:rsidR="00526C2E" w:rsidRPr="005B7A2E" w:rsidRDefault="00526C2E" w:rsidP="006615E9">
            <w:pPr>
              <w:ind w:left="181"/>
              <w:rPr>
                <w:b/>
                <w:color w:val="003A8D"/>
                <w:szCs w:val="22"/>
              </w:rPr>
            </w:pPr>
            <w:r w:rsidRPr="005B7A2E">
              <w:rPr>
                <w:rFonts w:cstheme="minorHAnsi"/>
                <w:b/>
                <w:color w:val="003A8D"/>
              </w:rPr>
              <w:t>Description</w:t>
            </w:r>
          </w:p>
        </w:tc>
      </w:tr>
      <w:tr w:rsidR="00526C2E" w:rsidRPr="0085478A" w14:paraId="3B2D88A7" w14:textId="77777777" w:rsidTr="006615E9">
        <w:trPr>
          <w:gridAfter w:val="1"/>
          <w:wAfter w:w="30" w:type="dxa"/>
          <w:trHeight w:val="262"/>
        </w:trPr>
        <w:tc>
          <w:tcPr>
            <w:tcW w:w="1522" w:type="dxa"/>
          </w:tcPr>
          <w:p w14:paraId="2BD26845" w14:textId="77777777" w:rsidR="00526C2E" w:rsidRPr="004D47CE" w:rsidRDefault="00526C2E" w:rsidP="006615E9">
            <w:pPr>
              <w:jc w:val="center"/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08:30 – 09:00</w:t>
            </w:r>
          </w:p>
        </w:tc>
        <w:tc>
          <w:tcPr>
            <w:tcW w:w="7824" w:type="dxa"/>
          </w:tcPr>
          <w:p w14:paraId="41F6FBFA" w14:textId="77777777" w:rsidR="00526C2E" w:rsidRPr="004D47CE" w:rsidRDefault="00526C2E" w:rsidP="006615E9">
            <w:pPr>
              <w:ind w:left="181"/>
              <w:rPr>
                <w:b/>
                <w:szCs w:val="22"/>
              </w:rPr>
            </w:pPr>
            <w:r w:rsidRPr="004D47CE">
              <w:rPr>
                <w:b/>
                <w:color w:val="003A8D"/>
                <w:szCs w:val="22"/>
              </w:rPr>
              <w:t>Meet and greet coffee</w:t>
            </w:r>
          </w:p>
        </w:tc>
      </w:tr>
      <w:tr w:rsidR="00526C2E" w:rsidRPr="0085478A" w14:paraId="7BDB7AF2" w14:textId="77777777" w:rsidTr="006615E9">
        <w:trPr>
          <w:gridAfter w:val="1"/>
          <w:wAfter w:w="30" w:type="dxa"/>
          <w:trHeight w:val="521"/>
        </w:trPr>
        <w:tc>
          <w:tcPr>
            <w:tcW w:w="1522" w:type="dxa"/>
          </w:tcPr>
          <w:p w14:paraId="5CE0388C" w14:textId="77777777" w:rsidR="00526C2E" w:rsidRPr="004D47CE" w:rsidRDefault="00526C2E" w:rsidP="006615E9">
            <w:pPr>
              <w:jc w:val="center"/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09:00 – 09:45</w:t>
            </w:r>
          </w:p>
        </w:tc>
        <w:tc>
          <w:tcPr>
            <w:tcW w:w="7824" w:type="dxa"/>
          </w:tcPr>
          <w:p w14:paraId="20E63072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proofErr w:type="gramStart"/>
            <w:r>
              <w:rPr>
                <w:b/>
                <w:color w:val="003A8D"/>
                <w:szCs w:val="22"/>
              </w:rPr>
              <w:t>Introduction</w:t>
            </w:r>
            <w:r w:rsidRPr="004D47CE">
              <w:rPr>
                <w:b/>
                <w:color w:val="003A8D"/>
                <w:szCs w:val="22"/>
              </w:rPr>
              <w:t xml:space="preserve">  </w:t>
            </w:r>
            <w:r w:rsidRPr="004D47CE">
              <w:rPr>
                <w:color w:val="003A8D"/>
                <w:szCs w:val="22"/>
              </w:rPr>
              <w:t>by</w:t>
            </w:r>
            <w:proofErr w:type="gramEnd"/>
            <w:r w:rsidRPr="004D47CE">
              <w:rPr>
                <w:color w:val="003A8D"/>
                <w:szCs w:val="22"/>
              </w:rPr>
              <w:t xml:space="preserve"> </w:t>
            </w:r>
            <w:r>
              <w:rPr>
                <w:color w:val="003A8D"/>
                <w:szCs w:val="22"/>
              </w:rPr>
              <w:t>Dr Ben Sherlock</w:t>
            </w:r>
          </w:p>
          <w:p w14:paraId="39DD5A3C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 xml:space="preserve">Description of the objectives of the training, outcomes and tools. </w:t>
            </w:r>
          </w:p>
        </w:tc>
      </w:tr>
      <w:tr w:rsidR="00526C2E" w:rsidRPr="0085478A" w14:paraId="2A38313B" w14:textId="77777777" w:rsidTr="006615E9">
        <w:trPr>
          <w:gridAfter w:val="1"/>
          <w:wAfter w:w="30" w:type="dxa"/>
          <w:trHeight w:val="503"/>
        </w:trPr>
        <w:tc>
          <w:tcPr>
            <w:tcW w:w="1522" w:type="dxa"/>
          </w:tcPr>
          <w:p w14:paraId="2E089D3C" w14:textId="77777777" w:rsidR="00526C2E" w:rsidRPr="004D47CE" w:rsidRDefault="00526C2E" w:rsidP="006615E9">
            <w:pPr>
              <w:jc w:val="center"/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09:45 – 10:30</w:t>
            </w:r>
          </w:p>
        </w:tc>
        <w:tc>
          <w:tcPr>
            <w:tcW w:w="7824" w:type="dxa"/>
          </w:tcPr>
          <w:p w14:paraId="1B84E270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b/>
                <w:color w:val="003A8D"/>
                <w:szCs w:val="22"/>
              </w:rPr>
              <w:t xml:space="preserve">Acoustic-RF </w:t>
            </w:r>
            <w:proofErr w:type="gramStart"/>
            <w:r>
              <w:rPr>
                <w:b/>
                <w:color w:val="003A8D"/>
                <w:szCs w:val="22"/>
              </w:rPr>
              <w:t>Gateways</w:t>
            </w:r>
            <w:r w:rsidRPr="004D47CE">
              <w:rPr>
                <w:b/>
                <w:color w:val="003A8D"/>
                <w:szCs w:val="22"/>
              </w:rPr>
              <w:t xml:space="preserve">  </w:t>
            </w:r>
            <w:r w:rsidRPr="004D47CE">
              <w:rPr>
                <w:color w:val="003A8D"/>
                <w:szCs w:val="22"/>
              </w:rPr>
              <w:t>by</w:t>
            </w:r>
            <w:proofErr w:type="gramEnd"/>
            <w:r w:rsidRPr="004D47CE">
              <w:rPr>
                <w:color w:val="003A8D"/>
                <w:szCs w:val="22"/>
              </w:rPr>
              <w:t xml:space="preserve"> </w:t>
            </w:r>
            <w:r>
              <w:rPr>
                <w:color w:val="003A8D"/>
                <w:szCs w:val="22"/>
              </w:rPr>
              <w:t>Dr Ben Sherlock</w:t>
            </w:r>
          </w:p>
          <w:p w14:paraId="53EF9BC8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>Overview of acoustic-RF gateway techniques and technologies with real-world case studies. Focus on low-power networks, sleep cycles, reduction of the data transferred. Followed by question and answer session.</w:t>
            </w:r>
          </w:p>
        </w:tc>
      </w:tr>
      <w:tr w:rsidR="00526C2E" w:rsidRPr="0085478A" w14:paraId="47B7E5A9" w14:textId="77777777" w:rsidTr="006615E9">
        <w:trPr>
          <w:gridAfter w:val="1"/>
          <w:wAfter w:w="30" w:type="dxa"/>
          <w:trHeight w:val="262"/>
        </w:trPr>
        <w:tc>
          <w:tcPr>
            <w:tcW w:w="1522" w:type="dxa"/>
            <w:shd w:val="clear" w:color="auto" w:fill="DBE5F1" w:themeFill="accent1" w:themeFillTint="33"/>
          </w:tcPr>
          <w:p w14:paraId="48C57BA6" w14:textId="77777777" w:rsidR="00526C2E" w:rsidRPr="004D47CE" w:rsidRDefault="00526C2E" w:rsidP="006615E9">
            <w:pPr>
              <w:jc w:val="center"/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0:30 – 10:45</w:t>
            </w:r>
          </w:p>
        </w:tc>
        <w:tc>
          <w:tcPr>
            <w:tcW w:w="7824" w:type="dxa"/>
            <w:shd w:val="clear" w:color="auto" w:fill="DBE5F1" w:themeFill="accent1" w:themeFillTint="33"/>
          </w:tcPr>
          <w:p w14:paraId="5B2579A0" w14:textId="77777777" w:rsidR="00526C2E" w:rsidRPr="004D47CE" w:rsidRDefault="00526C2E" w:rsidP="006615E9">
            <w:pPr>
              <w:ind w:left="181"/>
              <w:rPr>
                <w:b/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BREAK</w:t>
            </w:r>
          </w:p>
        </w:tc>
      </w:tr>
      <w:tr w:rsidR="00526C2E" w:rsidRPr="0085478A" w14:paraId="4C3CF7AD" w14:textId="77777777" w:rsidTr="006615E9">
        <w:trPr>
          <w:gridAfter w:val="1"/>
          <w:wAfter w:w="30" w:type="dxa"/>
          <w:trHeight w:val="503"/>
        </w:trPr>
        <w:tc>
          <w:tcPr>
            <w:tcW w:w="1522" w:type="dxa"/>
          </w:tcPr>
          <w:p w14:paraId="74F26BDE" w14:textId="77777777" w:rsidR="00526C2E" w:rsidRPr="004D47CE" w:rsidRDefault="00526C2E" w:rsidP="006615E9">
            <w:pPr>
              <w:jc w:val="center"/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0:45 – 11:30</w:t>
            </w:r>
          </w:p>
        </w:tc>
        <w:tc>
          <w:tcPr>
            <w:tcW w:w="7824" w:type="dxa"/>
          </w:tcPr>
          <w:p w14:paraId="13211DEF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proofErr w:type="spellStart"/>
            <w:r>
              <w:rPr>
                <w:b/>
                <w:color w:val="003A8D"/>
                <w:szCs w:val="22"/>
              </w:rPr>
              <w:t>LoRa</w:t>
            </w:r>
            <w:proofErr w:type="spellEnd"/>
            <w:r>
              <w:rPr>
                <w:b/>
                <w:color w:val="003A8D"/>
                <w:szCs w:val="22"/>
              </w:rPr>
              <w:t xml:space="preserve"> Gateway</w:t>
            </w:r>
            <w:r w:rsidRPr="004D47CE">
              <w:rPr>
                <w:b/>
                <w:color w:val="003A8D"/>
                <w:szCs w:val="22"/>
              </w:rPr>
              <w:t xml:space="preserve"> </w:t>
            </w:r>
            <w:r>
              <w:rPr>
                <w:b/>
                <w:color w:val="003A8D"/>
                <w:szCs w:val="22"/>
              </w:rPr>
              <w:t>Introduction</w:t>
            </w:r>
            <w:r w:rsidRPr="004D47CE">
              <w:rPr>
                <w:b/>
                <w:color w:val="003A8D"/>
                <w:szCs w:val="22"/>
              </w:rPr>
              <w:t xml:space="preserve"> </w:t>
            </w:r>
            <w:r w:rsidRPr="004D47CE">
              <w:rPr>
                <w:color w:val="003A8D"/>
                <w:szCs w:val="22"/>
              </w:rPr>
              <w:t xml:space="preserve">by </w:t>
            </w:r>
            <w:r>
              <w:rPr>
                <w:color w:val="003A8D"/>
                <w:szCs w:val="22"/>
              </w:rPr>
              <w:t>Dr Ben Sherlock</w:t>
            </w:r>
          </w:p>
          <w:p w14:paraId="78861E15" w14:textId="77777777" w:rsidR="00526C2E" w:rsidRPr="004D47CE" w:rsidRDefault="00526C2E" w:rsidP="006615E9">
            <w:pPr>
              <w:ind w:left="181"/>
              <w:rPr>
                <w:b/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>Overview of the workshop aims, objectives, stages of development, and tools.</w:t>
            </w:r>
          </w:p>
        </w:tc>
      </w:tr>
      <w:tr w:rsidR="00526C2E" w:rsidRPr="0085478A" w14:paraId="5AA3FCBD" w14:textId="77777777" w:rsidTr="006615E9">
        <w:trPr>
          <w:gridAfter w:val="1"/>
          <w:wAfter w:w="30" w:type="dxa"/>
          <w:trHeight w:val="521"/>
        </w:trPr>
        <w:tc>
          <w:tcPr>
            <w:tcW w:w="1522" w:type="dxa"/>
          </w:tcPr>
          <w:p w14:paraId="59F67EFD" w14:textId="77777777" w:rsidR="00526C2E" w:rsidRPr="004D47CE" w:rsidRDefault="00526C2E" w:rsidP="006615E9">
            <w:pPr>
              <w:jc w:val="center"/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1:30 – 12:15</w:t>
            </w:r>
          </w:p>
        </w:tc>
        <w:tc>
          <w:tcPr>
            <w:tcW w:w="7824" w:type="dxa"/>
          </w:tcPr>
          <w:p w14:paraId="60729343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b/>
                <w:color w:val="003A8D"/>
                <w:szCs w:val="22"/>
              </w:rPr>
              <w:t>Tool familiarisation and Setup</w:t>
            </w:r>
            <w:r w:rsidRPr="004D47CE">
              <w:rPr>
                <w:b/>
                <w:color w:val="003A8D"/>
                <w:szCs w:val="22"/>
              </w:rPr>
              <w:t xml:space="preserve"> </w:t>
            </w:r>
            <w:r>
              <w:rPr>
                <w:color w:val="003A8D"/>
                <w:szCs w:val="22"/>
              </w:rPr>
              <w:t>with Dr Ben Sherlock</w:t>
            </w:r>
            <w:r w:rsidRPr="004D47CE">
              <w:rPr>
                <w:color w:val="003A8D"/>
                <w:szCs w:val="22"/>
              </w:rPr>
              <w:t xml:space="preserve"> </w:t>
            </w:r>
          </w:p>
          <w:p w14:paraId="26886C00" w14:textId="77777777" w:rsidR="00526C2E" w:rsidRPr="004D47CE" w:rsidRDefault="00526C2E" w:rsidP="006615E9">
            <w:pPr>
              <w:ind w:left="181"/>
              <w:rPr>
                <w:b/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>Configuration of the IDE and starter project with programming tools.</w:t>
            </w:r>
          </w:p>
        </w:tc>
      </w:tr>
      <w:tr w:rsidR="00526C2E" w:rsidRPr="0085478A" w14:paraId="46F9CF9D" w14:textId="77777777" w:rsidTr="006615E9">
        <w:trPr>
          <w:trHeight w:val="262"/>
        </w:trPr>
        <w:tc>
          <w:tcPr>
            <w:tcW w:w="1522" w:type="dxa"/>
            <w:shd w:val="clear" w:color="auto" w:fill="DBE5F1" w:themeFill="accent1" w:themeFillTint="33"/>
          </w:tcPr>
          <w:p w14:paraId="6023B61A" w14:textId="77777777" w:rsidR="00526C2E" w:rsidRPr="004D47CE" w:rsidRDefault="00526C2E" w:rsidP="006615E9">
            <w:pPr>
              <w:jc w:val="center"/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2:15 – 13:30</w:t>
            </w:r>
          </w:p>
        </w:tc>
        <w:tc>
          <w:tcPr>
            <w:tcW w:w="7824" w:type="dxa"/>
            <w:shd w:val="clear" w:color="auto" w:fill="DBE5F1" w:themeFill="accent1" w:themeFillTint="33"/>
          </w:tcPr>
          <w:p w14:paraId="550DDC4F" w14:textId="77777777" w:rsidR="00526C2E" w:rsidRPr="004D47CE" w:rsidRDefault="00526C2E" w:rsidP="006615E9">
            <w:pPr>
              <w:ind w:left="181"/>
              <w:rPr>
                <w:b/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LUNCH BREAK</w:t>
            </w:r>
          </w:p>
        </w:tc>
        <w:tc>
          <w:tcPr>
            <w:tcW w:w="30" w:type="dxa"/>
            <w:shd w:val="clear" w:color="auto" w:fill="DBE5F1" w:themeFill="accent1" w:themeFillTint="33"/>
            <w:vAlign w:val="center"/>
          </w:tcPr>
          <w:p w14:paraId="0FC9ACE0" w14:textId="77777777" w:rsidR="00526C2E" w:rsidRPr="0085478A" w:rsidRDefault="00526C2E" w:rsidP="006615E9">
            <w:pPr>
              <w:jc w:val="center"/>
            </w:pPr>
          </w:p>
        </w:tc>
      </w:tr>
      <w:tr w:rsidR="00526C2E" w:rsidRPr="0085478A" w14:paraId="20DDF22F" w14:textId="77777777" w:rsidTr="006615E9">
        <w:trPr>
          <w:gridAfter w:val="1"/>
          <w:wAfter w:w="30" w:type="dxa"/>
          <w:trHeight w:val="503"/>
        </w:trPr>
        <w:tc>
          <w:tcPr>
            <w:tcW w:w="1522" w:type="dxa"/>
          </w:tcPr>
          <w:p w14:paraId="789E8363" w14:textId="77777777" w:rsidR="00526C2E" w:rsidRPr="004D47CE" w:rsidRDefault="00526C2E" w:rsidP="006615E9">
            <w:pPr>
              <w:jc w:val="center"/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3:30 – 14:15</w:t>
            </w:r>
          </w:p>
        </w:tc>
        <w:tc>
          <w:tcPr>
            <w:tcW w:w="7824" w:type="dxa"/>
          </w:tcPr>
          <w:p w14:paraId="7423667F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b/>
                <w:color w:val="003A8D"/>
                <w:szCs w:val="22"/>
              </w:rPr>
              <w:t>Implementing a Simple Transparent Serial Link</w:t>
            </w:r>
            <w:r w:rsidRPr="004D47CE">
              <w:rPr>
                <w:b/>
                <w:color w:val="003A8D"/>
                <w:szCs w:val="22"/>
              </w:rPr>
              <w:t xml:space="preserve"> </w:t>
            </w:r>
            <w:r>
              <w:rPr>
                <w:color w:val="003A8D"/>
                <w:szCs w:val="22"/>
              </w:rPr>
              <w:t>with</w:t>
            </w:r>
            <w:r w:rsidRPr="004D47CE">
              <w:rPr>
                <w:color w:val="003A8D"/>
                <w:szCs w:val="22"/>
              </w:rPr>
              <w:t xml:space="preserve"> </w:t>
            </w:r>
            <w:r>
              <w:rPr>
                <w:color w:val="003A8D"/>
                <w:szCs w:val="22"/>
              </w:rPr>
              <w:t>Dr Ben Sherlock</w:t>
            </w:r>
          </w:p>
          <w:p w14:paraId="0D2007F5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 xml:space="preserve">Stage 1. Enable a simple transparent wireless bidirectional link between Laptop Serial Port and NMv3 modem. Exploration of Polling or Interrupt structures, </w:t>
            </w:r>
            <w:proofErr w:type="spellStart"/>
            <w:r>
              <w:rPr>
                <w:color w:val="003A8D"/>
                <w:szCs w:val="22"/>
              </w:rPr>
              <w:t>packetisation</w:t>
            </w:r>
            <w:proofErr w:type="spellEnd"/>
            <w:r>
              <w:rPr>
                <w:color w:val="003A8D"/>
                <w:szCs w:val="22"/>
              </w:rPr>
              <w:t xml:space="preserve"> of data, queuing of packets to send.</w:t>
            </w:r>
          </w:p>
        </w:tc>
      </w:tr>
      <w:tr w:rsidR="00526C2E" w:rsidRPr="0085478A" w14:paraId="698E5627" w14:textId="77777777" w:rsidTr="006615E9">
        <w:trPr>
          <w:gridAfter w:val="1"/>
          <w:wAfter w:w="30" w:type="dxa"/>
          <w:trHeight w:val="305"/>
        </w:trPr>
        <w:tc>
          <w:tcPr>
            <w:tcW w:w="1522" w:type="dxa"/>
          </w:tcPr>
          <w:p w14:paraId="7DA0C70B" w14:textId="77777777" w:rsidR="00526C2E" w:rsidRPr="004D47CE" w:rsidRDefault="00526C2E" w:rsidP="006615E9">
            <w:pPr>
              <w:jc w:val="center"/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4:15 – 15:00</w:t>
            </w:r>
          </w:p>
        </w:tc>
        <w:tc>
          <w:tcPr>
            <w:tcW w:w="7824" w:type="dxa"/>
          </w:tcPr>
          <w:p w14:paraId="1C00E643" w14:textId="77777777" w:rsidR="00526C2E" w:rsidRPr="004D47CE" w:rsidRDefault="00526C2E" w:rsidP="006615E9">
            <w:pPr>
              <w:ind w:left="181"/>
              <w:rPr>
                <w:b/>
                <w:color w:val="003A8D"/>
                <w:szCs w:val="22"/>
              </w:rPr>
            </w:pPr>
            <w:r>
              <w:rPr>
                <w:b/>
                <w:color w:val="003A8D"/>
                <w:szCs w:val="22"/>
              </w:rPr>
              <w:t>Implementing a Simple Transparent Serial Link</w:t>
            </w:r>
            <w:r w:rsidRPr="004D47CE">
              <w:rPr>
                <w:b/>
                <w:color w:val="003A8D"/>
                <w:szCs w:val="22"/>
              </w:rPr>
              <w:t xml:space="preserve"> </w:t>
            </w:r>
            <w:r>
              <w:rPr>
                <w:b/>
                <w:color w:val="003A8D"/>
                <w:szCs w:val="22"/>
              </w:rPr>
              <w:t>(continued)</w:t>
            </w:r>
          </w:p>
        </w:tc>
      </w:tr>
      <w:tr w:rsidR="00526C2E" w:rsidRPr="0085478A" w14:paraId="21963AAB" w14:textId="77777777" w:rsidTr="006615E9">
        <w:trPr>
          <w:gridAfter w:val="1"/>
          <w:wAfter w:w="30" w:type="dxa"/>
          <w:trHeight w:val="262"/>
        </w:trPr>
        <w:tc>
          <w:tcPr>
            <w:tcW w:w="1522" w:type="dxa"/>
            <w:shd w:val="clear" w:color="auto" w:fill="DBE5F1" w:themeFill="accent1" w:themeFillTint="33"/>
          </w:tcPr>
          <w:p w14:paraId="148C10C1" w14:textId="77777777" w:rsidR="00526C2E" w:rsidRPr="004D47CE" w:rsidRDefault="00526C2E" w:rsidP="006615E9">
            <w:pPr>
              <w:jc w:val="center"/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5:00 – 15:15</w:t>
            </w:r>
          </w:p>
        </w:tc>
        <w:tc>
          <w:tcPr>
            <w:tcW w:w="7824" w:type="dxa"/>
            <w:shd w:val="clear" w:color="auto" w:fill="DBE5F1" w:themeFill="accent1" w:themeFillTint="33"/>
          </w:tcPr>
          <w:p w14:paraId="5C6B75E2" w14:textId="77777777" w:rsidR="00526C2E" w:rsidRPr="004D47CE" w:rsidRDefault="00526C2E" w:rsidP="006615E9">
            <w:pPr>
              <w:ind w:left="181"/>
              <w:rPr>
                <w:b/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BREAK</w:t>
            </w:r>
          </w:p>
        </w:tc>
      </w:tr>
      <w:tr w:rsidR="00526C2E" w:rsidRPr="0085478A" w14:paraId="43F51BF0" w14:textId="77777777" w:rsidTr="006615E9">
        <w:trPr>
          <w:gridAfter w:val="1"/>
          <w:wAfter w:w="30" w:type="dxa"/>
          <w:trHeight w:val="503"/>
        </w:trPr>
        <w:tc>
          <w:tcPr>
            <w:tcW w:w="1522" w:type="dxa"/>
          </w:tcPr>
          <w:p w14:paraId="1B556440" w14:textId="77777777" w:rsidR="00526C2E" w:rsidRPr="004D47CE" w:rsidRDefault="00526C2E" w:rsidP="006615E9">
            <w:pPr>
              <w:jc w:val="center"/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5:15 – 16:00</w:t>
            </w:r>
          </w:p>
        </w:tc>
        <w:tc>
          <w:tcPr>
            <w:tcW w:w="7824" w:type="dxa"/>
          </w:tcPr>
          <w:p w14:paraId="35F3B295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b/>
                <w:color w:val="003A8D"/>
                <w:szCs w:val="22"/>
              </w:rPr>
              <w:t xml:space="preserve">Adding MAC Headers and Configuration </w:t>
            </w:r>
            <w:proofErr w:type="gramStart"/>
            <w:r>
              <w:rPr>
                <w:b/>
                <w:color w:val="003A8D"/>
                <w:szCs w:val="22"/>
              </w:rPr>
              <w:t>Control</w:t>
            </w:r>
            <w:r w:rsidRPr="004D47CE">
              <w:rPr>
                <w:b/>
                <w:color w:val="003A8D"/>
                <w:szCs w:val="22"/>
              </w:rPr>
              <w:t xml:space="preserve">  </w:t>
            </w:r>
            <w:r>
              <w:rPr>
                <w:color w:val="003A8D"/>
                <w:szCs w:val="22"/>
              </w:rPr>
              <w:t>with</w:t>
            </w:r>
            <w:proofErr w:type="gramEnd"/>
            <w:r w:rsidRPr="004D47CE">
              <w:rPr>
                <w:color w:val="003A8D"/>
                <w:szCs w:val="22"/>
              </w:rPr>
              <w:t xml:space="preserve"> </w:t>
            </w:r>
            <w:r>
              <w:rPr>
                <w:color w:val="003A8D"/>
                <w:szCs w:val="22"/>
              </w:rPr>
              <w:t>Dr Ben Sherlock</w:t>
            </w:r>
          </w:p>
          <w:p w14:paraId="6116D4F8" w14:textId="77777777" w:rsidR="00526C2E" w:rsidRPr="004D47CE" w:rsidRDefault="00526C2E" w:rsidP="006615E9">
            <w:pPr>
              <w:ind w:left="181"/>
              <w:rPr>
                <w:b/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>Stage 2. Previous stage uses simple broadcast approach, here we will add MAC headers and AT style interface for configuring a bidirectional point-to-point transparent serial interface.</w:t>
            </w:r>
          </w:p>
        </w:tc>
      </w:tr>
      <w:tr w:rsidR="00526C2E" w:rsidRPr="0085478A" w14:paraId="46BDC168" w14:textId="77777777" w:rsidTr="006615E9">
        <w:trPr>
          <w:gridAfter w:val="1"/>
          <w:wAfter w:w="30" w:type="dxa"/>
          <w:trHeight w:val="262"/>
        </w:trPr>
        <w:tc>
          <w:tcPr>
            <w:tcW w:w="1522" w:type="dxa"/>
          </w:tcPr>
          <w:p w14:paraId="2D3DAAF8" w14:textId="77777777" w:rsidR="00526C2E" w:rsidRPr="004D47CE" w:rsidRDefault="00526C2E" w:rsidP="006615E9">
            <w:pPr>
              <w:jc w:val="center"/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6:00 – 16:45</w:t>
            </w:r>
          </w:p>
        </w:tc>
        <w:tc>
          <w:tcPr>
            <w:tcW w:w="7824" w:type="dxa"/>
          </w:tcPr>
          <w:p w14:paraId="31D4AB56" w14:textId="77777777" w:rsidR="00526C2E" w:rsidRPr="005B7A2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b/>
                <w:color w:val="003A8D"/>
                <w:szCs w:val="22"/>
              </w:rPr>
              <w:t>Adding MAC Headers and Configuration Control (continued)</w:t>
            </w:r>
          </w:p>
        </w:tc>
      </w:tr>
    </w:tbl>
    <w:p w14:paraId="78B19156" w14:textId="77777777" w:rsidR="00526C2E" w:rsidRDefault="00526C2E" w:rsidP="00526C2E">
      <w:pPr>
        <w:pStyle w:val="EXCELLABUSTSVIJETLOPLAVITEKST"/>
        <w:ind w:left="0" w:firstLine="0"/>
        <w:rPr>
          <w:color w:val="365F91" w:themeColor="accent1" w:themeShade="BF"/>
          <w:sz w:val="22"/>
          <w:szCs w:val="22"/>
        </w:rPr>
      </w:pPr>
    </w:p>
    <w:p w14:paraId="1E4CE1BD" w14:textId="77777777" w:rsidR="00526C2E" w:rsidRDefault="00526C2E" w:rsidP="00526C2E">
      <w:pPr>
        <w:pStyle w:val="EXCELLABUSTSVIJETLOPLAVITEKST"/>
        <w:ind w:left="0" w:firstLine="0"/>
        <w:rPr>
          <w:color w:val="365F91" w:themeColor="accent1" w:themeShade="BF"/>
          <w:sz w:val="22"/>
          <w:szCs w:val="22"/>
        </w:rPr>
      </w:pPr>
    </w:p>
    <w:p w14:paraId="4F219949" w14:textId="45F9E181" w:rsidR="00526C2E" w:rsidRPr="004D47CE" w:rsidRDefault="00526C2E" w:rsidP="00526C2E">
      <w:pPr>
        <w:pStyle w:val="EXCELLABUSTSVIJETLOPLAVITEKST"/>
        <w:ind w:left="0" w:firstLine="0"/>
        <w:rPr>
          <w:color w:val="365F91" w:themeColor="accent1" w:themeShade="BF"/>
          <w:sz w:val="22"/>
          <w:szCs w:val="22"/>
        </w:rPr>
      </w:pPr>
      <w:r w:rsidRPr="004D47CE">
        <w:rPr>
          <w:color w:val="365F91" w:themeColor="accent1" w:themeShade="BF"/>
          <w:sz w:val="22"/>
          <w:szCs w:val="22"/>
        </w:rPr>
        <w:t xml:space="preserve">Day 2: </w:t>
      </w:r>
      <w:r w:rsidRPr="002823C1">
        <w:rPr>
          <w:color w:val="365F91" w:themeColor="accent1" w:themeShade="BF"/>
          <w:sz w:val="22"/>
          <w:szCs w:val="22"/>
        </w:rPr>
        <w:t>29</w:t>
      </w:r>
      <w:r w:rsidRPr="002823C1">
        <w:rPr>
          <w:color w:val="365F91" w:themeColor="accent1" w:themeShade="BF"/>
          <w:sz w:val="22"/>
          <w:szCs w:val="22"/>
          <w:vertAlign w:val="superscript"/>
        </w:rPr>
        <w:t>th</w:t>
      </w:r>
      <w:r w:rsidRPr="002823C1">
        <w:rPr>
          <w:color w:val="365F91" w:themeColor="accent1" w:themeShade="BF"/>
          <w:sz w:val="22"/>
          <w:szCs w:val="22"/>
        </w:rPr>
        <w:t xml:space="preserve"> May 2025 (Thursday)</w:t>
      </w:r>
    </w:p>
    <w:p w14:paraId="570267E6" w14:textId="77777777" w:rsidR="00526C2E" w:rsidRPr="0085478A" w:rsidRDefault="00526C2E" w:rsidP="00526C2E">
      <w:pPr>
        <w:pStyle w:val="EXCELLABUSTSVIJETLOPLAVITEKST"/>
        <w:ind w:left="2127"/>
      </w:pPr>
    </w:p>
    <w:tbl>
      <w:tblPr>
        <w:tblStyle w:val="TableGrid"/>
        <w:tblW w:w="9376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22"/>
        <w:gridCol w:w="7824"/>
        <w:gridCol w:w="30"/>
      </w:tblGrid>
      <w:tr w:rsidR="00526C2E" w:rsidRPr="0085478A" w14:paraId="4488AF83" w14:textId="77777777" w:rsidTr="006615E9">
        <w:trPr>
          <w:gridAfter w:val="1"/>
          <w:wAfter w:w="30" w:type="dxa"/>
          <w:trHeight w:val="262"/>
        </w:trPr>
        <w:tc>
          <w:tcPr>
            <w:tcW w:w="1522" w:type="dxa"/>
            <w:shd w:val="clear" w:color="auto" w:fill="DBE5F1" w:themeFill="accent1" w:themeFillTint="33"/>
          </w:tcPr>
          <w:p w14:paraId="1258CF5B" w14:textId="77777777" w:rsidR="00526C2E" w:rsidRPr="004D47CE" w:rsidRDefault="00526C2E" w:rsidP="006615E9">
            <w:pPr>
              <w:jc w:val="center"/>
              <w:rPr>
                <w:color w:val="003A8D"/>
                <w:szCs w:val="22"/>
              </w:rPr>
            </w:pPr>
            <w:r w:rsidRPr="005B7A2E">
              <w:rPr>
                <w:b/>
                <w:color w:val="003A8D"/>
                <w:szCs w:val="22"/>
              </w:rPr>
              <w:t>Time</w:t>
            </w:r>
          </w:p>
        </w:tc>
        <w:tc>
          <w:tcPr>
            <w:tcW w:w="7824" w:type="dxa"/>
            <w:shd w:val="clear" w:color="auto" w:fill="DBE5F1" w:themeFill="accent1" w:themeFillTint="33"/>
          </w:tcPr>
          <w:p w14:paraId="74177FA4" w14:textId="77777777" w:rsidR="00526C2E" w:rsidRPr="004D47CE" w:rsidRDefault="00526C2E" w:rsidP="006615E9">
            <w:pPr>
              <w:ind w:left="181"/>
              <w:jc w:val="center"/>
              <w:rPr>
                <w:b/>
                <w:color w:val="003A8D"/>
                <w:szCs w:val="22"/>
              </w:rPr>
            </w:pPr>
            <w:r w:rsidRPr="005B7A2E">
              <w:rPr>
                <w:rFonts w:cstheme="minorHAnsi"/>
                <w:b/>
                <w:color w:val="003A8D"/>
              </w:rPr>
              <w:t>Description</w:t>
            </w:r>
          </w:p>
        </w:tc>
      </w:tr>
      <w:tr w:rsidR="00526C2E" w:rsidRPr="0085478A" w14:paraId="1F1F7D9F" w14:textId="77777777" w:rsidTr="006615E9">
        <w:trPr>
          <w:gridAfter w:val="1"/>
          <w:wAfter w:w="30" w:type="dxa"/>
          <w:trHeight w:val="262"/>
        </w:trPr>
        <w:tc>
          <w:tcPr>
            <w:tcW w:w="1522" w:type="dxa"/>
          </w:tcPr>
          <w:p w14:paraId="4AC21506" w14:textId="77777777" w:rsidR="00526C2E" w:rsidRPr="004D47CE" w:rsidRDefault="00526C2E" w:rsidP="006615E9">
            <w:pPr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08:30 – 09:00</w:t>
            </w:r>
          </w:p>
        </w:tc>
        <w:tc>
          <w:tcPr>
            <w:tcW w:w="7824" w:type="dxa"/>
          </w:tcPr>
          <w:p w14:paraId="12AD5841" w14:textId="77777777" w:rsidR="00526C2E" w:rsidRPr="004D47CE" w:rsidRDefault="00526C2E" w:rsidP="006615E9">
            <w:pPr>
              <w:ind w:left="181"/>
              <w:rPr>
                <w:b/>
                <w:szCs w:val="22"/>
              </w:rPr>
            </w:pPr>
            <w:r w:rsidRPr="004D47CE">
              <w:rPr>
                <w:b/>
                <w:color w:val="003A8D"/>
                <w:szCs w:val="22"/>
              </w:rPr>
              <w:t>Meet and greet coffee</w:t>
            </w:r>
          </w:p>
        </w:tc>
      </w:tr>
      <w:tr w:rsidR="00526C2E" w:rsidRPr="0085478A" w14:paraId="1AC7DE95" w14:textId="77777777" w:rsidTr="006615E9">
        <w:trPr>
          <w:gridAfter w:val="1"/>
          <w:wAfter w:w="30" w:type="dxa"/>
          <w:trHeight w:val="521"/>
        </w:trPr>
        <w:tc>
          <w:tcPr>
            <w:tcW w:w="1522" w:type="dxa"/>
          </w:tcPr>
          <w:p w14:paraId="16230598" w14:textId="77777777" w:rsidR="00526C2E" w:rsidRPr="004D47CE" w:rsidRDefault="00526C2E" w:rsidP="006615E9">
            <w:pPr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09:00 – 09:45</w:t>
            </w:r>
          </w:p>
        </w:tc>
        <w:tc>
          <w:tcPr>
            <w:tcW w:w="7824" w:type="dxa"/>
          </w:tcPr>
          <w:p w14:paraId="589A60F9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b/>
                <w:color w:val="003A8D"/>
                <w:szCs w:val="22"/>
              </w:rPr>
              <w:t>Reliability Challenges</w:t>
            </w:r>
            <w:r w:rsidRPr="004D47CE">
              <w:rPr>
                <w:b/>
                <w:color w:val="003A8D"/>
                <w:szCs w:val="22"/>
              </w:rPr>
              <w:t xml:space="preserve"> </w:t>
            </w:r>
            <w:r>
              <w:rPr>
                <w:color w:val="003A8D"/>
                <w:szCs w:val="22"/>
              </w:rPr>
              <w:t>by Dr Ben Sherlock</w:t>
            </w:r>
          </w:p>
          <w:p w14:paraId="3587189C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 xml:space="preserve">Overview of the weaknesses in the current implementation (many of which may have been observed the previous day). Techniques to address these weaknesses.  </w:t>
            </w:r>
          </w:p>
        </w:tc>
      </w:tr>
      <w:tr w:rsidR="00526C2E" w:rsidRPr="0085478A" w14:paraId="66E443F5" w14:textId="77777777" w:rsidTr="006615E9">
        <w:trPr>
          <w:gridAfter w:val="1"/>
          <w:wAfter w:w="30" w:type="dxa"/>
          <w:trHeight w:val="503"/>
        </w:trPr>
        <w:tc>
          <w:tcPr>
            <w:tcW w:w="1522" w:type="dxa"/>
          </w:tcPr>
          <w:p w14:paraId="00B2BFAB" w14:textId="77777777" w:rsidR="00526C2E" w:rsidRPr="004D47CE" w:rsidRDefault="00526C2E" w:rsidP="006615E9">
            <w:pPr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09:45 – 10:30</w:t>
            </w:r>
          </w:p>
        </w:tc>
        <w:tc>
          <w:tcPr>
            <w:tcW w:w="7824" w:type="dxa"/>
          </w:tcPr>
          <w:p w14:paraId="646FA5D0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b/>
                <w:color w:val="003A8D"/>
                <w:szCs w:val="22"/>
              </w:rPr>
              <w:t>Improving Reliability</w:t>
            </w:r>
            <w:r w:rsidRPr="004D47CE">
              <w:rPr>
                <w:b/>
                <w:color w:val="003A8D"/>
                <w:szCs w:val="22"/>
              </w:rPr>
              <w:t xml:space="preserve"> </w:t>
            </w:r>
            <w:r>
              <w:rPr>
                <w:color w:val="003A8D"/>
                <w:szCs w:val="22"/>
              </w:rPr>
              <w:t>with</w:t>
            </w:r>
            <w:r w:rsidRPr="004D47CE">
              <w:rPr>
                <w:color w:val="003A8D"/>
                <w:szCs w:val="22"/>
              </w:rPr>
              <w:t xml:space="preserve"> </w:t>
            </w:r>
            <w:r>
              <w:rPr>
                <w:color w:val="003A8D"/>
                <w:szCs w:val="22"/>
              </w:rPr>
              <w:t>Dr Ben Sherlock</w:t>
            </w:r>
          </w:p>
          <w:p w14:paraId="2A38FA3A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 xml:space="preserve">Stage 3. Adding a simple stop-and-wait ARQ protocol with </w:t>
            </w:r>
            <w:proofErr w:type="spellStart"/>
            <w:r>
              <w:rPr>
                <w:color w:val="003A8D"/>
                <w:szCs w:val="22"/>
              </w:rPr>
              <w:t>Acks</w:t>
            </w:r>
            <w:proofErr w:type="spellEnd"/>
            <w:r>
              <w:rPr>
                <w:color w:val="003A8D"/>
                <w:szCs w:val="22"/>
              </w:rPr>
              <w:t xml:space="preserve">, Sequence Numbers, Timeouts, Retries, Random </w:t>
            </w:r>
            <w:proofErr w:type="spellStart"/>
            <w:r>
              <w:rPr>
                <w:color w:val="003A8D"/>
                <w:szCs w:val="22"/>
              </w:rPr>
              <w:t>Backoff</w:t>
            </w:r>
            <w:proofErr w:type="spellEnd"/>
            <w:r>
              <w:rPr>
                <w:color w:val="003A8D"/>
                <w:szCs w:val="22"/>
              </w:rPr>
              <w:t xml:space="preserve">.  </w:t>
            </w:r>
          </w:p>
        </w:tc>
      </w:tr>
      <w:tr w:rsidR="00526C2E" w:rsidRPr="0085478A" w14:paraId="76FFC0A0" w14:textId="77777777" w:rsidTr="006615E9">
        <w:trPr>
          <w:gridAfter w:val="1"/>
          <w:wAfter w:w="30" w:type="dxa"/>
          <w:trHeight w:val="262"/>
        </w:trPr>
        <w:tc>
          <w:tcPr>
            <w:tcW w:w="1522" w:type="dxa"/>
            <w:shd w:val="clear" w:color="auto" w:fill="DBE5F1" w:themeFill="accent1" w:themeFillTint="33"/>
          </w:tcPr>
          <w:p w14:paraId="5E0FF361" w14:textId="77777777" w:rsidR="00526C2E" w:rsidRPr="004D47CE" w:rsidRDefault="00526C2E" w:rsidP="006615E9">
            <w:pPr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0:30 – 10:45</w:t>
            </w:r>
          </w:p>
        </w:tc>
        <w:tc>
          <w:tcPr>
            <w:tcW w:w="7824" w:type="dxa"/>
            <w:shd w:val="clear" w:color="auto" w:fill="DBE5F1" w:themeFill="accent1" w:themeFillTint="33"/>
          </w:tcPr>
          <w:p w14:paraId="24F8C73A" w14:textId="77777777" w:rsidR="00526C2E" w:rsidRPr="004D47CE" w:rsidRDefault="00526C2E" w:rsidP="006615E9">
            <w:pPr>
              <w:ind w:left="181"/>
              <w:rPr>
                <w:b/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BREAK</w:t>
            </w:r>
          </w:p>
        </w:tc>
      </w:tr>
      <w:tr w:rsidR="00526C2E" w:rsidRPr="0085478A" w14:paraId="1AB2374F" w14:textId="77777777" w:rsidTr="006615E9">
        <w:trPr>
          <w:gridAfter w:val="1"/>
          <w:wAfter w:w="30" w:type="dxa"/>
          <w:trHeight w:val="309"/>
        </w:trPr>
        <w:tc>
          <w:tcPr>
            <w:tcW w:w="1522" w:type="dxa"/>
          </w:tcPr>
          <w:p w14:paraId="4C8DC20B" w14:textId="77777777" w:rsidR="00526C2E" w:rsidRPr="004D47CE" w:rsidRDefault="00526C2E" w:rsidP="006615E9">
            <w:pPr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0:45 – 11:30</w:t>
            </w:r>
          </w:p>
        </w:tc>
        <w:tc>
          <w:tcPr>
            <w:tcW w:w="7824" w:type="dxa"/>
          </w:tcPr>
          <w:p w14:paraId="755A0D04" w14:textId="77777777" w:rsidR="00526C2E" w:rsidRPr="005B7A2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b/>
                <w:color w:val="003A8D"/>
                <w:szCs w:val="22"/>
              </w:rPr>
              <w:t>Improving Reliability</w:t>
            </w:r>
            <w:r w:rsidRPr="004D47CE">
              <w:rPr>
                <w:b/>
                <w:color w:val="003A8D"/>
                <w:szCs w:val="22"/>
              </w:rPr>
              <w:t xml:space="preserve"> </w:t>
            </w:r>
            <w:r>
              <w:rPr>
                <w:b/>
                <w:color w:val="003A8D"/>
                <w:szCs w:val="22"/>
              </w:rPr>
              <w:t>(continued)</w:t>
            </w:r>
          </w:p>
        </w:tc>
      </w:tr>
      <w:tr w:rsidR="00526C2E" w:rsidRPr="0085478A" w14:paraId="557292A7" w14:textId="77777777" w:rsidTr="006615E9">
        <w:trPr>
          <w:gridAfter w:val="1"/>
          <w:wAfter w:w="30" w:type="dxa"/>
          <w:trHeight w:val="330"/>
        </w:trPr>
        <w:tc>
          <w:tcPr>
            <w:tcW w:w="1522" w:type="dxa"/>
          </w:tcPr>
          <w:p w14:paraId="4200980F" w14:textId="77777777" w:rsidR="00526C2E" w:rsidRPr="004D47CE" w:rsidRDefault="00526C2E" w:rsidP="006615E9">
            <w:pPr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1:30 – 12:15</w:t>
            </w:r>
          </w:p>
        </w:tc>
        <w:tc>
          <w:tcPr>
            <w:tcW w:w="7824" w:type="dxa"/>
          </w:tcPr>
          <w:p w14:paraId="2BD6406E" w14:textId="77777777" w:rsidR="00526C2E" w:rsidRPr="005B7A2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b/>
                <w:color w:val="003A8D"/>
                <w:szCs w:val="22"/>
              </w:rPr>
              <w:t>Improving Reliability</w:t>
            </w:r>
            <w:r w:rsidRPr="004D47CE">
              <w:rPr>
                <w:b/>
                <w:color w:val="003A8D"/>
                <w:szCs w:val="22"/>
              </w:rPr>
              <w:t xml:space="preserve"> </w:t>
            </w:r>
            <w:r>
              <w:rPr>
                <w:b/>
                <w:color w:val="003A8D"/>
                <w:szCs w:val="22"/>
              </w:rPr>
              <w:t>(continued)</w:t>
            </w:r>
          </w:p>
        </w:tc>
      </w:tr>
      <w:tr w:rsidR="00526C2E" w:rsidRPr="0085478A" w14:paraId="3EE2C090" w14:textId="77777777" w:rsidTr="006615E9">
        <w:trPr>
          <w:trHeight w:val="262"/>
        </w:trPr>
        <w:tc>
          <w:tcPr>
            <w:tcW w:w="1522" w:type="dxa"/>
            <w:shd w:val="clear" w:color="auto" w:fill="DBE5F1" w:themeFill="accent1" w:themeFillTint="33"/>
          </w:tcPr>
          <w:p w14:paraId="2770F094" w14:textId="77777777" w:rsidR="00526C2E" w:rsidRPr="004D47CE" w:rsidRDefault="00526C2E" w:rsidP="006615E9">
            <w:pPr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2:15 – 13:30</w:t>
            </w:r>
          </w:p>
        </w:tc>
        <w:tc>
          <w:tcPr>
            <w:tcW w:w="7824" w:type="dxa"/>
            <w:shd w:val="clear" w:color="auto" w:fill="DBE5F1" w:themeFill="accent1" w:themeFillTint="33"/>
          </w:tcPr>
          <w:p w14:paraId="32CA246D" w14:textId="77777777" w:rsidR="00526C2E" w:rsidRPr="004D47CE" w:rsidRDefault="00526C2E" w:rsidP="006615E9">
            <w:pPr>
              <w:ind w:left="181"/>
              <w:rPr>
                <w:b/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LUNCH BREAK</w:t>
            </w:r>
          </w:p>
        </w:tc>
        <w:tc>
          <w:tcPr>
            <w:tcW w:w="30" w:type="dxa"/>
            <w:shd w:val="clear" w:color="auto" w:fill="DBE5F1" w:themeFill="accent1" w:themeFillTint="33"/>
            <w:vAlign w:val="center"/>
          </w:tcPr>
          <w:p w14:paraId="0FE42817" w14:textId="77777777" w:rsidR="00526C2E" w:rsidRPr="0085478A" w:rsidRDefault="00526C2E" w:rsidP="006615E9">
            <w:pPr>
              <w:jc w:val="center"/>
            </w:pPr>
          </w:p>
        </w:tc>
      </w:tr>
      <w:tr w:rsidR="00526C2E" w:rsidRPr="0085478A" w14:paraId="41873ED7" w14:textId="77777777" w:rsidTr="006615E9">
        <w:trPr>
          <w:gridAfter w:val="1"/>
          <w:wAfter w:w="30" w:type="dxa"/>
          <w:trHeight w:val="503"/>
        </w:trPr>
        <w:tc>
          <w:tcPr>
            <w:tcW w:w="1522" w:type="dxa"/>
          </w:tcPr>
          <w:p w14:paraId="1C0235B9" w14:textId="77777777" w:rsidR="00526C2E" w:rsidRPr="004D47CE" w:rsidRDefault="00526C2E" w:rsidP="006615E9">
            <w:pPr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3:30 – 14:15</w:t>
            </w:r>
          </w:p>
        </w:tc>
        <w:tc>
          <w:tcPr>
            <w:tcW w:w="7824" w:type="dxa"/>
          </w:tcPr>
          <w:p w14:paraId="1BD3B2C8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proofErr w:type="spellStart"/>
            <w:r>
              <w:rPr>
                <w:b/>
                <w:color w:val="003A8D"/>
                <w:szCs w:val="22"/>
              </w:rPr>
              <w:t>Shoreside</w:t>
            </w:r>
            <w:proofErr w:type="spellEnd"/>
            <w:r>
              <w:rPr>
                <w:b/>
                <w:color w:val="003A8D"/>
                <w:szCs w:val="22"/>
              </w:rPr>
              <w:t xml:space="preserve"> Design with multiple RF-Acoustic </w:t>
            </w:r>
            <w:proofErr w:type="gramStart"/>
            <w:r>
              <w:rPr>
                <w:b/>
                <w:color w:val="003A8D"/>
                <w:szCs w:val="22"/>
              </w:rPr>
              <w:t>Gateways</w:t>
            </w:r>
            <w:r w:rsidRPr="004D47CE">
              <w:rPr>
                <w:b/>
                <w:color w:val="003A8D"/>
                <w:szCs w:val="22"/>
              </w:rPr>
              <w:t xml:space="preserve">  </w:t>
            </w:r>
            <w:r w:rsidRPr="004D47CE">
              <w:rPr>
                <w:color w:val="003A8D"/>
                <w:szCs w:val="22"/>
              </w:rPr>
              <w:t>by</w:t>
            </w:r>
            <w:proofErr w:type="gramEnd"/>
            <w:r w:rsidRPr="004D47CE">
              <w:rPr>
                <w:color w:val="003A8D"/>
                <w:szCs w:val="22"/>
              </w:rPr>
              <w:t xml:space="preserve"> </w:t>
            </w:r>
            <w:r>
              <w:rPr>
                <w:color w:val="003A8D"/>
                <w:szCs w:val="22"/>
              </w:rPr>
              <w:t>Dr Ben Sherlock</w:t>
            </w:r>
          </w:p>
          <w:p w14:paraId="237E5B74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 xml:space="preserve">Example scenario of multiple acoustic sensor units at sea each with a </w:t>
            </w:r>
            <w:proofErr w:type="spellStart"/>
            <w:r>
              <w:rPr>
                <w:color w:val="003A8D"/>
                <w:szCs w:val="22"/>
              </w:rPr>
              <w:t>LoRa</w:t>
            </w:r>
            <w:proofErr w:type="spellEnd"/>
            <w:r>
              <w:rPr>
                <w:color w:val="003A8D"/>
                <w:szCs w:val="22"/>
              </w:rPr>
              <w:t xml:space="preserve"> RF module communicating with a single </w:t>
            </w:r>
            <w:proofErr w:type="spellStart"/>
            <w:r>
              <w:rPr>
                <w:color w:val="003A8D"/>
                <w:szCs w:val="22"/>
              </w:rPr>
              <w:t>shoreside</w:t>
            </w:r>
            <w:proofErr w:type="spellEnd"/>
            <w:r>
              <w:rPr>
                <w:color w:val="003A8D"/>
                <w:szCs w:val="22"/>
              </w:rPr>
              <w:t xml:space="preserve"> receiver. </w:t>
            </w:r>
            <w:proofErr w:type="spellStart"/>
            <w:r>
              <w:rPr>
                <w:color w:val="003A8D"/>
                <w:szCs w:val="22"/>
              </w:rPr>
              <w:t>Buidling</w:t>
            </w:r>
            <w:proofErr w:type="spellEnd"/>
            <w:r>
              <w:rPr>
                <w:color w:val="003A8D"/>
                <w:szCs w:val="22"/>
              </w:rPr>
              <w:t xml:space="preserve"> on the existing MAC protocols a new Gateway will output packet information on the serial port for logging to files. </w:t>
            </w:r>
          </w:p>
        </w:tc>
      </w:tr>
      <w:tr w:rsidR="00526C2E" w:rsidRPr="0085478A" w14:paraId="420E18B6" w14:textId="77777777" w:rsidTr="006615E9">
        <w:trPr>
          <w:gridAfter w:val="1"/>
          <w:wAfter w:w="30" w:type="dxa"/>
          <w:trHeight w:val="521"/>
        </w:trPr>
        <w:tc>
          <w:tcPr>
            <w:tcW w:w="1522" w:type="dxa"/>
          </w:tcPr>
          <w:p w14:paraId="7C82A5CE" w14:textId="77777777" w:rsidR="00526C2E" w:rsidRPr="004D47CE" w:rsidRDefault="00526C2E" w:rsidP="006615E9">
            <w:pPr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4:15 – 15:00</w:t>
            </w:r>
          </w:p>
        </w:tc>
        <w:tc>
          <w:tcPr>
            <w:tcW w:w="7824" w:type="dxa"/>
          </w:tcPr>
          <w:p w14:paraId="3B1FB8A9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b/>
                <w:color w:val="003A8D"/>
                <w:szCs w:val="22"/>
              </w:rPr>
              <w:t xml:space="preserve">Implementation of </w:t>
            </w:r>
            <w:proofErr w:type="spellStart"/>
            <w:r>
              <w:rPr>
                <w:b/>
                <w:color w:val="003A8D"/>
                <w:szCs w:val="22"/>
              </w:rPr>
              <w:t>Shoreside</w:t>
            </w:r>
            <w:proofErr w:type="spellEnd"/>
            <w:r>
              <w:rPr>
                <w:b/>
                <w:color w:val="003A8D"/>
                <w:szCs w:val="22"/>
              </w:rPr>
              <w:t xml:space="preserve"> </w:t>
            </w:r>
            <w:proofErr w:type="spellStart"/>
            <w:r>
              <w:rPr>
                <w:b/>
                <w:color w:val="003A8D"/>
                <w:szCs w:val="22"/>
              </w:rPr>
              <w:t>LoRa</w:t>
            </w:r>
            <w:proofErr w:type="spellEnd"/>
            <w:r>
              <w:rPr>
                <w:b/>
                <w:color w:val="003A8D"/>
                <w:szCs w:val="22"/>
              </w:rPr>
              <w:t xml:space="preserve"> </w:t>
            </w:r>
            <w:proofErr w:type="gramStart"/>
            <w:r>
              <w:rPr>
                <w:b/>
                <w:color w:val="003A8D"/>
                <w:szCs w:val="22"/>
              </w:rPr>
              <w:t>Gateway</w:t>
            </w:r>
            <w:r w:rsidRPr="004D47CE">
              <w:rPr>
                <w:b/>
                <w:color w:val="003A8D"/>
                <w:szCs w:val="22"/>
              </w:rPr>
              <w:t xml:space="preserve">  </w:t>
            </w:r>
            <w:r>
              <w:rPr>
                <w:color w:val="003A8D"/>
                <w:szCs w:val="22"/>
              </w:rPr>
              <w:t>with</w:t>
            </w:r>
            <w:proofErr w:type="gramEnd"/>
            <w:r>
              <w:rPr>
                <w:color w:val="003A8D"/>
                <w:szCs w:val="22"/>
              </w:rPr>
              <w:t xml:space="preserve"> Dr Ben Sherlock</w:t>
            </w:r>
          </w:p>
          <w:p w14:paraId="4AFC09BB" w14:textId="77777777" w:rsidR="00526C2E" w:rsidRPr="004D47CE" w:rsidRDefault="00526C2E" w:rsidP="006615E9">
            <w:pPr>
              <w:ind w:left="181"/>
              <w:rPr>
                <w:b/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 xml:space="preserve">Stage 4. Gateway outputs packet information in ASCII format to the serial port for logging to CSV files for offline processing. </w:t>
            </w:r>
          </w:p>
        </w:tc>
      </w:tr>
      <w:tr w:rsidR="00526C2E" w:rsidRPr="0085478A" w14:paraId="316232D3" w14:textId="77777777" w:rsidTr="006615E9">
        <w:trPr>
          <w:gridAfter w:val="1"/>
          <w:wAfter w:w="30" w:type="dxa"/>
          <w:trHeight w:val="262"/>
        </w:trPr>
        <w:tc>
          <w:tcPr>
            <w:tcW w:w="1522" w:type="dxa"/>
            <w:shd w:val="clear" w:color="auto" w:fill="DBE5F1" w:themeFill="accent1" w:themeFillTint="33"/>
          </w:tcPr>
          <w:p w14:paraId="31D6C66D" w14:textId="77777777" w:rsidR="00526C2E" w:rsidRPr="004D47CE" w:rsidRDefault="00526C2E" w:rsidP="006615E9">
            <w:pPr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5:00 – 15:15</w:t>
            </w:r>
          </w:p>
        </w:tc>
        <w:tc>
          <w:tcPr>
            <w:tcW w:w="7824" w:type="dxa"/>
            <w:shd w:val="clear" w:color="auto" w:fill="DBE5F1" w:themeFill="accent1" w:themeFillTint="33"/>
          </w:tcPr>
          <w:p w14:paraId="178701F1" w14:textId="77777777" w:rsidR="00526C2E" w:rsidRPr="004D47CE" w:rsidRDefault="00526C2E" w:rsidP="006615E9">
            <w:pPr>
              <w:ind w:left="181"/>
              <w:rPr>
                <w:b/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BREAK</w:t>
            </w:r>
          </w:p>
        </w:tc>
      </w:tr>
      <w:tr w:rsidR="00526C2E" w:rsidRPr="0085478A" w14:paraId="17E6A6B7" w14:textId="77777777" w:rsidTr="006615E9">
        <w:trPr>
          <w:gridAfter w:val="1"/>
          <w:wAfter w:w="30" w:type="dxa"/>
          <w:trHeight w:val="300"/>
        </w:trPr>
        <w:tc>
          <w:tcPr>
            <w:tcW w:w="1522" w:type="dxa"/>
          </w:tcPr>
          <w:p w14:paraId="1F448BF1" w14:textId="77777777" w:rsidR="00526C2E" w:rsidRPr="004D47CE" w:rsidRDefault="00526C2E" w:rsidP="006615E9">
            <w:pPr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5:15 – 16:00</w:t>
            </w:r>
          </w:p>
        </w:tc>
        <w:tc>
          <w:tcPr>
            <w:tcW w:w="7824" w:type="dxa"/>
          </w:tcPr>
          <w:p w14:paraId="23B95460" w14:textId="77777777" w:rsidR="00526C2E" w:rsidRPr="005B7A2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b/>
                <w:color w:val="003A8D"/>
                <w:szCs w:val="22"/>
              </w:rPr>
              <w:t xml:space="preserve">Implementation of </w:t>
            </w:r>
            <w:proofErr w:type="spellStart"/>
            <w:r>
              <w:rPr>
                <w:b/>
                <w:color w:val="003A8D"/>
                <w:szCs w:val="22"/>
              </w:rPr>
              <w:t>Shoreside</w:t>
            </w:r>
            <w:proofErr w:type="spellEnd"/>
            <w:r>
              <w:rPr>
                <w:b/>
                <w:color w:val="003A8D"/>
                <w:szCs w:val="22"/>
              </w:rPr>
              <w:t xml:space="preserve"> </w:t>
            </w:r>
            <w:proofErr w:type="spellStart"/>
            <w:r>
              <w:rPr>
                <w:b/>
                <w:color w:val="003A8D"/>
                <w:szCs w:val="22"/>
              </w:rPr>
              <w:t>LoRa</w:t>
            </w:r>
            <w:proofErr w:type="spellEnd"/>
            <w:r>
              <w:rPr>
                <w:b/>
                <w:color w:val="003A8D"/>
                <w:szCs w:val="22"/>
              </w:rPr>
              <w:t xml:space="preserve"> Gateway</w:t>
            </w:r>
            <w:r w:rsidRPr="004D47CE">
              <w:rPr>
                <w:b/>
                <w:color w:val="003A8D"/>
                <w:szCs w:val="22"/>
              </w:rPr>
              <w:t xml:space="preserve">  </w:t>
            </w:r>
            <w:r>
              <w:rPr>
                <w:b/>
                <w:color w:val="003A8D"/>
                <w:szCs w:val="22"/>
              </w:rPr>
              <w:t>(continued)</w:t>
            </w:r>
          </w:p>
        </w:tc>
      </w:tr>
      <w:tr w:rsidR="00526C2E" w:rsidRPr="0085478A" w14:paraId="199D5810" w14:textId="77777777" w:rsidTr="006615E9">
        <w:trPr>
          <w:gridAfter w:val="1"/>
          <w:wAfter w:w="30" w:type="dxa"/>
          <w:trHeight w:val="262"/>
        </w:trPr>
        <w:tc>
          <w:tcPr>
            <w:tcW w:w="1522" w:type="dxa"/>
          </w:tcPr>
          <w:p w14:paraId="06968B08" w14:textId="77777777" w:rsidR="00526C2E" w:rsidRPr="004D47CE" w:rsidRDefault="00526C2E" w:rsidP="006615E9">
            <w:pPr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6:00 – 16:45</w:t>
            </w:r>
          </w:p>
        </w:tc>
        <w:tc>
          <w:tcPr>
            <w:tcW w:w="7824" w:type="dxa"/>
          </w:tcPr>
          <w:p w14:paraId="58606F7F" w14:textId="77777777" w:rsidR="00526C2E" w:rsidRPr="004D47CE" w:rsidRDefault="00526C2E" w:rsidP="006615E9">
            <w:pPr>
              <w:ind w:left="181"/>
              <w:rPr>
                <w:color w:val="003A8D"/>
                <w:szCs w:val="22"/>
              </w:rPr>
            </w:pPr>
            <w:r>
              <w:rPr>
                <w:b/>
                <w:color w:val="003A8D"/>
                <w:szCs w:val="22"/>
              </w:rPr>
              <w:t>Wrap Up and Discussions</w:t>
            </w:r>
            <w:r w:rsidRPr="004D47CE">
              <w:rPr>
                <w:b/>
                <w:color w:val="003A8D"/>
                <w:szCs w:val="22"/>
              </w:rPr>
              <w:t xml:space="preserve"> </w:t>
            </w:r>
            <w:r>
              <w:rPr>
                <w:color w:val="003A8D"/>
                <w:szCs w:val="22"/>
              </w:rPr>
              <w:t>with</w:t>
            </w:r>
            <w:r w:rsidRPr="004D47CE">
              <w:rPr>
                <w:color w:val="003A8D"/>
                <w:szCs w:val="22"/>
              </w:rPr>
              <w:t xml:space="preserve"> </w:t>
            </w:r>
            <w:r>
              <w:rPr>
                <w:color w:val="003A8D"/>
                <w:szCs w:val="22"/>
              </w:rPr>
              <w:t>Dr Ben Sherlock</w:t>
            </w:r>
          </w:p>
          <w:p w14:paraId="06A240D1" w14:textId="77777777" w:rsidR="00526C2E" w:rsidRPr="004D47CE" w:rsidRDefault="00526C2E" w:rsidP="006615E9">
            <w:pPr>
              <w:ind w:left="181"/>
              <w:rPr>
                <w:b/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 xml:space="preserve">Questions and answers, general discussion about the material covered. </w:t>
            </w:r>
          </w:p>
        </w:tc>
      </w:tr>
    </w:tbl>
    <w:p w14:paraId="444811E3" w14:textId="77777777" w:rsidR="00526C2E" w:rsidRPr="0085478A" w:rsidRDefault="00526C2E" w:rsidP="00526C2E">
      <w:pPr>
        <w:ind w:right="2692"/>
      </w:pPr>
    </w:p>
    <w:p w14:paraId="1BE31486" w14:textId="77777777" w:rsidR="00526C2E" w:rsidRPr="0085478A" w:rsidRDefault="00526C2E" w:rsidP="00526C2E">
      <w:pPr>
        <w:ind w:left="2127" w:right="2692"/>
      </w:pPr>
    </w:p>
    <w:p w14:paraId="25157D1F" w14:textId="77777777" w:rsidR="00526C2E" w:rsidRPr="000B123A" w:rsidRDefault="00526C2E" w:rsidP="000B123A">
      <w:pPr>
        <w:spacing w:line="276" w:lineRule="auto"/>
        <w:rPr>
          <w:rFonts w:cstheme="minorHAnsi"/>
          <w:b/>
          <w:color w:val="003A8D"/>
        </w:rPr>
      </w:pPr>
    </w:p>
    <w:p w14:paraId="5F1F4F1A" w14:textId="77777777" w:rsidR="003966D0" w:rsidRDefault="003966D0" w:rsidP="003966D0">
      <w:pPr>
        <w:pStyle w:val="EXCELLABUSTSVIJETLOPLAVITEKST"/>
        <w:ind w:left="0" w:firstLine="0"/>
        <w:rPr>
          <w:color w:val="365F91" w:themeColor="accent1" w:themeShade="BF"/>
          <w:sz w:val="22"/>
          <w:szCs w:val="22"/>
        </w:rPr>
      </w:pPr>
    </w:p>
    <w:sectPr w:rsidR="003966D0" w:rsidSect="00B56538">
      <w:headerReference w:type="default" r:id="rId8"/>
      <w:footerReference w:type="default" r:id="rId9"/>
      <w:type w:val="continuous"/>
      <w:pgSz w:w="11906" w:h="16838"/>
      <w:pgMar w:top="1702" w:right="1134" w:bottom="1134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D998F1" w14:textId="77777777" w:rsidR="00423085" w:rsidRDefault="00423085" w:rsidP="00C34004">
      <w:r>
        <w:separator/>
      </w:r>
    </w:p>
  </w:endnote>
  <w:endnote w:type="continuationSeparator" w:id="0">
    <w:p w14:paraId="256CA5DC" w14:textId="77777777" w:rsidR="00423085" w:rsidRDefault="00423085" w:rsidP="00C340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Times New Roman"/>
    <w:charset w:val="00"/>
    <w:family w:val="roman"/>
    <w:pitch w:val="default"/>
  </w:font>
  <w:font w:name="DejaVu Sans">
    <w:altName w:val="MS Gothic"/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6B7523" w14:textId="7EEE87BE" w:rsidR="009733A9" w:rsidRPr="00C34004" w:rsidRDefault="00DF604C" w:rsidP="00992EB6">
    <w:pPr>
      <w:pStyle w:val="Footer"/>
      <w:tabs>
        <w:tab w:val="clear" w:pos="4153"/>
        <w:tab w:val="clear" w:pos="8306"/>
        <w:tab w:val="center" w:pos="4678"/>
        <w:tab w:val="left" w:pos="6149"/>
        <w:tab w:val="right" w:pos="9072"/>
      </w:tabs>
      <w:jc w:val="left"/>
      <w:rPr>
        <w:sz w:val="20"/>
        <w:szCs w:val="20"/>
        <w:lang w:val="en-US"/>
      </w:rPr>
    </w:pPr>
    <w:r>
      <w:rPr>
        <w:rFonts w:cstheme="majorHAnsi"/>
        <w:b/>
        <w:noProof/>
      </w:rPr>
      <w:drawing>
        <wp:inline distT="0" distB="0" distL="0" distR="0" wp14:anchorId="1FDA83C7" wp14:editId="416A3CA1">
          <wp:extent cx="6120130" cy="532913"/>
          <wp:effectExtent l="0" t="0" r="0" b="635"/>
          <wp:docPr id="988904470" name="Picture 9889044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5329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ABEC3E" w14:textId="77777777" w:rsidR="00423085" w:rsidRDefault="00423085" w:rsidP="00C34004">
      <w:r>
        <w:separator/>
      </w:r>
    </w:p>
  </w:footnote>
  <w:footnote w:type="continuationSeparator" w:id="0">
    <w:p w14:paraId="745AA81F" w14:textId="77777777" w:rsidR="00423085" w:rsidRDefault="00423085" w:rsidP="00C340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21E1C" w14:textId="4086E077" w:rsidR="009733A9" w:rsidRPr="008E502D" w:rsidRDefault="008E502D" w:rsidP="008E502D">
    <w:pPr>
      <w:pStyle w:val="Header"/>
      <w:tabs>
        <w:tab w:val="left" w:pos="1701"/>
      </w:tabs>
      <w:ind w:left="-425"/>
    </w:pPr>
    <w:r>
      <w:rPr>
        <w:noProof/>
      </w:rPr>
      <w:drawing>
        <wp:inline distT="0" distB="0" distL="0" distR="0" wp14:anchorId="4EE5BB23" wp14:editId="5E491D82">
          <wp:extent cx="1427017" cy="1308100"/>
          <wp:effectExtent l="0" t="0" r="0" b="0"/>
          <wp:docPr id="27" name="Picture 27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7017" cy="1308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35FDDE5E" wp14:editId="67488354">
          <wp:extent cx="5257800" cy="330057"/>
          <wp:effectExtent l="0" t="0" r="0" b="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22040" cy="4094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2BA6E4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5E2AA1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31EFB6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570FE8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D0E2F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724C6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1E978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72310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8CEB27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51CA2B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3DF2CDA0"/>
    <w:name w:val="WW8Num1"/>
    <w:lvl w:ilvl="0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63"/>
        </w:tabs>
        <w:ind w:left="1463" w:hanging="360"/>
      </w:pPr>
    </w:lvl>
    <w:lvl w:ilvl="2">
      <w:start w:val="1"/>
      <w:numFmt w:val="decimal"/>
      <w:lvlText w:val="%3."/>
      <w:lvlJc w:val="left"/>
      <w:pPr>
        <w:tabs>
          <w:tab w:val="num" w:pos="1823"/>
        </w:tabs>
        <w:ind w:left="1823" w:hanging="360"/>
      </w:pPr>
    </w:lvl>
    <w:lvl w:ilvl="3">
      <w:start w:val="1"/>
      <w:numFmt w:val="decimal"/>
      <w:lvlText w:val="%4."/>
      <w:lvlJc w:val="left"/>
      <w:pPr>
        <w:tabs>
          <w:tab w:val="num" w:pos="2183"/>
        </w:tabs>
        <w:ind w:left="2183" w:hanging="360"/>
      </w:pPr>
    </w:lvl>
    <w:lvl w:ilvl="4">
      <w:start w:val="1"/>
      <w:numFmt w:val="decimal"/>
      <w:lvlText w:val="%5."/>
      <w:lvlJc w:val="left"/>
      <w:pPr>
        <w:tabs>
          <w:tab w:val="num" w:pos="2543"/>
        </w:tabs>
        <w:ind w:left="2543" w:hanging="360"/>
      </w:pPr>
    </w:lvl>
    <w:lvl w:ilvl="5">
      <w:start w:val="1"/>
      <w:numFmt w:val="decimal"/>
      <w:lvlText w:val="%6."/>
      <w:lvlJc w:val="left"/>
      <w:pPr>
        <w:tabs>
          <w:tab w:val="num" w:pos="2903"/>
        </w:tabs>
        <w:ind w:left="2903" w:hanging="360"/>
      </w:pPr>
    </w:lvl>
    <w:lvl w:ilvl="6">
      <w:start w:val="1"/>
      <w:numFmt w:val="decimal"/>
      <w:lvlText w:val="%7."/>
      <w:lvlJc w:val="left"/>
      <w:pPr>
        <w:tabs>
          <w:tab w:val="num" w:pos="3263"/>
        </w:tabs>
        <w:ind w:left="3263" w:hanging="360"/>
      </w:pPr>
    </w:lvl>
    <w:lvl w:ilvl="7">
      <w:start w:val="1"/>
      <w:numFmt w:val="decimal"/>
      <w:lvlText w:val="%8."/>
      <w:lvlJc w:val="left"/>
      <w:pPr>
        <w:tabs>
          <w:tab w:val="num" w:pos="3623"/>
        </w:tabs>
        <w:ind w:left="3623" w:hanging="360"/>
      </w:pPr>
    </w:lvl>
    <w:lvl w:ilvl="8">
      <w:start w:val="1"/>
      <w:numFmt w:val="decimal"/>
      <w:lvlText w:val="%9."/>
      <w:lvlJc w:val="left"/>
      <w:pPr>
        <w:tabs>
          <w:tab w:val="num" w:pos="3983"/>
        </w:tabs>
        <w:ind w:left="3983" w:hanging="360"/>
      </w:pPr>
    </w:lvl>
  </w:abstractNum>
  <w:abstractNum w:abstractNumId="11" w15:restartNumberingAfterBreak="0">
    <w:nsid w:val="00000021"/>
    <w:multiLevelType w:val="singleLevel"/>
    <w:tmpl w:val="00000021"/>
    <w:name w:val="WW8Num44"/>
    <w:lvl w:ilvl="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/>
        <w:b w:val="0"/>
        <w:i w:val="0"/>
        <w:sz w:val="22"/>
      </w:rPr>
    </w:lvl>
  </w:abstractNum>
  <w:abstractNum w:abstractNumId="12" w15:restartNumberingAfterBreak="0">
    <w:nsid w:val="016831AE"/>
    <w:multiLevelType w:val="multilevel"/>
    <w:tmpl w:val="5A20F8CE"/>
    <w:lvl w:ilvl="0">
      <w:start w:val="1"/>
      <w:numFmt w:val="decimal"/>
      <w:lvlText w:val="B%1. "/>
      <w:lvlJc w:val="left"/>
      <w:pPr>
        <w:ind w:left="432" w:hanging="432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B.%1.%2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B.%1.%2.%3 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pStyle w:val="CADDYHeading4"/>
      <w:lvlText w:val="%4."/>
      <w:lvlJc w:val="left"/>
      <w:pPr>
        <w:ind w:left="864" w:hanging="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1C4C4A82"/>
    <w:multiLevelType w:val="multilevel"/>
    <w:tmpl w:val="D792BF46"/>
    <w:styleLink w:val="CADDYHeadings"/>
    <w:lvl w:ilvl="0">
      <w:start w:val="1"/>
      <w:numFmt w:val="decimal"/>
      <w:lvlText w:val="Section %1."/>
      <w:lvlJc w:val="left"/>
      <w:pPr>
        <w:ind w:left="2268" w:hanging="2268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1134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9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01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08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3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3040" w:hanging="180"/>
      </w:pPr>
      <w:rPr>
        <w:rFonts w:hint="default"/>
      </w:rPr>
    </w:lvl>
  </w:abstractNum>
  <w:abstractNum w:abstractNumId="14" w15:restartNumberingAfterBreak="0">
    <w:nsid w:val="2B367ACF"/>
    <w:multiLevelType w:val="hybridMultilevel"/>
    <w:tmpl w:val="4C80636C"/>
    <w:lvl w:ilvl="0" w:tplc="83F25F6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25" w:hanging="360"/>
      </w:pPr>
    </w:lvl>
    <w:lvl w:ilvl="2" w:tplc="041A001B" w:tentative="1">
      <w:start w:val="1"/>
      <w:numFmt w:val="lowerRoman"/>
      <w:lvlText w:val="%3."/>
      <w:lvlJc w:val="right"/>
      <w:pPr>
        <w:ind w:left="1845" w:hanging="180"/>
      </w:pPr>
    </w:lvl>
    <w:lvl w:ilvl="3" w:tplc="041A000F" w:tentative="1">
      <w:start w:val="1"/>
      <w:numFmt w:val="decimal"/>
      <w:lvlText w:val="%4."/>
      <w:lvlJc w:val="left"/>
      <w:pPr>
        <w:ind w:left="2565" w:hanging="360"/>
      </w:pPr>
    </w:lvl>
    <w:lvl w:ilvl="4" w:tplc="041A0019" w:tentative="1">
      <w:start w:val="1"/>
      <w:numFmt w:val="lowerLetter"/>
      <w:lvlText w:val="%5."/>
      <w:lvlJc w:val="left"/>
      <w:pPr>
        <w:ind w:left="3285" w:hanging="360"/>
      </w:pPr>
    </w:lvl>
    <w:lvl w:ilvl="5" w:tplc="041A001B" w:tentative="1">
      <w:start w:val="1"/>
      <w:numFmt w:val="lowerRoman"/>
      <w:lvlText w:val="%6."/>
      <w:lvlJc w:val="right"/>
      <w:pPr>
        <w:ind w:left="4005" w:hanging="180"/>
      </w:pPr>
    </w:lvl>
    <w:lvl w:ilvl="6" w:tplc="041A000F" w:tentative="1">
      <w:start w:val="1"/>
      <w:numFmt w:val="decimal"/>
      <w:lvlText w:val="%7."/>
      <w:lvlJc w:val="left"/>
      <w:pPr>
        <w:ind w:left="4725" w:hanging="360"/>
      </w:pPr>
    </w:lvl>
    <w:lvl w:ilvl="7" w:tplc="041A0019" w:tentative="1">
      <w:start w:val="1"/>
      <w:numFmt w:val="lowerLetter"/>
      <w:lvlText w:val="%8."/>
      <w:lvlJc w:val="left"/>
      <w:pPr>
        <w:ind w:left="5445" w:hanging="360"/>
      </w:pPr>
    </w:lvl>
    <w:lvl w:ilvl="8" w:tplc="041A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5" w15:restartNumberingAfterBreak="0">
    <w:nsid w:val="2E7B6D23"/>
    <w:multiLevelType w:val="hybridMultilevel"/>
    <w:tmpl w:val="0FEE944A"/>
    <w:lvl w:ilvl="0" w:tplc="7A4C2510">
      <w:start w:val="1"/>
      <w:numFmt w:val="upperLetter"/>
      <w:pStyle w:val="Heading1"/>
      <w:lvlText w:val="ANNEX %1."/>
      <w:lvlJc w:val="left"/>
      <w:pPr>
        <w:ind w:left="72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 w:tplc="5F584C58" w:tentative="1">
      <w:start w:val="1"/>
      <w:numFmt w:val="lowerLetter"/>
      <w:lvlText w:val="%2."/>
      <w:lvlJc w:val="left"/>
      <w:pPr>
        <w:ind w:left="1440" w:hanging="360"/>
      </w:pPr>
    </w:lvl>
    <w:lvl w:ilvl="2" w:tplc="41D28B28" w:tentative="1">
      <w:start w:val="1"/>
      <w:numFmt w:val="lowerRoman"/>
      <w:lvlText w:val="%3."/>
      <w:lvlJc w:val="right"/>
      <w:pPr>
        <w:ind w:left="2160" w:hanging="180"/>
      </w:pPr>
    </w:lvl>
    <w:lvl w:ilvl="3" w:tplc="04B04A88" w:tentative="1">
      <w:start w:val="1"/>
      <w:numFmt w:val="decimal"/>
      <w:lvlText w:val="%4."/>
      <w:lvlJc w:val="left"/>
      <w:pPr>
        <w:ind w:left="2880" w:hanging="360"/>
      </w:pPr>
    </w:lvl>
    <w:lvl w:ilvl="4" w:tplc="B0043FB0" w:tentative="1">
      <w:start w:val="1"/>
      <w:numFmt w:val="lowerLetter"/>
      <w:lvlText w:val="%5."/>
      <w:lvlJc w:val="left"/>
      <w:pPr>
        <w:ind w:left="3600" w:hanging="360"/>
      </w:pPr>
    </w:lvl>
    <w:lvl w:ilvl="5" w:tplc="C9A8DB34" w:tentative="1">
      <w:start w:val="1"/>
      <w:numFmt w:val="lowerRoman"/>
      <w:lvlText w:val="%6."/>
      <w:lvlJc w:val="right"/>
      <w:pPr>
        <w:ind w:left="4320" w:hanging="180"/>
      </w:pPr>
    </w:lvl>
    <w:lvl w:ilvl="6" w:tplc="1E308578" w:tentative="1">
      <w:start w:val="1"/>
      <w:numFmt w:val="decimal"/>
      <w:lvlText w:val="%7."/>
      <w:lvlJc w:val="left"/>
      <w:pPr>
        <w:ind w:left="5040" w:hanging="360"/>
      </w:pPr>
    </w:lvl>
    <w:lvl w:ilvl="7" w:tplc="B3C057EA" w:tentative="1">
      <w:start w:val="1"/>
      <w:numFmt w:val="lowerLetter"/>
      <w:lvlText w:val="%8."/>
      <w:lvlJc w:val="left"/>
      <w:pPr>
        <w:ind w:left="5760" w:hanging="360"/>
      </w:pPr>
    </w:lvl>
    <w:lvl w:ilvl="8" w:tplc="1F7642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E044C1"/>
    <w:multiLevelType w:val="multilevel"/>
    <w:tmpl w:val="C34852A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D040B61"/>
    <w:multiLevelType w:val="hybridMultilevel"/>
    <w:tmpl w:val="878A5D82"/>
    <w:lvl w:ilvl="0" w:tplc="0409000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18" w15:restartNumberingAfterBreak="0">
    <w:nsid w:val="3D076A5E"/>
    <w:multiLevelType w:val="multilevel"/>
    <w:tmpl w:val="C8562480"/>
    <w:lvl w:ilvl="0">
      <w:start w:val="1"/>
      <w:numFmt w:val="bullet"/>
      <w:lvlText w:val="●"/>
      <w:lvlJc w:val="left"/>
      <w:pPr>
        <w:ind w:left="140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2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4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6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287" w:hanging="359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0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2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4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67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3D791933"/>
    <w:multiLevelType w:val="hybridMultilevel"/>
    <w:tmpl w:val="4352333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57153"/>
    <w:multiLevelType w:val="hybridMultilevel"/>
    <w:tmpl w:val="970E6F06"/>
    <w:lvl w:ilvl="0" w:tplc="0409000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21" w15:restartNumberingAfterBreak="0">
    <w:nsid w:val="472C2A8D"/>
    <w:multiLevelType w:val="hybridMultilevel"/>
    <w:tmpl w:val="0C428D7A"/>
    <w:lvl w:ilvl="0" w:tplc="F9DACA52">
      <w:start w:val="1"/>
      <w:numFmt w:val="decimal"/>
      <w:pStyle w:val="CADDY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pStyle w:val="CADDYHeading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CADDY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42B68"/>
    <w:multiLevelType w:val="hybridMultilevel"/>
    <w:tmpl w:val="4A646C42"/>
    <w:lvl w:ilvl="0" w:tplc="452AE518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6C602F"/>
    <w:multiLevelType w:val="hybridMultilevel"/>
    <w:tmpl w:val="4CC4910E"/>
    <w:lvl w:ilvl="0" w:tplc="452AE518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34A55"/>
    <w:multiLevelType w:val="hybridMultilevel"/>
    <w:tmpl w:val="005292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7C6AEE"/>
    <w:multiLevelType w:val="multilevel"/>
    <w:tmpl w:val="E7B49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7D42824"/>
    <w:multiLevelType w:val="hybridMultilevel"/>
    <w:tmpl w:val="2918E230"/>
    <w:lvl w:ilvl="0" w:tplc="04090001">
      <w:start w:val="1"/>
      <w:numFmt w:val="bullet"/>
      <w:lvlText w:val=""/>
      <w:lvlJc w:val="left"/>
      <w:pPr>
        <w:ind w:left="9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27" w15:restartNumberingAfterBreak="0">
    <w:nsid w:val="5C417E9F"/>
    <w:multiLevelType w:val="hybridMultilevel"/>
    <w:tmpl w:val="D61C9F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6A81A54"/>
    <w:multiLevelType w:val="hybridMultilevel"/>
    <w:tmpl w:val="8982C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E73866"/>
    <w:multiLevelType w:val="multilevel"/>
    <w:tmpl w:val="D5FE1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05C3E21"/>
    <w:multiLevelType w:val="hybridMultilevel"/>
    <w:tmpl w:val="5372C5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56318D"/>
    <w:multiLevelType w:val="hybridMultilevel"/>
    <w:tmpl w:val="0D0A8EA2"/>
    <w:lvl w:ilvl="0" w:tplc="7DB28334">
      <w:start w:val="1"/>
      <w:numFmt w:val="decimal"/>
      <w:lvlText w:val="%1."/>
      <w:lvlJc w:val="left"/>
      <w:pPr>
        <w:ind w:left="541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1" w:hanging="360"/>
      </w:pPr>
    </w:lvl>
    <w:lvl w:ilvl="2" w:tplc="0409001B" w:tentative="1">
      <w:start w:val="1"/>
      <w:numFmt w:val="lowerRoman"/>
      <w:lvlText w:val="%3."/>
      <w:lvlJc w:val="right"/>
      <w:pPr>
        <w:ind w:left="1981" w:hanging="180"/>
      </w:pPr>
    </w:lvl>
    <w:lvl w:ilvl="3" w:tplc="0409000F" w:tentative="1">
      <w:start w:val="1"/>
      <w:numFmt w:val="decimal"/>
      <w:lvlText w:val="%4."/>
      <w:lvlJc w:val="left"/>
      <w:pPr>
        <w:ind w:left="2701" w:hanging="360"/>
      </w:pPr>
    </w:lvl>
    <w:lvl w:ilvl="4" w:tplc="04090019" w:tentative="1">
      <w:start w:val="1"/>
      <w:numFmt w:val="lowerLetter"/>
      <w:lvlText w:val="%5."/>
      <w:lvlJc w:val="left"/>
      <w:pPr>
        <w:ind w:left="3421" w:hanging="360"/>
      </w:pPr>
    </w:lvl>
    <w:lvl w:ilvl="5" w:tplc="0409001B" w:tentative="1">
      <w:start w:val="1"/>
      <w:numFmt w:val="lowerRoman"/>
      <w:lvlText w:val="%6."/>
      <w:lvlJc w:val="right"/>
      <w:pPr>
        <w:ind w:left="4141" w:hanging="180"/>
      </w:pPr>
    </w:lvl>
    <w:lvl w:ilvl="6" w:tplc="0409000F" w:tentative="1">
      <w:start w:val="1"/>
      <w:numFmt w:val="decimal"/>
      <w:lvlText w:val="%7."/>
      <w:lvlJc w:val="left"/>
      <w:pPr>
        <w:ind w:left="4861" w:hanging="360"/>
      </w:pPr>
    </w:lvl>
    <w:lvl w:ilvl="7" w:tplc="04090019" w:tentative="1">
      <w:start w:val="1"/>
      <w:numFmt w:val="lowerLetter"/>
      <w:lvlText w:val="%8."/>
      <w:lvlJc w:val="left"/>
      <w:pPr>
        <w:ind w:left="5581" w:hanging="360"/>
      </w:pPr>
    </w:lvl>
    <w:lvl w:ilvl="8" w:tplc="0409001B" w:tentative="1">
      <w:start w:val="1"/>
      <w:numFmt w:val="lowerRoman"/>
      <w:lvlText w:val="%9."/>
      <w:lvlJc w:val="right"/>
      <w:pPr>
        <w:ind w:left="6301" w:hanging="180"/>
      </w:pPr>
    </w:lvl>
  </w:abstractNum>
  <w:abstractNum w:abstractNumId="32" w15:restartNumberingAfterBreak="0">
    <w:nsid w:val="7F9000F1"/>
    <w:multiLevelType w:val="hybridMultilevel"/>
    <w:tmpl w:val="0D48EF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6"/>
  </w:num>
  <w:num w:numId="15">
    <w:abstractNumId w:val="24"/>
  </w:num>
  <w:num w:numId="16">
    <w:abstractNumId w:val="32"/>
  </w:num>
  <w:num w:numId="17">
    <w:abstractNumId w:val="19"/>
  </w:num>
  <w:num w:numId="18">
    <w:abstractNumId w:val="22"/>
  </w:num>
  <w:num w:numId="19">
    <w:abstractNumId w:val="30"/>
  </w:num>
  <w:num w:numId="20">
    <w:abstractNumId w:val="14"/>
  </w:num>
  <w:num w:numId="21">
    <w:abstractNumId w:val="31"/>
  </w:num>
  <w:num w:numId="22">
    <w:abstractNumId w:val="21"/>
  </w:num>
  <w:num w:numId="23">
    <w:abstractNumId w:val="28"/>
  </w:num>
  <w:num w:numId="24">
    <w:abstractNumId w:val="21"/>
    <w:lvlOverride w:ilvl="0">
      <w:startOverride w:val="1"/>
    </w:lvlOverride>
  </w:num>
  <w:num w:numId="25">
    <w:abstractNumId w:val="21"/>
    <w:lvlOverride w:ilvl="0">
      <w:startOverride w:val="1"/>
    </w:lvlOverride>
  </w:num>
  <w:num w:numId="26">
    <w:abstractNumId w:val="17"/>
  </w:num>
  <w:num w:numId="27">
    <w:abstractNumId w:val="20"/>
  </w:num>
  <w:num w:numId="28">
    <w:abstractNumId w:val="27"/>
  </w:num>
  <w:num w:numId="29">
    <w:abstractNumId w:val="23"/>
  </w:num>
  <w:num w:numId="30">
    <w:abstractNumId w:val="26"/>
  </w:num>
  <w:num w:numId="31">
    <w:abstractNumId w:val="29"/>
  </w:num>
  <w:num w:numId="32">
    <w:abstractNumId w:val="25"/>
  </w:num>
  <w:num w:numId="33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NDE3MDKxMDMxNzZQ0lEKTi0uzszPAykwqgUAUc90UCwAAAA="/>
    <w:docVar w:name="LW_DocType" w:val="NORMAL"/>
  </w:docVars>
  <w:rsids>
    <w:rsidRoot w:val="00AD5ABE"/>
    <w:rsid w:val="00001F2A"/>
    <w:rsid w:val="000022B8"/>
    <w:rsid w:val="00002886"/>
    <w:rsid w:val="00002941"/>
    <w:rsid w:val="000057DC"/>
    <w:rsid w:val="00005FF3"/>
    <w:rsid w:val="000066DC"/>
    <w:rsid w:val="00007E6C"/>
    <w:rsid w:val="00011AB5"/>
    <w:rsid w:val="00012644"/>
    <w:rsid w:val="00013C55"/>
    <w:rsid w:val="00014402"/>
    <w:rsid w:val="000162EE"/>
    <w:rsid w:val="0001781E"/>
    <w:rsid w:val="0002057B"/>
    <w:rsid w:val="00020AD0"/>
    <w:rsid w:val="0002337E"/>
    <w:rsid w:val="00025181"/>
    <w:rsid w:val="0002592B"/>
    <w:rsid w:val="0002614A"/>
    <w:rsid w:val="000266FD"/>
    <w:rsid w:val="000267D9"/>
    <w:rsid w:val="0003010F"/>
    <w:rsid w:val="00030AB0"/>
    <w:rsid w:val="0003175C"/>
    <w:rsid w:val="00032693"/>
    <w:rsid w:val="0003624F"/>
    <w:rsid w:val="00040352"/>
    <w:rsid w:val="000408F0"/>
    <w:rsid w:val="000417CE"/>
    <w:rsid w:val="0004275D"/>
    <w:rsid w:val="000446D5"/>
    <w:rsid w:val="00044F7D"/>
    <w:rsid w:val="000471CC"/>
    <w:rsid w:val="000471D6"/>
    <w:rsid w:val="000476FC"/>
    <w:rsid w:val="00050CEA"/>
    <w:rsid w:val="0005225A"/>
    <w:rsid w:val="000524BC"/>
    <w:rsid w:val="00053EA0"/>
    <w:rsid w:val="00054689"/>
    <w:rsid w:val="0005471E"/>
    <w:rsid w:val="00054D88"/>
    <w:rsid w:val="00057997"/>
    <w:rsid w:val="000608F2"/>
    <w:rsid w:val="000619EF"/>
    <w:rsid w:val="0006235E"/>
    <w:rsid w:val="00062D52"/>
    <w:rsid w:val="0006308D"/>
    <w:rsid w:val="00063096"/>
    <w:rsid w:val="00063DAF"/>
    <w:rsid w:val="000658A1"/>
    <w:rsid w:val="00066913"/>
    <w:rsid w:val="00066C62"/>
    <w:rsid w:val="00067D0F"/>
    <w:rsid w:val="00067F4A"/>
    <w:rsid w:val="00072572"/>
    <w:rsid w:val="000732E5"/>
    <w:rsid w:val="00074606"/>
    <w:rsid w:val="00074D05"/>
    <w:rsid w:val="00074E75"/>
    <w:rsid w:val="00075163"/>
    <w:rsid w:val="0007725D"/>
    <w:rsid w:val="00080E56"/>
    <w:rsid w:val="00082361"/>
    <w:rsid w:val="00085C61"/>
    <w:rsid w:val="00085D96"/>
    <w:rsid w:val="000860AB"/>
    <w:rsid w:val="00087C40"/>
    <w:rsid w:val="00091C52"/>
    <w:rsid w:val="00091D06"/>
    <w:rsid w:val="000920DC"/>
    <w:rsid w:val="0009296D"/>
    <w:rsid w:val="00093309"/>
    <w:rsid w:val="00095B6F"/>
    <w:rsid w:val="00097D27"/>
    <w:rsid w:val="000A0D6E"/>
    <w:rsid w:val="000A1413"/>
    <w:rsid w:val="000A2AAC"/>
    <w:rsid w:val="000A3C04"/>
    <w:rsid w:val="000A4D47"/>
    <w:rsid w:val="000A5755"/>
    <w:rsid w:val="000A7C0A"/>
    <w:rsid w:val="000B0E9C"/>
    <w:rsid w:val="000B123A"/>
    <w:rsid w:val="000B13A0"/>
    <w:rsid w:val="000B1794"/>
    <w:rsid w:val="000B2104"/>
    <w:rsid w:val="000B26DB"/>
    <w:rsid w:val="000B297C"/>
    <w:rsid w:val="000B2E23"/>
    <w:rsid w:val="000B4862"/>
    <w:rsid w:val="000B4CD2"/>
    <w:rsid w:val="000C0228"/>
    <w:rsid w:val="000C1073"/>
    <w:rsid w:val="000C1CA4"/>
    <w:rsid w:val="000C25B7"/>
    <w:rsid w:val="000C2D92"/>
    <w:rsid w:val="000C4058"/>
    <w:rsid w:val="000C44D5"/>
    <w:rsid w:val="000C45B4"/>
    <w:rsid w:val="000C4926"/>
    <w:rsid w:val="000C4AE4"/>
    <w:rsid w:val="000C511B"/>
    <w:rsid w:val="000C680A"/>
    <w:rsid w:val="000D122A"/>
    <w:rsid w:val="000D21F4"/>
    <w:rsid w:val="000D2AA4"/>
    <w:rsid w:val="000D469E"/>
    <w:rsid w:val="000D58C3"/>
    <w:rsid w:val="000D6FBF"/>
    <w:rsid w:val="000D79CF"/>
    <w:rsid w:val="000D7AAF"/>
    <w:rsid w:val="000E0413"/>
    <w:rsid w:val="000E0D24"/>
    <w:rsid w:val="000E1BA1"/>
    <w:rsid w:val="000E459E"/>
    <w:rsid w:val="000E5C19"/>
    <w:rsid w:val="000E5C4D"/>
    <w:rsid w:val="000F1CF9"/>
    <w:rsid w:val="000F4EA4"/>
    <w:rsid w:val="000F677A"/>
    <w:rsid w:val="000F7605"/>
    <w:rsid w:val="00100C4C"/>
    <w:rsid w:val="0010102D"/>
    <w:rsid w:val="001013A3"/>
    <w:rsid w:val="00103834"/>
    <w:rsid w:val="00103C04"/>
    <w:rsid w:val="00104F60"/>
    <w:rsid w:val="001061F7"/>
    <w:rsid w:val="0010703E"/>
    <w:rsid w:val="00107836"/>
    <w:rsid w:val="00107A54"/>
    <w:rsid w:val="00107B95"/>
    <w:rsid w:val="001112BC"/>
    <w:rsid w:val="00114B74"/>
    <w:rsid w:val="001151EA"/>
    <w:rsid w:val="00121C00"/>
    <w:rsid w:val="00122C1F"/>
    <w:rsid w:val="00123838"/>
    <w:rsid w:val="00123E3C"/>
    <w:rsid w:val="00126770"/>
    <w:rsid w:val="00126ED0"/>
    <w:rsid w:val="001308D7"/>
    <w:rsid w:val="00130EDD"/>
    <w:rsid w:val="0013183F"/>
    <w:rsid w:val="00132291"/>
    <w:rsid w:val="0013237A"/>
    <w:rsid w:val="0013421C"/>
    <w:rsid w:val="00135B40"/>
    <w:rsid w:val="00136B68"/>
    <w:rsid w:val="0013790E"/>
    <w:rsid w:val="001402C4"/>
    <w:rsid w:val="00141C85"/>
    <w:rsid w:val="00143B3A"/>
    <w:rsid w:val="00144AC7"/>
    <w:rsid w:val="00146F68"/>
    <w:rsid w:val="00146F95"/>
    <w:rsid w:val="00152FD7"/>
    <w:rsid w:val="00155B7A"/>
    <w:rsid w:val="00156814"/>
    <w:rsid w:val="00156D2E"/>
    <w:rsid w:val="00157511"/>
    <w:rsid w:val="00160963"/>
    <w:rsid w:val="00160E86"/>
    <w:rsid w:val="001619EC"/>
    <w:rsid w:val="00164615"/>
    <w:rsid w:val="00165B8A"/>
    <w:rsid w:val="0016674D"/>
    <w:rsid w:val="00167106"/>
    <w:rsid w:val="00170EBE"/>
    <w:rsid w:val="00172EAE"/>
    <w:rsid w:val="001741E3"/>
    <w:rsid w:val="00175BF3"/>
    <w:rsid w:val="001761CE"/>
    <w:rsid w:val="00177964"/>
    <w:rsid w:val="001803CC"/>
    <w:rsid w:val="00183A36"/>
    <w:rsid w:val="00184293"/>
    <w:rsid w:val="0018526B"/>
    <w:rsid w:val="00187426"/>
    <w:rsid w:val="00187E22"/>
    <w:rsid w:val="0019126D"/>
    <w:rsid w:val="00191432"/>
    <w:rsid w:val="00193C82"/>
    <w:rsid w:val="00193DB3"/>
    <w:rsid w:val="00195E38"/>
    <w:rsid w:val="00196FAA"/>
    <w:rsid w:val="001A02E9"/>
    <w:rsid w:val="001A272A"/>
    <w:rsid w:val="001A286A"/>
    <w:rsid w:val="001A2951"/>
    <w:rsid w:val="001A3FD1"/>
    <w:rsid w:val="001A47D4"/>
    <w:rsid w:val="001A4A43"/>
    <w:rsid w:val="001A64F3"/>
    <w:rsid w:val="001A6507"/>
    <w:rsid w:val="001B06C0"/>
    <w:rsid w:val="001B2887"/>
    <w:rsid w:val="001B3245"/>
    <w:rsid w:val="001B41F0"/>
    <w:rsid w:val="001B45B9"/>
    <w:rsid w:val="001B5191"/>
    <w:rsid w:val="001B5872"/>
    <w:rsid w:val="001B6E42"/>
    <w:rsid w:val="001C008A"/>
    <w:rsid w:val="001C016B"/>
    <w:rsid w:val="001C1312"/>
    <w:rsid w:val="001C3317"/>
    <w:rsid w:val="001C34F4"/>
    <w:rsid w:val="001C3CAC"/>
    <w:rsid w:val="001C4991"/>
    <w:rsid w:val="001C4B8D"/>
    <w:rsid w:val="001C6778"/>
    <w:rsid w:val="001C6FB0"/>
    <w:rsid w:val="001C72AC"/>
    <w:rsid w:val="001C7883"/>
    <w:rsid w:val="001D02C4"/>
    <w:rsid w:val="001D6B5C"/>
    <w:rsid w:val="001D6EE8"/>
    <w:rsid w:val="001E0732"/>
    <w:rsid w:val="001E0885"/>
    <w:rsid w:val="001E4157"/>
    <w:rsid w:val="001E4707"/>
    <w:rsid w:val="001E5719"/>
    <w:rsid w:val="001E61BF"/>
    <w:rsid w:val="001F2913"/>
    <w:rsid w:val="001F38F3"/>
    <w:rsid w:val="001F3979"/>
    <w:rsid w:val="001F397D"/>
    <w:rsid w:val="001F5360"/>
    <w:rsid w:val="001F5490"/>
    <w:rsid w:val="001F6941"/>
    <w:rsid w:val="001F76F6"/>
    <w:rsid w:val="001F7827"/>
    <w:rsid w:val="00202A83"/>
    <w:rsid w:val="00203188"/>
    <w:rsid w:val="002078AF"/>
    <w:rsid w:val="002107C2"/>
    <w:rsid w:val="002119D8"/>
    <w:rsid w:val="002201EF"/>
    <w:rsid w:val="0022167B"/>
    <w:rsid w:val="00221BA7"/>
    <w:rsid w:val="00224716"/>
    <w:rsid w:val="0023040D"/>
    <w:rsid w:val="00232850"/>
    <w:rsid w:val="00235C36"/>
    <w:rsid w:val="00237579"/>
    <w:rsid w:val="002377FE"/>
    <w:rsid w:val="00241130"/>
    <w:rsid w:val="00241666"/>
    <w:rsid w:val="00243410"/>
    <w:rsid w:val="00244075"/>
    <w:rsid w:val="00244A81"/>
    <w:rsid w:val="00244E2B"/>
    <w:rsid w:val="00246C7D"/>
    <w:rsid w:val="00252B60"/>
    <w:rsid w:val="00252F9C"/>
    <w:rsid w:val="00253529"/>
    <w:rsid w:val="00254803"/>
    <w:rsid w:val="0025659B"/>
    <w:rsid w:val="002569BD"/>
    <w:rsid w:val="00257358"/>
    <w:rsid w:val="0026239B"/>
    <w:rsid w:val="00264D08"/>
    <w:rsid w:val="0026642C"/>
    <w:rsid w:val="002675BD"/>
    <w:rsid w:val="00271A55"/>
    <w:rsid w:val="00272B28"/>
    <w:rsid w:val="00273239"/>
    <w:rsid w:val="002748F3"/>
    <w:rsid w:val="002748F6"/>
    <w:rsid w:val="002763CC"/>
    <w:rsid w:val="002802E5"/>
    <w:rsid w:val="00280BC4"/>
    <w:rsid w:val="0028100A"/>
    <w:rsid w:val="002851DD"/>
    <w:rsid w:val="002905AD"/>
    <w:rsid w:val="002911B7"/>
    <w:rsid w:val="00291984"/>
    <w:rsid w:val="0029311C"/>
    <w:rsid w:val="002951CA"/>
    <w:rsid w:val="00296291"/>
    <w:rsid w:val="00297155"/>
    <w:rsid w:val="00297AA7"/>
    <w:rsid w:val="002A08E0"/>
    <w:rsid w:val="002A53B9"/>
    <w:rsid w:val="002A6943"/>
    <w:rsid w:val="002B1488"/>
    <w:rsid w:val="002B1B4E"/>
    <w:rsid w:val="002B25DB"/>
    <w:rsid w:val="002B26AC"/>
    <w:rsid w:val="002B3BC9"/>
    <w:rsid w:val="002B478B"/>
    <w:rsid w:val="002B6638"/>
    <w:rsid w:val="002B6D2C"/>
    <w:rsid w:val="002B719E"/>
    <w:rsid w:val="002C01E5"/>
    <w:rsid w:val="002C18B6"/>
    <w:rsid w:val="002C2038"/>
    <w:rsid w:val="002C2A34"/>
    <w:rsid w:val="002C3CD6"/>
    <w:rsid w:val="002C57CA"/>
    <w:rsid w:val="002C6363"/>
    <w:rsid w:val="002C7B35"/>
    <w:rsid w:val="002D2231"/>
    <w:rsid w:val="002D2915"/>
    <w:rsid w:val="002D2B14"/>
    <w:rsid w:val="002D36AA"/>
    <w:rsid w:val="002D47A5"/>
    <w:rsid w:val="002D5A01"/>
    <w:rsid w:val="002D621D"/>
    <w:rsid w:val="002D6B13"/>
    <w:rsid w:val="002D7404"/>
    <w:rsid w:val="002D7A0B"/>
    <w:rsid w:val="002E6301"/>
    <w:rsid w:val="002E7112"/>
    <w:rsid w:val="002F1297"/>
    <w:rsid w:val="002F2338"/>
    <w:rsid w:val="002F2477"/>
    <w:rsid w:val="002F4963"/>
    <w:rsid w:val="00301C28"/>
    <w:rsid w:val="00301F3E"/>
    <w:rsid w:val="00303B57"/>
    <w:rsid w:val="00304560"/>
    <w:rsid w:val="00307540"/>
    <w:rsid w:val="0030768A"/>
    <w:rsid w:val="00311BD8"/>
    <w:rsid w:val="00312704"/>
    <w:rsid w:val="00312E9A"/>
    <w:rsid w:val="00314E95"/>
    <w:rsid w:val="00315464"/>
    <w:rsid w:val="003155C2"/>
    <w:rsid w:val="0032074A"/>
    <w:rsid w:val="00321953"/>
    <w:rsid w:val="00323E3F"/>
    <w:rsid w:val="0032718A"/>
    <w:rsid w:val="00331D99"/>
    <w:rsid w:val="003345E4"/>
    <w:rsid w:val="00334845"/>
    <w:rsid w:val="00334EEA"/>
    <w:rsid w:val="00335504"/>
    <w:rsid w:val="003363A6"/>
    <w:rsid w:val="00337758"/>
    <w:rsid w:val="00337E17"/>
    <w:rsid w:val="00340AD7"/>
    <w:rsid w:val="00340ECB"/>
    <w:rsid w:val="003414A9"/>
    <w:rsid w:val="00343CC4"/>
    <w:rsid w:val="00343EE2"/>
    <w:rsid w:val="00346518"/>
    <w:rsid w:val="0034685A"/>
    <w:rsid w:val="00346D0B"/>
    <w:rsid w:val="003508CB"/>
    <w:rsid w:val="00352541"/>
    <w:rsid w:val="00352BEA"/>
    <w:rsid w:val="003535DB"/>
    <w:rsid w:val="00354DD7"/>
    <w:rsid w:val="0035520E"/>
    <w:rsid w:val="003554C2"/>
    <w:rsid w:val="003556F3"/>
    <w:rsid w:val="00355827"/>
    <w:rsid w:val="003561FA"/>
    <w:rsid w:val="00357F00"/>
    <w:rsid w:val="00362679"/>
    <w:rsid w:val="00362DCC"/>
    <w:rsid w:val="00363632"/>
    <w:rsid w:val="00363E2D"/>
    <w:rsid w:val="003640C9"/>
    <w:rsid w:val="00364605"/>
    <w:rsid w:val="00365AD9"/>
    <w:rsid w:val="00366F30"/>
    <w:rsid w:val="00371669"/>
    <w:rsid w:val="00371A8A"/>
    <w:rsid w:val="00372141"/>
    <w:rsid w:val="0037237B"/>
    <w:rsid w:val="00373605"/>
    <w:rsid w:val="00374D2B"/>
    <w:rsid w:val="00374D62"/>
    <w:rsid w:val="003760C1"/>
    <w:rsid w:val="0038089B"/>
    <w:rsid w:val="003809BC"/>
    <w:rsid w:val="00380D86"/>
    <w:rsid w:val="003824D2"/>
    <w:rsid w:val="003828D8"/>
    <w:rsid w:val="00385013"/>
    <w:rsid w:val="003851C2"/>
    <w:rsid w:val="003857C9"/>
    <w:rsid w:val="00386006"/>
    <w:rsid w:val="003860BC"/>
    <w:rsid w:val="00386EA4"/>
    <w:rsid w:val="00387691"/>
    <w:rsid w:val="00390A09"/>
    <w:rsid w:val="00391150"/>
    <w:rsid w:val="00393D5D"/>
    <w:rsid w:val="0039427A"/>
    <w:rsid w:val="00395022"/>
    <w:rsid w:val="00395BB9"/>
    <w:rsid w:val="003966D0"/>
    <w:rsid w:val="003A01DD"/>
    <w:rsid w:val="003A2FF7"/>
    <w:rsid w:val="003A40F9"/>
    <w:rsid w:val="003A41BF"/>
    <w:rsid w:val="003B044F"/>
    <w:rsid w:val="003B0A28"/>
    <w:rsid w:val="003B18F8"/>
    <w:rsid w:val="003B2425"/>
    <w:rsid w:val="003B3962"/>
    <w:rsid w:val="003B3BBE"/>
    <w:rsid w:val="003B6692"/>
    <w:rsid w:val="003B7C35"/>
    <w:rsid w:val="003C0DB2"/>
    <w:rsid w:val="003C10C7"/>
    <w:rsid w:val="003C5619"/>
    <w:rsid w:val="003C65AC"/>
    <w:rsid w:val="003C72E3"/>
    <w:rsid w:val="003C7C58"/>
    <w:rsid w:val="003D254E"/>
    <w:rsid w:val="003D2890"/>
    <w:rsid w:val="003D34AB"/>
    <w:rsid w:val="003D433F"/>
    <w:rsid w:val="003D650B"/>
    <w:rsid w:val="003D704A"/>
    <w:rsid w:val="003E1B00"/>
    <w:rsid w:val="003E37BE"/>
    <w:rsid w:val="003E4371"/>
    <w:rsid w:val="003E56DD"/>
    <w:rsid w:val="003E7156"/>
    <w:rsid w:val="003F5F14"/>
    <w:rsid w:val="003F61D2"/>
    <w:rsid w:val="00400331"/>
    <w:rsid w:val="004003C4"/>
    <w:rsid w:val="00404E56"/>
    <w:rsid w:val="00405D8C"/>
    <w:rsid w:val="00410E98"/>
    <w:rsid w:val="0041147D"/>
    <w:rsid w:val="00415E8C"/>
    <w:rsid w:val="004161DC"/>
    <w:rsid w:val="004164A8"/>
    <w:rsid w:val="00417305"/>
    <w:rsid w:val="004174E3"/>
    <w:rsid w:val="004175C3"/>
    <w:rsid w:val="004204E0"/>
    <w:rsid w:val="0042277E"/>
    <w:rsid w:val="00423085"/>
    <w:rsid w:val="00424C60"/>
    <w:rsid w:val="00425D1C"/>
    <w:rsid w:val="00426D85"/>
    <w:rsid w:val="00427FC2"/>
    <w:rsid w:val="0043004A"/>
    <w:rsid w:val="00430339"/>
    <w:rsid w:val="004305A3"/>
    <w:rsid w:val="00431651"/>
    <w:rsid w:val="00433456"/>
    <w:rsid w:val="004336E7"/>
    <w:rsid w:val="00433969"/>
    <w:rsid w:val="00435403"/>
    <w:rsid w:val="00437470"/>
    <w:rsid w:val="004400DA"/>
    <w:rsid w:val="00441E59"/>
    <w:rsid w:val="00442514"/>
    <w:rsid w:val="00442D14"/>
    <w:rsid w:val="00445D4B"/>
    <w:rsid w:val="00450025"/>
    <w:rsid w:val="00452CBB"/>
    <w:rsid w:val="00452F21"/>
    <w:rsid w:val="00453D32"/>
    <w:rsid w:val="004571BC"/>
    <w:rsid w:val="00457691"/>
    <w:rsid w:val="004607DA"/>
    <w:rsid w:val="004616AC"/>
    <w:rsid w:val="0046191C"/>
    <w:rsid w:val="00462B40"/>
    <w:rsid w:val="00465F07"/>
    <w:rsid w:val="004716E8"/>
    <w:rsid w:val="0047190B"/>
    <w:rsid w:val="00472309"/>
    <w:rsid w:val="004748FF"/>
    <w:rsid w:val="0047497E"/>
    <w:rsid w:val="00476333"/>
    <w:rsid w:val="00477995"/>
    <w:rsid w:val="004800A0"/>
    <w:rsid w:val="00481C7B"/>
    <w:rsid w:val="004828A2"/>
    <w:rsid w:val="004829FE"/>
    <w:rsid w:val="004844C9"/>
    <w:rsid w:val="00484C9A"/>
    <w:rsid w:val="00485C3C"/>
    <w:rsid w:val="0048623A"/>
    <w:rsid w:val="00486436"/>
    <w:rsid w:val="004867DD"/>
    <w:rsid w:val="00487D05"/>
    <w:rsid w:val="004901CB"/>
    <w:rsid w:val="00493B9C"/>
    <w:rsid w:val="00494433"/>
    <w:rsid w:val="00494B1D"/>
    <w:rsid w:val="00497EDB"/>
    <w:rsid w:val="004A1870"/>
    <w:rsid w:val="004A2104"/>
    <w:rsid w:val="004A27BC"/>
    <w:rsid w:val="004A299D"/>
    <w:rsid w:val="004A3B39"/>
    <w:rsid w:val="004A4220"/>
    <w:rsid w:val="004A4537"/>
    <w:rsid w:val="004A4633"/>
    <w:rsid w:val="004A5F41"/>
    <w:rsid w:val="004A63CB"/>
    <w:rsid w:val="004A6587"/>
    <w:rsid w:val="004A7033"/>
    <w:rsid w:val="004A77CB"/>
    <w:rsid w:val="004A7C09"/>
    <w:rsid w:val="004B12AC"/>
    <w:rsid w:val="004B19C3"/>
    <w:rsid w:val="004B54C5"/>
    <w:rsid w:val="004B785A"/>
    <w:rsid w:val="004C1ECF"/>
    <w:rsid w:val="004C402D"/>
    <w:rsid w:val="004C4260"/>
    <w:rsid w:val="004C61A1"/>
    <w:rsid w:val="004C6ECC"/>
    <w:rsid w:val="004C7FA7"/>
    <w:rsid w:val="004D0897"/>
    <w:rsid w:val="004D0A36"/>
    <w:rsid w:val="004D2530"/>
    <w:rsid w:val="004D5C21"/>
    <w:rsid w:val="004D6BC6"/>
    <w:rsid w:val="004D71D5"/>
    <w:rsid w:val="004D74B3"/>
    <w:rsid w:val="004D7CC6"/>
    <w:rsid w:val="004E056D"/>
    <w:rsid w:val="004E0D7E"/>
    <w:rsid w:val="004E0F8F"/>
    <w:rsid w:val="004E1416"/>
    <w:rsid w:val="004E2302"/>
    <w:rsid w:val="004E4354"/>
    <w:rsid w:val="004E6063"/>
    <w:rsid w:val="004E68AC"/>
    <w:rsid w:val="004F08C4"/>
    <w:rsid w:val="004F1551"/>
    <w:rsid w:val="004F270C"/>
    <w:rsid w:val="004F34CE"/>
    <w:rsid w:val="004F45A9"/>
    <w:rsid w:val="004F5595"/>
    <w:rsid w:val="004F5C73"/>
    <w:rsid w:val="004F641F"/>
    <w:rsid w:val="004F6DAB"/>
    <w:rsid w:val="004F7FB0"/>
    <w:rsid w:val="00500AEF"/>
    <w:rsid w:val="00500FEA"/>
    <w:rsid w:val="00503DF8"/>
    <w:rsid w:val="00504ECB"/>
    <w:rsid w:val="00505F14"/>
    <w:rsid w:val="00506B2C"/>
    <w:rsid w:val="00511EE0"/>
    <w:rsid w:val="00512430"/>
    <w:rsid w:val="00514B38"/>
    <w:rsid w:val="00516F47"/>
    <w:rsid w:val="00521A87"/>
    <w:rsid w:val="00521E31"/>
    <w:rsid w:val="005228E5"/>
    <w:rsid w:val="0052293A"/>
    <w:rsid w:val="00523C4D"/>
    <w:rsid w:val="005248EA"/>
    <w:rsid w:val="00525D0F"/>
    <w:rsid w:val="00526C2E"/>
    <w:rsid w:val="005274B7"/>
    <w:rsid w:val="005276D6"/>
    <w:rsid w:val="00527755"/>
    <w:rsid w:val="005319FB"/>
    <w:rsid w:val="00531FC0"/>
    <w:rsid w:val="00533301"/>
    <w:rsid w:val="00533B25"/>
    <w:rsid w:val="005343A6"/>
    <w:rsid w:val="00534421"/>
    <w:rsid w:val="005378FD"/>
    <w:rsid w:val="00541507"/>
    <w:rsid w:val="00542344"/>
    <w:rsid w:val="00543BC4"/>
    <w:rsid w:val="00544F1E"/>
    <w:rsid w:val="005459CF"/>
    <w:rsid w:val="0054694C"/>
    <w:rsid w:val="00554DFC"/>
    <w:rsid w:val="00555AD4"/>
    <w:rsid w:val="00564C9E"/>
    <w:rsid w:val="00566574"/>
    <w:rsid w:val="00566A88"/>
    <w:rsid w:val="00567CB9"/>
    <w:rsid w:val="00570B23"/>
    <w:rsid w:val="005714C3"/>
    <w:rsid w:val="005723B4"/>
    <w:rsid w:val="00574D63"/>
    <w:rsid w:val="00580603"/>
    <w:rsid w:val="005807F2"/>
    <w:rsid w:val="00582C67"/>
    <w:rsid w:val="00582D1C"/>
    <w:rsid w:val="005833A6"/>
    <w:rsid w:val="00584D3C"/>
    <w:rsid w:val="005860D3"/>
    <w:rsid w:val="00586897"/>
    <w:rsid w:val="005906DF"/>
    <w:rsid w:val="005916C7"/>
    <w:rsid w:val="00591D19"/>
    <w:rsid w:val="0059665E"/>
    <w:rsid w:val="00597B5A"/>
    <w:rsid w:val="005A1955"/>
    <w:rsid w:val="005A1ACB"/>
    <w:rsid w:val="005A5C23"/>
    <w:rsid w:val="005B0816"/>
    <w:rsid w:val="005B2E3D"/>
    <w:rsid w:val="005B2E98"/>
    <w:rsid w:val="005B4931"/>
    <w:rsid w:val="005B502B"/>
    <w:rsid w:val="005B7C9A"/>
    <w:rsid w:val="005B7FE1"/>
    <w:rsid w:val="005C021B"/>
    <w:rsid w:val="005C08AD"/>
    <w:rsid w:val="005C13E5"/>
    <w:rsid w:val="005C3EDF"/>
    <w:rsid w:val="005C43D6"/>
    <w:rsid w:val="005C46D7"/>
    <w:rsid w:val="005C5DB4"/>
    <w:rsid w:val="005C6530"/>
    <w:rsid w:val="005C799B"/>
    <w:rsid w:val="005C7E21"/>
    <w:rsid w:val="005D0E6B"/>
    <w:rsid w:val="005D3C69"/>
    <w:rsid w:val="005D4CA3"/>
    <w:rsid w:val="005D535E"/>
    <w:rsid w:val="005D68AA"/>
    <w:rsid w:val="005E18D1"/>
    <w:rsid w:val="005E2451"/>
    <w:rsid w:val="005E4811"/>
    <w:rsid w:val="005E4906"/>
    <w:rsid w:val="005E604A"/>
    <w:rsid w:val="005E6A6D"/>
    <w:rsid w:val="005E7455"/>
    <w:rsid w:val="005E77F8"/>
    <w:rsid w:val="005F0B17"/>
    <w:rsid w:val="005F2642"/>
    <w:rsid w:val="005F2D4C"/>
    <w:rsid w:val="005F3797"/>
    <w:rsid w:val="005F4F22"/>
    <w:rsid w:val="005F6C6A"/>
    <w:rsid w:val="00600092"/>
    <w:rsid w:val="00600EF1"/>
    <w:rsid w:val="00600FA7"/>
    <w:rsid w:val="006014F3"/>
    <w:rsid w:val="00601CAD"/>
    <w:rsid w:val="00602D37"/>
    <w:rsid w:val="00605D73"/>
    <w:rsid w:val="00607237"/>
    <w:rsid w:val="00607B3A"/>
    <w:rsid w:val="00610430"/>
    <w:rsid w:val="006115C2"/>
    <w:rsid w:val="00612395"/>
    <w:rsid w:val="00613B94"/>
    <w:rsid w:val="00617200"/>
    <w:rsid w:val="0061727C"/>
    <w:rsid w:val="006219D5"/>
    <w:rsid w:val="00621D10"/>
    <w:rsid w:val="0062216B"/>
    <w:rsid w:val="00624D97"/>
    <w:rsid w:val="00624DB8"/>
    <w:rsid w:val="00626D89"/>
    <w:rsid w:val="00626EC0"/>
    <w:rsid w:val="0063108F"/>
    <w:rsid w:val="00631688"/>
    <w:rsid w:val="00631936"/>
    <w:rsid w:val="00632210"/>
    <w:rsid w:val="0063397C"/>
    <w:rsid w:val="00635EC6"/>
    <w:rsid w:val="006369F2"/>
    <w:rsid w:val="00640C0E"/>
    <w:rsid w:val="00641166"/>
    <w:rsid w:val="0064141A"/>
    <w:rsid w:val="006451A3"/>
    <w:rsid w:val="00647745"/>
    <w:rsid w:val="006479B8"/>
    <w:rsid w:val="00647D51"/>
    <w:rsid w:val="00652918"/>
    <w:rsid w:val="00654219"/>
    <w:rsid w:val="0065496D"/>
    <w:rsid w:val="00655B45"/>
    <w:rsid w:val="0065686E"/>
    <w:rsid w:val="00657109"/>
    <w:rsid w:val="00657571"/>
    <w:rsid w:val="00660297"/>
    <w:rsid w:val="0066297E"/>
    <w:rsid w:val="00662DC2"/>
    <w:rsid w:val="00663E2B"/>
    <w:rsid w:val="00664B17"/>
    <w:rsid w:val="00666ABD"/>
    <w:rsid w:val="00666CB6"/>
    <w:rsid w:val="00666D73"/>
    <w:rsid w:val="006716F9"/>
    <w:rsid w:val="00672C44"/>
    <w:rsid w:val="00672F9B"/>
    <w:rsid w:val="00672FBF"/>
    <w:rsid w:val="006747A2"/>
    <w:rsid w:val="00675920"/>
    <w:rsid w:val="00675AF5"/>
    <w:rsid w:val="00681364"/>
    <w:rsid w:val="00682793"/>
    <w:rsid w:val="00683FE9"/>
    <w:rsid w:val="0068453D"/>
    <w:rsid w:val="00685DA5"/>
    <w:rsid w:val="00687910"/>
    <w:rsid w:val="00687F98"/>
    <w:rsid w:val="0069180E"/>
    <w:rsid w:val="00691C6F"/>
    <w:rsid w:val="0069414B"/>
    <w:rsid w:val="00694A76"/>
    <w:rsid w:val="00694D83"/>
    <w:rsid w:val="006A0178"/>
    <w:rsid w:val="006A372A"/>
    <w:rsid w:val="006A3ECC"/>
    <w:rsid w:val="006A616A"/>
    <w:rsid w:val="006A7806"/>
    <w:rsid w:val="006A7E48"/>
    <w:rsid w:val="006B1378"/>
    <w:rsid w:val="006B2862"/>
    <w:rsid w:val="006B55ED"/>
    <w:rsid w:val="006B763C"/>
    <w:rsid w:val="006B7D05"/>
    <w:rsid w:val="006C3BCC"/>
    <w:rsid w:val="006C73B0"/>
    <w:rsid w:val="006D05E4"/>
    <w:rsid w:val="006D18CE"/>
    <w:rsid w:val="006D55F3"/>
    <w:rsid w:val="006D5A1C"/>
    <w:rsid w:val="006D60E4"/>
    <w:rsid w:val="006D63E3"/>
    <w:rsid w:val="006D6622"/>
    <w:rsid w:val="006D66C9"/>
    <w:rsid w:val="006D6D39"/>
    <w:rsid w:val="006E2943"/>
    <w:rsid w:val="006E2F28"/>
    <w:rsid w:val="006E3BF1"/>
    <w:rsid w:val="006E3FE0"/>
    <w:rsid w:val="006E6909"/>
    <w:rsid w:val="006F0023"/>
    <w:rsid w:val="006F034A"/>
    <w:rsid w:val="006F25B5"/>
    <w:rsid w:val="006F2B72"/>
    <w:rsid w:val="006F4F33"/>
    <w:rsid w:val="006F5455"/>
    <w:rsid w:val="006F5D4D"/>
    <w:rsid w:val="00700E72"/>
    <w:rsid w:val="00701679"/>
    <w:rsid w:val="007023F1"/>
    <w:rsid w:val="00703724"/>
    <w:rsid w:val="007058BC"/>
    <w:rsid w:val="007079EF"/>
    <w:rsid w:val="007107C2"/>
    <w:rsid w:val="00712C24"/>
    <w:rsid w:val="0071444C"/>
    <w:rsid w:val="0071466D"/>
    <w:rsid w:val="00716159"/>
    <w:rsid w:val="007161AF"/>
    <w:rsid w:val="00716E63"/>
    <w:rsid w:val="007176B7"/>
    <w:rsid w:val="00717BED"/>
    <w:rsid w:val="00720469"/>
    <w:rsid w:val="00720631"/>
    <w:rsid w:val="00720FC3"/>
    <w:rsid w:val="007229F3"/>
    <w:rsid w:val="00723381"/>
    <w:rsid w:val="00723523"/>
    <w:rsid w:val="00723630"/>
    <w:rsid w:val="00726D15"/>
    <w:rsid w:val="007277A5"/>
    <w:rsid w:val="00727CDD"/>
    <w:rsid w:val="00730643"/>
    <w:rsid w:val="0073263E"/>
    <w:rsid w:val="007327D6"/>
    <w:rsid w:val="00733519"/>
    <w:rsid w:val="00733849"/>
    <w:rsid w:val="0073594E"/>
    <w:rsid w:val="007367F9"/>
    <w:rsid w:val="0073697F"/>
    <w:rsid w:val="00737117"/>
    <w:rsid w:val="00737341"/>
    <w:rsid w:val="00737CBA"/>
    <w:rsid w:val="0074076A"/>
    <w:rsid w:val="00741043"/>
    <w:rsid w:val="00742599"/>
    <w:rsid w:val="00743DE8"/>
    <w:rsid w:val="0074742C"/>
    <w:rsid w:val="00747F53"/>
    <w:rsid w:val="007510D9"/>
    <w:rsid w:val="00753136"/>
    <w:rsid w:val="00753B29"/>
    <w:rsid w:val="0075413B"/>
    <w:rsid w:val="007542D2"/>
    <w:rsid w:val="007572C2"/>
    <w:rsid w:val="00757667"/>
    <w:rsid w:val="00757CE3"/>
    <w:rsid w:val="00763600"/>
    <w:rsid w:val="007648A6"/>
    <w:rsid w:val="0077154D"/>
    <w:rsid w:val="007725EA"/>
    <w:rsid w:val="00773310"/>
    <w:rsid w:val="00773F3A"/>
    <w:rsid w:val="0077604E"/>
    <w:rsid w:val="00781BE4"/>
    <w:rsid w:val="00782E10"/>
    <w:rsid w:val="0078337F"/>
    <w:rsid w:val="0078340D"/>
    <w:rsid w:val="00783C66"/>
    <w:rsid w:val="00786459"/>
    <w:rsid w:val="00790D96"/>
    <w:rsid w:val="00790E8A"/>
    <w:rsid w:val="00791611"/>
    <w:rsid w:val="00793399"/>
    <w:rsid w:val="00795264"/>
    <w:rsid w:val="007957BE"/>
    <w:rsid w:val="007957C4"/>
    <w:rsid w:val="00795A04"/>
    <w:rsid w:val="007A11A9"/>
    <w:rsid w:val="007A13CD"/>
    <w:rsid w:val="007A142B"/>
    <w:rsid w:val="007A19DB"/>
    <w:rsid w:val="007A5789"/>
    <w:rsid w:val="007A6ABB"/>
    <w:rsid w:val="007B1148"/>
    <w:rsid w:val="007B11DD"/>
    <w:rsid w:val="007B4A92"/>
    <w:rsid w:val="007B565F"/>
    <w:rsid w:val="007B6627"/>
    <w:rsid w:val="007B7667"/>
    <w:rsid w:val="007B7ECB"/>
    <w:rsid w:val="007C060A"/>
    <w:rsid w:val="007C084C"/>
    <w:rsid w:val="007C12AB"/>
    <w:rsid w:val="007C1369"/>
    <w:rsid w:val="007C13A4"/>
    <w:rsid w:val="007C1408"/>
    <w:rsid w:val="007C2093"/>
    <w:rsid w:val="007C223E"/>
    <w:rsid w:val="007C26E0"/>
    <w:rsid w:val="007C3523"/>
    <w:rsid w:val="007C3FBC"/>
    <w:rsid w:val="007C46E9"/>
    <w:rsid w:val="007C48EA"/>
    <w:rsid w:val="007C509B"/>
    <w:rsid w:val="007C53B5"/>
    <w:rsid w:val="007D0097"/>
    <w:rsid w:val="007D18BC"/>
    <w:rsid w:val="007D270E"/>
    <w:rsid w:val="007D3943"/>
    <w:rsid w:val="007D49D8"/>
    <w:rsid w:val="007D66D8"/>
    <w:rsid w:val="007D6F39"/>
    <w:rsid w:val="007D740A"/>
    <w:rsid w:val="007E06DA"/>
    <w:rsid w:val="007E1AAC"/>
    <w:rsid w:val="007E1D58"/>
    <w:rsid w:val="007E3AB1"/>
    <w:rsid w:val="007E4937"/>
    <w:rsid w:val="007E4AE6"/>
    <w:rsid w:val="007E4BBD"/>
    <w:rsid w:val="007E6826"/>
    <w:rsid w:val="007E6939"/>
    <w:rsid w:val="007E7423"/>
    <w:rsid w:val="007E7B18"/>
    <w:rsid w:val="007F0301"/>
    <w:rsid w:val="007F0671"/>
    <w:rsid w:val="007F11E0"/>
    <w:rsid w:val="007F159C"/>
    <w:rsid w:val="007F201F"/>
    <w:rsid w:val="007F4E03"/>
    <w:rsid w:val="007F5717"/>
    <w:rsid w:val="007F68DC"/>
    <w:rsid w:val="007F6BB6"/>
    <w:rsid w:val="0080196D"/>
    <w:rsid w:val="00801D49"/>
    <w:rsid w:val="00802D69"/>
    <w:rsid w:val="00803810"/>
    <w:rsid w:val="00807EA4"/>
    <w:rsid w:val="00810386"/>
    <w:rsid w:val="008111AE"/>
    <w:rsid w:val="00812610"/>
    <w:rsid w:val="00814DC6"/>
    <w:rsid w:val="00820B89"/>
    <w:rsid w:val="00820BDD"/>
    <w:rsid w:val="00821444"/>
    <w:rsid w:val="008228EA"/>
    <w:rsid w:val="00826178"/>
    <w:rsid w:val="00826AF4"/>
    <w:rsid w:val="00826EF4"/>
    <w:rsid w:val="0082746F"/>
    <w:rsid w:val="008279D4"/>
    <w:rsid w:val="008279E7"/>
    <w:rsid w:val="00827FB4"/>
    <w:rsid w:val="008305BA"/>
    <w:rsid w:val="00831F7A"/>
    <w:rsid w:val="00832A34"/>
    <w:rsid w:val="0083451E"/>
    <w:rsid w:val="00837428"/>
    <w:rsid w:val="00837833"/>
    <w:rsid w:val="008400FD"/>
    <w:rsid w:val="008404FA"/>
    <w:rsid w:val="00842C22"/>
    <w:rsid w:val="008430EB"/>
    <w:rsid w:val="00843A24"/>
    <w:rsid w:val="008444B3"/>
    <w:rsid w:val="00844E92"/>
    <w:rsid w:val="00845126"/>
    <w:rsid w:val="00845636"/>
    <w:rsid w:val="00847AF8"/>
    <w:rsid w:val="00847D8C"/>
    <w:rsid w:val="00850990"/>
    <w:rsid w:val="0085196A"/>
    <w:rsid w:val="0085224E"/>
    <w:rsid w:val="008545A1"/>
    <w:rsid w:val="00857257"/>
    <w:rsid w:val="008609E9"/>
    <w:rsid w:val="00860DAB"/>
    <w:rsid w:val="00862118"/>
    <w:rsid w:val="0086221B"/>
    <w:rsid w:val="008624A2"/>
    <w:rsid w:val="008671C9"/>
    <w:rsid w:val="00867641"/>
    <w:rsid w:val="00871BAE"/>
    <w:rsid w:val="00872B1F"/>
    <w:rsid w:val="00873E1C"/>
    <w:rsid w:val="00874AE4"/>
    <w:rsid w:val="00874E0E"/>
    <w:rsid w:val="00875075"/>
    <w:rsid w:val="00875BA4"/>
    <w:rsid w:val="00880A3F"/>
    <w:rsid w:val="00881344"/>
    <w:rsid w:val="008838B5"/>
    <w:rsid w:val="00883B35"/>
    <w:rsid w:val="00883CF6"/>
    <w:rsid w:val="00883CF8"/>
    <w:rsid w:val="00884A5D"/>
    <w:rsid w:val="00885332"/>
    <w:rsid w:val="00885E2F"/>
    <w:rsid w:val="00887F59"/>
    <w:rsid w:val="0089114D"/>
    <w:rsid w:val="00892AC4"/>
    <w:rsid w:val="00892CFC"/>
    <w:rsid w:val="00893C3A"/>
    <w:rsid w:val="00894C5B"/>
    <w:rsid w:val="00895422"/>
    <w:rsid w:val="008A0570"/>
    <w:rsid w:val="008A0F15"/>
    <w:rsid w:val="008A2770"/>
    <w:rsid w:val="008A3562"/>
    <w:rsid w:val="008A4E14"/>
    <w:rsid w:val="008A58CF"/>
    <w:rsid w:val="008A5E9A"/>
    <w:rsid w:val="008A7821"/>
    <w:rsid w:val="008B00FF"/>
    <w:rsid w:val="008B061F"/>
    <w:rsid w:val="008B3703"/>
    <w:rsid w:val="008B497F"/>
    <w:rsid w:val="008B4A00"/>
    <w:rsid w:val="008B4B5E"/>
    <w:rsid w:val="008B5230"/>
    <w:rsid w:val="008B78A0"/>
    <w:rsid w:val="008B7EF2"/>
    <w:rsid w:val="008C0ACF"/>
    <w:rsid w:val="008C0AEF"/>
    <w:rsid w:val="008C1105"/>
    <w:rsid w:val="008C138E"/>
    <w:rsid w:val="008C2546"/>
    <w:rsid w:val="008C2746"/>
    <w:rsid w:val="008C32D7"/>
    <w:rsid w:val="008C34D5"/>
    <w:rsid w:val="008C3763"/>
    <w:rsid w:val="008C5129"/>
    <w:rsid w:val="008C5265"/>
    <w:rsid w:val="008C7844"/>
    <w:rsid w:val="008D07F2"/>
    <w:rsid w:val="008D0B91"/>
    <w:rsid w:val="008D188F"/>
    <w:rsid w:val="008D4108"/>
    <w:rsid w:val="008D4CCF"/>
    <w:rsid w:val="008D510F"/>
    <w:rsid w:val="008D534C"/>
    <w:rsid w:val="008D60AF"/>
    <w:rsid w:val="008D6681"/>
    <w:rsid w:val="008E1937"/>
    <w:rsid w:val="008E3D5B"/>
    <w:rsid w:val="008E502D"/>
    <w:rsid w:val="008E5368"/>
    <w:rsid w:val="008E7E0F"/>
    <w:rsid w:val="008F0BA1"/>
    <w:rsid w:val="008F0F23"/>
    <w:rsid w:val="008F13EA"/>
    <w:rsid w:val="008F1651"/>
    <w:rsid w:val="008F2E75"/>
    <w:rsid w:val="008F4D87"/>
    <w:rsid w:val="008F56D3"/>
    <w:rsid w:val="008F5FAB"/>
    <w:rsid w:val="008F7947"/>
    <w:rsid w:val="009004A4"/>
    <w:rsid w:val="009004FA"/>
    <w:rsid w:val="009056C2"/>
    <w:rsid w:val="009076DE"/>
    <w:rsid w:val="00910D3D"/>
    <w:rsid w:val="00912292"/>
    <w:rsid w:val="00912AC9"/>
    <w:rsid w:val="00913032"/>
    <w:rsid w:val="00913FE5"/>
    <w:rsid w:val="00914B75"/>
    <w:rsid w:val="009153E8"/>
    <w:rsid w:val="00917765"/>
    <w:rsid w:val="00921EDD"/>
    <w:rsid w:val="00926244"/>
    <w:rsid w:val="0092631D"/>
    <w:rsid w:val="009267B8"/>
    <w:rsid w:val="0092687D"/>
    <w:rsid w:val="00926F69"/>
    <w:rsid w:val="00927553"/>
    <w:rsid w:val="00927997"/>
    <w:rsid w:val="00927ACA"/>
    <w:rsid w:val="00930E15"/>
    <w:rsid w:val="00931D7A"/>
    <w:rsid w:val="00933821"/>
    <w:rsid w:val="0093548F"/>
    <w:rsid w:val="00935984"/>
    <w:rsid w:val="009373AF"/>
    <w:rsid w:val="00937D6C"/>
    <w:rsid w:val="009411F6"/>
    <w:rsid w:val="009412A9"/>
    <w:rsid w:val="00941C50"/>
    <w:rsid w:val="0094375A"/>
    <w:rsid w:val="00943ADE"/>
    <w:rsid w:val="009447CD"/>
    <w:rsid w:val="009449E2"/>
    <w:rsid w:val="00944FCF"/>
    <w:rsid w:val="009471ED"/>
    <w:rsid w:val="0095114F"/>
    <w:rsid w:val="00952070"/>
    <w:rsid w:val="00952548"/>
    <w:rsid w:val="00953490"/>
    <w:rsid w:val="00953E27"/>
    <w:rsid w:val="00954C8C"/>
    <w:rsid w:val="0095569A"/>
    <w:rsid w:val="009566D5"/>
    <w:rsid w:val="0095714B"/>
    <w:rsid w:val="009600B7"/>
    <w:rsid w:val="00965FF4"/>
    <w:rsid w:val="009665E4"/>
    <w:rsid w:val="00966927"/>
    <w:rsid w:val="00967BD4"/>
    <w:rsid w:val="00970029"/>
    <w:rsid w:val="00971524"/>
    <w:rsid w:val="0097179D"/>
    <w:rsid w:val="00971B02"/>
    <w:rsid w:val="00972CBC"/>
    <w:rsid w:val="00972E1E"/>
    <w:rsid w:val="00972FDE"/>
    <w:rsid w:val="009733A9"/>
    <w:rsid w:val="009746D8"/>
    <w:rsid w:val="0097530C"/>
    <w:rsid w:val="009758F1"/>
    <w:rsid w:val="009760AD"/>
    <w:rsid w:val="009761C7"/>
    <w:rsid w:val="0097650E"/>
    <w:rsid w:val="009779FB"/>
    <w:rsid w:val="00981760"/>
    <w:rsid w:val="00981E7E"/>
    <w:rsid w:val="00982181"/>
    <w:rsid w:val="00982451"/>
    <w:rsid w:val="009832E8"/>
    <w:rsid w:val="00984F20"/>
    <w:rsid w:val="00986329"/>
    <w:rsid w:val="0098648A"/>
    <w:rsid w:val="00990036"/>
    <w:rsid w:val="00992EB6"/>
    <w:rsid w:val="009953A6"/>
    <w:rsid w:val="009954D1"/>
    <w:rsid w:val="009960A2"/>
    <w:rsid w:val="00996EA5"/>
    <w:rsid w:val="0099707B"/>
    <w:rsid w:val="009A0E6A"/>
    <w:rsid w:val="009A12E5"/>
    <w:rsid w:val="009A45A8"/>
    <w:rsid w:val="009A47B8"/>
    <w:rsid w:val="009A47F2"/>
    <w:rsid w:val="009A57C8"/>
    <w:rsid w:val="009A6496"/>
    <w:rsid w:val="009B032B"/>
    <w:rsid w:val="009B1024"/>
    <w:rsid w:val="009B1EA7"/>
    <w:rsid w:val="009B284B"/>
    <w:rsid w:val="009B2F6E"/>
    <w:rsid w:val="009B5757"/>
    <w:rsid w:val="009B684F"/>
    <w:rsid w:val="009C0213"/>
    <w:rsid w:val="009C0592"/>
    <w:rsid w:val="009C2026"/>
    <w:rsid w:val="009C31AE"/>
    <w:rsid w:val="009C45F7"/>
    <w:rsid w:val="009C5C94"/>
    <w:rsid w:val="009C6824"/>
    <w:rsid w:val="009C7563"/>
    <w:rsid w:val="009C7FA3"/>
    <w:rsid w:val="009D202B"/>
    <w:rsid w:val="009D3683"/>
    <w:rsid w:val="009D5136"/>
    <w:rsid w:val="009E0D0E"/>
    <w:rsid w:val="009E0D89"/>
    <w:rsid w:val="009E1AB0"/>
    <w:rsid w:val="009E2409"/>
    <w:rsid w:val="009E24F1"/>
    <w:rsid w:val="009E2972"/>
    <w:rsid w:val="009E45C7"/>
    <w:rsid w:val="009E52F3"/>
    <w:rsid w:val="009E5852"/>
    <w:rsid w:val="009F1721"/>
    <w:rsid w:val="009F26D2"/>
    <w:rsid w:val="009F286C"/>
    <w:rsid w:val="009F3110"/>
    <w:rsid w:val="009F3564"/>
    <w:rsid w:val="009F4387"/>
    <w:rsid w:val="009F4FB8"/>
    <w:rsid w:val="009F5950"/>
    <w:rsid w:val="009F5F2C"/>
    <w:rsid w:val="00A003E0"/>
    <w:rsid w:val="00A015B1"/>
    <w:rsid w:val="00A0168B"/>
    <w:rsid w:val="00A02F36"/>
    <w:rsid w:val="00A044AA"/>
    <w:rsid w:val="00A059A3"/>
    <w:rsid w:val="00A066C5"/>
    <w:rsid w:val="00A06ADB"/>
    <w:rsid w:val="00A070FC"/>
    <w:rsid w:val="00A12307"/>
    <w:rsid w:val="00A128DE"/>
    <w:rsid w:val="00A134AA"/>
    <w:rsid w:val="00A2038E"/>
    <w:rsid w:val="00A2141D"/>
    <w:rsid w:val="00A24958"/>
    <w:rsid w:val="00A25D30"/>
    <w:rsid w:val="00A26D7F"/>
    <w:rsid w:val="00A3097C"/>
    <w:rsid w:val="00A339A0"/>
    <w:rsid w:val="00A33F31"/>
    <w:rsid w:val="00A33F78"/>
    <w:rsid w:val="00A340C3"/>
    <w:rsid w:val="00A3475C"/>
    <w:rsid w:val="00A35593"/>
    <w:rsid w:val="00A37B66"/>
    <w:rsid w:val="00A4175C"/>
    <w:rsid w:val="00A42550"/>
    <w:rsid w:val="00A42F60"/>
    <w:rsid w:val="00A441D2"/>
    <w:rsid w:val="00A4553B"/>
    <w:rsid w:val="00A45EAA"/>
    <w:rsid w:val="00A45F43"/>
    <w:rsid w:val="00A47917"/>
    <w:rsid w:val="00A50C7E"/>
    <w:rsid w:val="00A50E80"/>
    <w:rsid w:val="00A54F48"/>
    <w:rsid w:val="00A55068"/>
    <w:rsid w:val="00A57375"/>
    <w:rsid w:val="00A57999"/>
    <w:rsid w:val="00A60B75"/>
    <w:rsid w:val="00A60D57"/>
    <w:rsid w:val="00A62287"/>
    <w:rsid w:val="00A62B1A"/>
    <w:rsid w:val="00A637E1"/>
    <w:rsid w:val="00A639BD"/>
    <w:rsid w:val="00A63DA9"/>
    <w:rsid w:val="00A63FA8"/>
    <w:rsid w:val="00A667F7"/>
    <w:rsid w:val="00A66FED"/>
    <w:rsid w:val="00A67E45"/>
    <w:rsid w:val="00A7006C"/>
    <w:rsid w:val="00A71886"/>
    <w:rsid w:val="00A718AF"/>
    <w:rsid w:val="00A73355"/>
    <w:rsid w:val="00A7397E"/>
    <w:rsid w:val="00A75110"/>
    <w:rsid w:val="00A755B3"/>
    <w:rsid w:val="00A758AB"/>
    <w:rsid w:val="00A75E12"/>
    <w:rsid w:val="00A771C8"/>
    <w:rsid w:val="00A77F44"/>
    <w:rsid w:val="00A77FA5"/>
    <w:rsid w:val="00A810EE"/>
    <w:rsid w:val="00A8256E"/>
    <w:rsid w:val="00A82A53"/>
    <w:rsid w:val="00A85753"/>
    <w:rsid w:val="00A85CE2"/>
    <w:rsid w:val="00A86973"/>
    <w:rsid w:val="00A876C7"/>
    <w:rsid w:val="00A87DEC"/>
    <w:rsid w:val="00A9182E"/>
    <w:rsid w:val="00A92927"/>
    <w:rsid w:val="00A9363F"/>
    <w:rsid w:val="00A93E71"/>
    <w:rsid w:val="00A94947"/>
    <w:rsid w:val="00A96669"/>
    <w:rsid w:val="00A97B37"/>
    <w:rsid w:val="00AA1593"/>
    <w:rsid w:val="00AA18BB"/>
    <w:rsid w:val="00AA448F"/>
    <w:rsid w:val="00AA47F1"/>
    <w:rsid w:val="00AA577C"/>
    <w:rsid w:val="00AA5D9D"/>
    <w:rsid w:val="00AA64CB"/>
    <w:rsid w:val="00AA6949"/>
    <w:rsid w:val="00AA7778"/>
    <w:rsid w:val="00AA7F15"/>
    <w:rsid w:val="00AB63F1"/>
    <w:rsid w:val="00AC09C7"/>
    <w:rsid w:val="00AC1DCC"/>
    <w:rsid w:val="00AC22FA"/>
    <w:rsid w:val="00AC2CDF"/>
    <w:rsid w:val="00AC62C0"/>
    <w:rsid w:val="00AC7D66"/>
    <w:rsid w:val="00AD0A20"/>
    <w:rsid w:val="00AD14C0"/>
    <w:rsid w:val="00AD1784"/>
    <w:rsid w:val="00AD1D29"/>
    <w:rsid w:val="00AD341C"/>
    <w:rsid w:val="00AD3B28"/>
    <w:rsid w:val="00AD487A"/>
    <w:rsid w:val="00AD4A5A"/>
    <w:rsid w:val="00AD5ABE"/>
    <w:rsid w:val="00AD6F49"/>
    <w:rsid w:val="00AE0A6E"/>
    <w:rsid w:val="00AE1A62"/>
    <w:rsid w:val="00AE3F48"/>
    <w:rsid w:val="00AE3F68"/>
    <w:rsid w:val="00AE570A"/>
    <w:rsid w:val="00AE786A"/>
    <w:rsid w:val="00AF561E"/>
    <w:rsid w:val="00AF7D94"/>
    <w:rsid w:val="00B00365"/>
    <w:rsid w:val="00B022F1"/>
    <w:rsid w:val="00B033B7"/>
    <w:rsid w:val="00B03EAF"/>
    <w:rsid w:val="00B0433E"/>
    <w:rsid w:val="00B06579"/>
    <w:rsid w:val="00B0775E"/>
    <w:rsid w:val="00B118E1"/>
    <w:rsid w:val="00B1608C"/>
    <w:rsid w:val="00B16998"/>
    <w:rsid w:val="00B170B4"/>
    <w:rsid w:val="00B204E2"/>
    <w:rsid w:val="00B20A56"/>
    <w:rsid w:val="00B2128D"/>
    <w:rsid w:val="00B2377F"/>
    <w:rsid w:val="00B239E9"/>
    <w:rsid w:val="00B27E09"/>
    <w:rsid w:val="00B30108"/>
    <w:rsid w:val="00B302EA"/>
    <w:rsid w:val="00B30B99"/>
    <w:rsid w:val="00B31617"/>
    <w:rsid w:val="00B33B97"/>
    <w:rsid w:val="00B34488"/>
    <w:rsid w:val="00B35770"/>
    <w:rsid w:val="00B360C9"/>
    <w:rsid w:val="00B363D7"/>
    <w:rsid w:val="00B3653C"/>
    <w:rsid w:val="00B41825"/>
    <w:rsid w:val="00B41A67"/>
    <w:rsid w:val="00B422F2"/>
    <w:rsid w:val="00B42F17"/>
    <w:rsid w:val="00B4533E"/>
    <w:rsid w:val="00B455C6"/>
    <w:rsid w:val="00B456CD"/>
    <w:rsid w:val="00B46034"/>
    <w:rsid w:val="00B50627"/>
    <w:rsid w:val="00B518F9"/>
    <w:rsid w:val="00B54A24"/>
    <w:rsid w:val="00B54E6E"/>
    <w:rsid w:val="00B551DF"/>
    <w:rsid w:val="00B56538"/>
    <w:rsid w:val="00B6039D"/>
    <w:rsid w:val="00B64952"/>
    <w:rsid w:val="00B7130E"/>
    <w:rsid w:val="00B71EA8"/>
    <w:rsid w:val="00B72615"/>
    <w:rsid w:val="00B72C40"/>
    <w:rsid w:val="00B72F73"/>
    <w:rsid w:val="00B73107"/>
    <w:rsid w:val="00B7491E"/>
    <w:rsid w:val="00B75EB2"/>
    <w:rsid w:val="00B7611B"/>
    <w:rsid w:val="00B7728B"/>
    <w:rsid w:val="00B8012C"/>
    <w:rsid w:val="00B80DA6"/>
    <w:rsid w:val="00B835B7"/>
    <w:rsid w:val="00B83B38"/>
    <w:rsid w:val="00B83EF6"/>
    <w:rsid w:val="00B846AE"/>
    <w:rsid w:val="00B84AAD"/>
    <w:rsid w:val="00B84BFA"/>
    <w:rsid w:val="00B85743"/>
    <w:rsid w:val="00B87C5D"/>
    <w:rsid w:val="00B90078"/>
    <w:rsid w:val="00B91117"/>
    <w:rsid w:val="00B930BA"/>
    <w:rsid w:val="00B94FA5"/>
    <w:rsid w:val="00B95E8B"/>
    <w:rsid w:val="00BA30B5"/>
    <w:rsid w:val="00BA57B0"/>
    <w:rsid w:val="00BA7032"/>
    <w:rsid w:val="00BB0C4A"/>
    <w:rsid w:val="00BB4A9D"/>
    <w:rsid w:val="00BB66E7"/>
    <w:rsid w:val="00BB7F5B"/>
    <w:rsid w:val="00BC0971"/>
    <w:rsid w:val="00BC2B85"/>
    <w:rsid w:val="00BC48A5"/>
    <w:rsid w:val="00BC6100"/>
    <w:rsid w:val="00BD02B4"/>
    <w:rsid w:val="00BD0466"/>
    <w:rsid w:val="00BD0554"/>
    <w:rsid w:val="00BD10DE"/>
    <w:rsid w:val="00BD2160"/>
    <w:rsid w:val="00BD3236"/>
    <w:rsid w:val="00BD3FAC"/>
    <w:rsid w:val="00BD533A"/>
    <w:rsid w:val="00BD545B"/>
    <w:rsid w:val="00BE2535"/>
    <w:rsid w:val="00BE3288"/>
    <w:rsid w:val="00BE3553"/>
    <w:rsid w:val="00BE41C8"/>
    <w:rsid w:val="00BE5485"/>
    <w:rsid w:val="00BE58AC"/>
    <w:rsid w:val="00BE7179"/>
    <w:rsid w:val="00BF089E"/>
    <w:rsid w:val="00BF3D77"/>
    <w:rsid w:val="00BF3FFF"/>
    <w:rsid w:val="00BF5BAC"/>
    <w:rsid w:val="00BF61B0"/>
    <w:rsid w:val="00C0076B"/>
    <w:rsid w:val="00C01CA6"/>
    <w:rsid w:val="00C023C0"/>
    <w:rsid w:val="00C06436"/>
    <w:rsid w:val="00C07601"/>
    <w:rsid w:val="00C101B3"/>
    <w:rsid w:val="00C10899"/>
    <w:rsid w:val="00C117C9"/>
    <w:rsid w:val="00C13205"/>
    <w:rsid w:val="00C137E5"/>
    <w:rsid w:val="00C13CB2"/>
    <w:rsid w:val="00C14EAC"/>
    <w:rsid w:val="00C1512E"/>
    <w:rsid w:val="00C151A2"/>
    <w:rsid w:val="00C152E4"/>
    <w:rsid w:val="00C15A0C"/>
    <w:rsid w:val="00C16A4A"/>
    <w:rsid w:val="00C16DE2"/>
    <w:rsid w:val="00C17B8E"/>
    <w:rsid w:val="00C202E8"/>
    <w:rsid w:val="00C20D1A"/>
    <w:rsid w:val="00C2253D"/>
    <w:rsid w:val="00C22763"/>
    <w:rsid w:val="00C23429"/>
    <w:rsid w:val="00C24AB0"/>
    <w:rsid w:val="00C2651F"/>
    <w:rsid w:val="00C26592"/>
    <w:rsid w:val="00C26790"/>
    <w:rsid w:val="00C30BF1"/>
    <w:rsid w:val="00C322B5"/>
    <w:rsid w:val="00C32FE9"/>
    <w:rsid w:val="00C34004"/>
    <w:rsid w:val="00C37291"/>
    <w:rsid w:val="00C376AD"/>
    <w:rsid w:val="00C37E15"/>
    <w:rsid w:val="00C40F9E"/>
    <w:rsid w:val="00C433EF"/>
    <w:rsid w:val="00C435A6"/>
    <w:rsid w:val="00C45239"/>
    <w:rsid w:val="00C52EBA"/>
    <w:rsid w:val="00C53194"/>
    <w:rsid w:val="00C54319"/>
    <w:rsid w:val="00C54423"/>
    <w:rsid w:val="00C54ACD"/>
    <w:rsid w:val="00C55550"/>
    <w:rsid w:val="00C56EFD"/>
    <w:rsid w:val="00C56F4F"/>
    <w:rsid w:val="00C612BD"/>
    <w:rsid w:val="00C623F5"/>
    <w:rsid w:val="00C62CCA"/>
    <w:rsid w:val="00C62D12"/>
    <w:rsid w:val="00C62ED3"/>
    <w:rsid w:val="00C64478"/>
    <w:rsid w:val="00C653EB"/>
    <w:rsid w:val="00C6626A"/>
    <w:rsid w:val="00C66730"/>
    <w:rsid w:val="00C67A88"/>
    <w:rsid w:val="00C706E5"/>
    <w:rsid w:val="00C70FCF"/>
    <w:rsid w:val="00C71531"/>
    <w:rsid w:val="00C7439B"/>
    <w:rsid w:val="00C7518E"/>
    <w:rsid w:val="00C75972"/>
    <w:rsid w:val="00C810C7"/>
    <w:rsid w:val="00C81B7D"/>
    <w:rsid w:val="00C85526"/>
    <w:rsid w:val="00C86018"/>
    <w:rsid w:val="00C8747E"/>
    <w:rsid w:val="00C87591"/>
    <w:rsid w:val="00C91316"/>
    <w:rsid w:val="00C92975"/>
    <w:rsid w:val="00C94E01"/>
    <w:rsid w:val="00C97B5B"/>
    <w:rsid w:val="00CA0580"/>
    <w:rsid w:val="00CA108A"/>
    <w:rsid w:val="00CA220D"/>
    <w:rsid w:val="00CA2B87"/>
    <w:rsid w:val="00CA4356"/>
    <w:rsid w:val="00CA4B78"/>
    <w:rsid w:val="00CA7A34"/>
    <w:rsid w:val="00CB0E8D"/>
    <w:rsid w:val="00CB2CCC"/>
    <w:rsid w:val="00CB2E2F"/>
    <w:rsid w:val="00CB4AD7"/>
    <w:rsid w:val="00CB69C7"/>
    <w:rsid w:val="00CB6FA9"/>
    <w:rsid w:val="00CB7A2C"/>
    <w:rsid w:val="00CB7C02"/>
    <w:rsid w:val="00CB7E40"/>
    <w:rsid w:val="00CC06B4"/>
    <w:rsid w:val="00CC2E49"/>
    <w:rsid w:val="00CC56DF"/>
    <w:rsid w:val="00CC592C"/>
    <w:rsid w:val="00CC64C4"/>
    <w:rsid w:val="00CC7945"/>
    <w:rsid w:val="00CC7E73"/>
    <w:rsid w:val="00CD04B1"/>
    <w:rsid w:val="00CD0AC1"/>
    <w:rsid w:val="00CD0E78"/>
    <w:rsid w:val="00CD19D4"/>
    <w:rsid w:val="00CD2A45"/>
    <w:rsid w:val="00CD3375"/>
    <w:rsid w:val="00CD4998"/>
    <w:rsid w:val="00CD5564"/>
    <w:rsid w:val="00CD608E"/>
    <w:rsid w:val="00CE13B0"/>
    <w:rsid w:val="00CE22E1"/>
    <w:rsid w:val="00CE2727"/>
    <w:rsid w:val="00CE3367"/>
    <w:rsid w:val="00CE3487"/>
    <w:rsid w:val="00CE4434"/>
    <w:rsid w:val="00CE6482"/>
    <w:rsid w:val="00CE6541"/>
    <w:rsid w:val="00CE755D"/>
    <w:rsid w:val="00CE797D"/>
    <w:rsid w:val="00CF0308"/>
    <w:rsid w:val="00CF16BC"/>
    <w:rsid w:val="00CF1944"/>
    <w:rsid w:val="00CF2873"/>
    <w:rsid w:val="00CF2A0E"/>
    <w:rsid w:val="00CF2CC8"/>
    <w:rsid w:val="00CF4767"/>
    <w:rsid w:val="00CF54FD"/>
    <w:rsid w:val="00CF572C"/>
    <w:rsid w:val="00CF5B69"/>
    <w:rsid w:val="00D00031"/>
    <w:rsid w:val="00D03D45"/>
    <w:rsid w:val="00D03D75"/>
    <w:rsid w:val="00D03DD8"/>
    <w:rsid w:val="00D0682C"/>
    <w:rsid w:val="00D10A25"/>
    <w:rsid w:val="00D10C6A"/>
    <w:rsid w:val="00D10DDD"/>
    <w:rsid w:val="00D12A2D"/>
    <w:rsid w:val="00D13395"/>
    <w:rsid w:val="00D1365F"/>
    <w:rsid w:val="00D14B18"/>
    <w:rsid w:val="00D15943"/>
    <w:rsid w:val="00D16BC5"/>
    <w:rsid w:val="00D21593"/>
    <w:rsid w:val="00D221C2"/>
    <w:rsid w:val="00D2231B"/>
    <w:rsid w:val="00D2237F"/>
    <w:rsid w:val="00D23539"/>
    <w:rsid w:val="00D24296"/>
    <w:rsid w:val="00D242C4"/>
    <w:rsid w:val="00D25446"/>
    <w:rsid w:val="00D26316"/>
    <w:rsid w:val="00D26785"/>
    <w:rsid w:val="00D2694C"/>
    <w:rsid w:val="00D27DE9"/>
    <w:rsid w:val="00D3097F"/>
    <w:rsid w:val="00D30CEB"/>
    <w:rsid w:val="00D327E4"/>
    <w:rsid w:val="00D32F5C"/>
    <w:rsid w:val="00D34B59"/>
    <w:rsid w:val="00D373AC"/>
    <w:rsid w:val="00D378E4"/>
    <w:rsid w:val="00D37DA7"/>
    <w:rsid w:val="00D417A5"/>
    <w:rsid w:val="00D4339D"/>
    <w:rsid w:val="00D45C3F"/>
    <w:rsid w:val="00D47FF3"/>
    <w:rsid w:val="00D51694"/>
    <w:rsid w:val="00D5199B"/>
    <w:rsid w:val="00D549CB"/>
    <w:rsid w:val="00D5536D"/>
    <w:rsid w:val="00D5585F"/>
    <w:rsid w:val="00D55CA3"/>
    <w:rsid w:val="00D55EDC"/>
    <w:rsid w:val="00D563E0"/>
    <w:rsid w:val="00D617DD"/>
    <w:rsid w:val="00D620F4"/>
    <w:rsid w:val="00D62678"/>
    <w:rsid w:val="00D64D5F"/>
    <w:rsid w:val="00D658D2"/>
    <w:rsid w:val="00D66873"/>
    <w:rsid w:val="00D66980"/>
    <w:rsid w:val="00D70229"/>
    <w:rsid w:val="00D73259"/>
    <w:rsid w:val="00D75360"/>
    <w:rsid w:val="00D762CF"/>
    <w:rsid w:val="00D8122C"/>
    <w:rsid w:val="00D81597"/>
    <w:rsid w:val="00D82010"/>
    <w:rsid w:val="00D8410A"/>
    <w:rsid w:val="00D84F15"/>
    <w:rsid w:val="00D85585"/>
    <w:rsid w:val="00D8570E"/>
    <w:rsid w:val="00D85B2C"/>
    <w:rsid w:val="00D86741"/>
    <w:rsid w:val="00D86950"/>
    <w:rsid w:val="00D869A2"/>
    <w:rsid w:val="00D8799C"/>
    <w:rsid w:val="00D92F5B"/>
    <w:rsid w:val="00D93564"/>
    <w:rsid w:val="00D94A33"/>
    <w:rsid w:val="00D95738"/>
    <w:rsid w:val="00D95AB3"/>
    <w:rsid w:val="00D97864"/>
    <w:rsid w:val="00DA0948"/>
    <w:rsid w:val="00DA0D18"/>
    <w:rsid w:val="00DA0DD3"/>
    <w:rsid w:val="00DA33FC"/>
    <w:rsid w:val="00DA3848"/>
    <w:rsid w:val="00DA4E03"/>
    <w:rsid w:val="00DA4EE9"/>
    <w:rsid w:val="00DA7C38"/>
    <w:rsid w:val="00DB0558"/>
    <w:rsid w:val="00DB0571"/>
    <w:rsid w:val="00DB1781"/>
    <w:rsid w:val="00DB388E"/>
    <w:rsid w:val="00DB4427"/>
    <w:rsid w:val="00DB4B6D"/>
    <w:rsid w:val="00DB4CA0"/>
    <w:rsid w:val="00DB6C0C"/>
    <w:rsid w:val="00DC0770"/>
    <w:rsid w:val="00DC5E5D"/>
    <w:rsid w:val="00DC60BD"/>
    <w:rsid w:val="00DC7185"/>
    <w:rsid w:val="00DC7C04"/>
    <w:rsid w:val="00DC7F3D"/>
    <w:rsid w:val="00DD07D8"/>
    <w:rsid w:val="00DD29E8"/>
    <w:rsid w:val="00DD3785"/>
    <w:rsid w:val="00DD433E"/>
    <w:rsid w:val="00DD503F"/>
    <w:rsid w:val="00DD536C"/>
    <w:rsid w:val="00DD5B7F"/>
    <w:rsid w:val="00DD6CCA"/>
    <w:rsid w:val="00DE1228"/>
    <w:rsid w:val="00DE1911"/>
    <w:rsid w:val="00DE2737"/>
    <w:rsid w:val="00DE3842"/>
    <w:rsid w:val="00DE420D"/>
    <w:rsid w:val="00DE6126"/>
    <w:rsid w:val="00DE6F68"/>
    <w:rsid w:val="00DE7B8F"/>
    <w:rsid w:val="00DE7C0D"/>
    <w:rsid w:val="00DF0C3B"/>
    <w:rsid w:val="00DF1DEE"/>
    <w:rsid w:val="00DF429F"/>
    <w:rsid w:val="00DF4AF4"/>
    <w:rsid w:val="00DF4D17"/>
    <w:rsid w:val="00DF604C"/>
    <w:rsid w:val="00DF75E2"/>
    <w:rsid w:val="00DF789D"/>
    <w:rsid w:val="00DF7FC1"/>
    <w:rsid w:val="00E0236F"/>
    <w:rsid w:val="00E04591"/>
    <w:rsid w:val="00E04962"/>
    <w:rsid w:val="00E108D7"/>
    <w:rsid w:val="00E13415"/>
    <w:rsid w:val="00E144A5"/>
    <w:rsid w:val="00E17328"/>
    <w:rsid w:val="00E2470E"/>
    <w:rsid w:val="00E24CC8"/>
    <w:rsid w:val="00E25CF9"/>
    <w:rsid w:val="00E27994"/>
    <w:rsid w:val="00E27DA0"/>
    <w:rsid w:val="00E27FB2"/>
    <w:rsid w:val="00E31787"/>
    <w:rsid w:val="00E31925"/>
    <w:rsid w:val="00E33D2F"/>
    <w:rsid w:val="00E401DA"/>
    <w:rsid w:val="00E40F02"/>
    <w:rsid w:val="00E41396"/>
    <w:rsid w:val="00E43D1D"/>
    <w:rsid w:val="00E44D45"/>
    <w:rsid w:val="00E4555B"/>
    <w:rsid w:val="00E465F6"/>
    <w:rsid w:val="00E473B9"/>
    <w:rsid w:val="00E509AA"/>
    <w:rsid w:val="00E51A65"/>
    <w:rsid w:val="00E51BB4"/>
    <w:rsid w:val="00E53A12"/>
    <w:rsid w:val="00E5568B"/>
    <w:rsid w:val="00E55E85"/>
    <w:rsid w:val="00E5655E"/>
    <w:rsid w:val="00E57B93"/>
    <w:rsid w:val="00E6280D"/>
    <w:rsid w:val="00E6405B"/>
    <w:rsid w:val="00E652E7"/>
    <w:rsid w:val="00E653CF"/>
    <w:rsid w:val="00E6596B"/>
    <w:rsid w:val="00E665E4"/>
    <w:rsid w:val="00E672BC"/>
    <w:rsid w:val="00E71961"/>
    <w:rsid w:val="00E71BBB"/>
    <w:rsid w:val="00E72D31"/>
    <w:rsid w:val="00E72F6E"/>
    <w:rsid w:val="00E73F80"/>
    <w:rsid w:val="00E74973"/>
    <w:rsid w:val="00E74BCF"/>
    <w:rsid w:val="00E75E9F"/>
    <w:rsid w:val="00E76ABF"/>
    <w:rsid w:val="00E771DC"/>
    <w:rsid w:val="00E77A53"/>
    <w:rsid w:val="00E80003"/>
    <w:rsid w:val="00E822E4"/>
    <w:rsid w:val="00E85512"/>
    <w:rsid w:val="00E858BC"/>
    <w:rsid w:val="00E85B52"/>
    <w:rsid w:val="00E86801"/>
    <w:rsid w:val="00E90B3A"/>
    <w:rsid w:val="00E91232"/>
    <w:rsid w:val="00E949EF"/>
    <w:rsid w:val="00E951FC"/>
    <w:rsid w:val="00E95A6B"/>
    <w:rsid w:val="00EA2406"/>
    <w:rsid w:val="00EA4C80"/>
    <w:rsid w:val="00EA53AE"/>
    <w:rsid w:val="00EA5F5A"/>
    <w:rsid w:val="00EA7418"/>
    <w:rsid w:val="00EB00B9"/>
    <w:rsid w:val="00EB1706"/>
    <w:rsid w:val="00EB1D77"/>
    <w:rsid w:val="00EB4007"/>
    <w:rsid w:val="00EB55F9"/>
    <w:rsid w:val="00EB7C9B"/>
    <w:rsid w:val="00EC0F02"/>
    <w:rsid w:val="00EC1652"/>
    <w:rsid w:val="00EC2584"/>
    <w:rsid w:val="00EC4303"/>
    <w:rsid w:val="00ED0C70"/>
    <w:rsid w:val="00ED1A38"/>
    <w:rsid w:val="00ED236E"/>
    <w:rsid w:val="00ED281D"/>
    <w:rsid w:val="00ED4B47"/>
    <w:rsid w:val="00ED72DD"/>
    <w:rsid w:val="00EE0842"/>
    <w:rsid w:val="00EE1AB3"/>
    <w:rsid w:val="00EE2C2C"/>
    <w:rsid w:val="00EE4907"/>
    <w:rsid w:val="00EE4CA8"/>
    <w:rsid w:val="00EE4E97"/>
    <w:rsid w:val="00EE6623"/>
    <w:rsid w:val="00EE6F1B"/>
    <w:rsid w:val="00EE7B16"/>
    <w:rsid w:val="00EF00B8"/>
    <w:rsid w:val="00EF03E0"/>
    <w:rsid w:val="00EF2821"/>
    <w:rsid w:val="00EF28FE"/>
    <w:rsid w:val="00EF5A6B"/>
    <w:rsid w:val="00EF65CD"/>
    <w:rsid w:val="00EF72FC"/>
    <w:rsid w:val="00F00291"/>
    <w:rsid w:val="00F0042E"/>
    <w:rsid w:val="00F015C4"/>
    <w:rsid w:val="00F019C6"/>
    <w:rsid w:val="00F02328"/>
    <w:rsid w:val="00F0276E"/>
    <w:rsid w:val="00F02D55"/>
    <w:rsid w:val="00F034C8"/>
    <w:rsid w:val="00F03949"/>
    <w:rsid w:val="00F04354"/>
    <w:rsid w:val="00F067F1"/>
    <w:rsid w:val="00F10368"/>
    <w:rsid w:val="00F11482"/>
    <w:rsid w:val="00F138CC"/>
    <w:rsid w:val="00F13959"/>
    <w:rsid w:val="00F14D7F"/>
    <w:rsid w:val="00F15380"/>
    <w:rsid w:val="00F15FA6"/>
    <w:rsid w:val="00F160C5"/>
    <w:rsid w:val="00F20B66"/>
    <w:rsid w:val="00F2197A"/>
    <w:rsid w:val="00F21A48"/>
    <w:rsid w:val="00F22208"/>
    <w:rsid w:val="00F23DDC"/>
    <w:rsid w:val="00F247B6"/>
    <w:rsid w:val="00F259DA"/>
    <w:rsid w:val="00F276C2"/>
    <w:rsid w:val="00F31162"/>
    <w:rsid w:val="00F32887"/>
    <w:rsid w:val="00F3289D"/>
    <w:rsid w:val="00F329DD"/>
    <w:rsid w:val="00F34AE7"/>
    <w:rsid w:val="00F35288"/>
    <w:rsid w:val="00F3547E"/>
    <w:rsid w:val="00F36052"/>
    <w:rsid w:val="00F36E1B"/>
    <w:rsid w:val="00F40059"/>
    <w:rsid w:val="00F4196E"/>
    <w:rsid w:val="00F41A28"/>
    <w:rsid w:val="00F41FDF"/>
    <w:rsid w:val="00F424A1"/>
    <w:rsid w:val="00F434A9"/>
    <w:rsid w:val="00F4445A"/>
    <w:rsid w:val="00F46187"/>
    <w:rsid w:val="00F472AD"/>
    <w:rsid w:val="00F50F43"/>
    <w:rsid w:val="00F53008"/>
    <w:rsid w:val="00F5324F"/>
    <w:rsid w:val="00F5583E"/>
    <w:rsid w:val="00F6023C"/>
    <w:rsid w:val="00F604F1"/>
    <w:rsid w:val="00F60A9D"/>
    <w:rsid w:val="00F610BB"/>
    <w:rsid w:val="00F614A2"/>
    <w:rsid w:val="00F6166D"/>
    <w:rsid w:val="00F61895"/>
    <w:rsid w:val="00F622CB"/>
    <w:rsid w:val="00F6395C"/>
    <w:rsid w:val="00F6689B"/>
    <w:rsid w:val="00F675D3"/>
    <w:rsid w:val="00F70718"/>
    <w:rsid w:val="00F722A8"/>
    <w:rsid w:val="00F727D6"/>
    <w:rsid w:val="00F72AD2"/>
    <w:rsid w:val="00F73027"/>
    <w:rsid w:val="00F73512"/>
    <w:rsid w:val="00F73850"/>
    <w:rsid w:val="00F74DEA"/>
    <w:rsid w:val="00F756C8"/>
    <w:rsid w:val="00F7631B"/>
    <w:rsid w:val="00F769F3"/>
    <w:rsid w:val="00F8199D"/>
    <w:rsid w:val="00F82450"/>
    <w:rsid w:val="00F82A13"/>
    <w:rsid w:val="00F84111"/>
    <w:rsid w:val="00F8466A"/>
    <w:rsid w:val="00F84C5E"/>
    <w:rsid w:val="00F91791"/>
    <w:rsid w:val="00F92FFB"/>
    <w:rsid w:val="00F9313C"/>
    <w:rsid w:val="00F93321"/>
    <w:rsid w:val="00F93D45"/>
    <w:rsid w:val="00F969DD"/>
    <w:rsid w:val="00F9726F"/>
    <w:rsid w:val="00F97934"/>
    <w:rsid w:val="00FA06E0"/>
    <w:rsid w:val="00FA2E7D"/>
    <w:rsid w:val="00FA37DD"/>
    <w:rsid w:val="00FA39E3"/>
    <w:rsid w:val="00FA48BE"/>
    <w:rsid w:val="00FA681E"/>
    <w:rsid w:val="00FB0A55"/>
    <w:rsid w:val="00FB133D"/>
    <w:rsid w:val="00FB3293"/>
    <w:rsid w:val="00FB34F7"/>
    <w:rsid w:val="00FB3711"/>
    <w:rsid w:val="00FB5E9F"/>
    <w:rsid w:val="00FB60BD"/>
    <w:rsid w:val="00FB7051"/>
    <w:rsid w:val="00FC1ADE"/>
    <w:rsid w:val="00FC39BF"/>
    <w:rsid w:val="00FC4DFA"/>
    <w:rsid w:val="00FC4FE7"/>
    <w:rsid w:val="00FC5DE9"/>
    <w:rsid w:val="00FC614F"/>
    <w:rsid w:val="00FC61F9"/>
    <w:rsid w:val="00FC725E"/>
    <w:rsid w:val="00FD11A7"/>
    <w:rsid w:val="00FD26E1"/>
    <w:rsid w:val="00FD2DB9"/>
    <w:rsid w:val="00FD5B4C"/>
    <w:rsid w:val="00FE0C11"/>
    <w:rsid w:val="00FE25CE"/>
    <w:rsid w:val="00FE2D46"/>
    <w:rsid w:val="00FE391F"/>
    <w:rsid w:val="00FE5461"/>
    <w:rsid w:val="00FE5752"/>
    <w:rsid w:val="00FE64AE"/>
    <w:rsid w:val="00FF067C"/>
    <w:rsid w:val="00FF1576"/>
    <w:rsid w:val="00FF181E"/>
    <w:rsid w:val="00FF2448"/>
    <w:rsid w:val="00FF24C5"/>
    <w:rsid w:val="00FF29B7"/>
    <w:rsid w:val="00FF300F"/>
    <w:rsid w:val="00FF4BAB"/>
    <w:rsid w:val="00FF4EE0"/>
    <w:rsid w:val="00FF5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E1A345"/>
  <w15:docId w15:val="{FFD004D1-CCF8-45B7-817A-C8946EAF2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0671"/>
    <w:pPr>
      <w:jc w:val="both"/>
    </w:pPr>
    <w:rPr>
      <w:rFonts w:asciiTheme="minorHAnsi" w:hAnsiTheme="minorHAnsi"/>
      <w:sz w:val="22"/>
      <w:szCs w:val="24"/>
      <w:lang w:val="en-GB" w:eastAsia="en-GB"/>
    </w:rPr>
  </w:style>
  <w:style w:type="paragraph" w:styleId="Heading1">
    <w:name w:val="heading 1"/>
    <w:aliases w:val="CADDY Annex"/>
    <w:basedOn w:val="CADDYHeading1"/>
    <w:next w:val="Normal"/>
    <w:link w:val="Heading1Char"/>
    <w:uiPriority w:val="9"/>
    <w:qFormat/>
    <w:rsid w:val="00845126"/>
    <w:pPr>
      <w:numPr>
        <w:numId w:val="2"/>
      </w:numPr>
      <w:tabs>
        <w:tab w:val="right" w:leader="dot" w:pos="1134"/>
      </w:tabs>
      <w:outlineLvl w:val="0"/>
    </w:pPr>
  </w:style>
  <w:style w:type="paragraph" w:styleId="Heading2">
    <w:name w:val="heading 2"/>
    <w:basedOn w:val="Normal"/>
    <w:next w:val="Normal"/>
    <w:link w:val="Heading2Char"/>
    <w:uiPriority w:val="99"/>
    <w:qFormat/>
    <w:rsid w:val="00E144A5"/>
    <w:pPr>
      <w:keepNext/>
      <w:keepLines/>
      <w:spacing w:after="120"/>
      <w:ind w:left="697" w:hanging="697"/>
      <w:outlineLvl w:val="1"/>
    </w:pPr>
    <w:rPr>
      <w:rFonts w:ascii="Times New Roman" w:hAnsi="Times New Roman"/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1E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1EA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7188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7188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7188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7188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188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AD5ABE"/>
    <w:pPr>
      <w:spacing w:before="100" w:beforeAutospacing="1" w:after="100" w:afterAutospacing="1"/>
    </w:pPr>
    <w:rPr>
      <w:color w:val="00000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93D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DB3"/>
    <w:rPr>
      <w:rFonts w:ascii="Tahoma" w:hAnsi="Tahoma" w:cs="Tahoma"/>
      <w:sz w:val="16"/>
      <w:szCs w:val="16"/>
      <w:lang w:val="en-GB" w:eastAsia="en-GB"/>
    </w:rPr>
  </w:style>
  <w:style w:type="character" w:styleId="FootnoteReference">
    <w:name w:val="footnote reference"/>
    <w:aliases w:val="Footnote symbol"/>
    <w:basedOn w:val="DefaultParagraphFont"/>
    <w:uiPriority w:val="99"/>
    <w:semiHidden/>
    <w:rsid w:val="00AD5ABE"/>
    <w:rPr>
      <w:rFonts w:cs="Times New Roman"/>
      <w:vertAlign w:val="superscript"/>
    </w:rPr>
  </w:style>
  <w:style w:type="paragraph" w:styleId="FootnoteText">
    <w:name w:val="footnote text"/>
    <w:aliases w:val="Schriftart: 9 pt,Schriftart: 10 pt,Schriftart: 8 pt,WB-Fußnotentext,fn,Footnotes,Footnote ak"/>
    <w:basedOn w:val="Normal"/>
    <w:link w:val="FootnoteTextChar"/>
    <w:uiPriority w:val="99"/>
    <w:semiHidden/>
    <w:rsid w:val="00AD5ABE"/>
    <w:rPr>
      <w:sz w:val="20"/>
      <w:szCs w:val="20"/>
    </w:rPr>
  </w:style>
  <w:style w:type="character" w:customStyle="1" w:styleId="FootnoteTextChar">
    <w:name w:val="Footnote Text Char"/>
    <w:aliases w:val="Schriftart: 9 pt Char,Schriftart: 10 pt Char,Schriftart: 8 pt Char,WB-Fußnotentext Char,fn Char,Footnotes Char,Footnote ak Char"/>
    <w:basedOn w:val="DefaultParagraphFont"/>
    <w:link w:val="FootnoteText"/>
    <w:uiPriority w:val="99"/>
    <w:semiHidden/>
    <w:rsid w:val="00193DB3"/>
    <w:rPr>
      <w:sz w:val="20"/>
      <w:szCs w:val="20"/>
      <w:lang w:val="en-GB" w:eastAsia="en-GB"/>
    </w:rPr>
  </w:style>
  <w:style w:type="paragraph" w:customStyle="1" w:styleId="Text1">
    <w:name w:val="Text 1"/>
    <w:basedOn w:val="Normal"/>
    <w:link w:val="Text1Char"/>
    <w:uiPriority w:val="99"/>
    <w:rsid w:val="00AD5ABE"/>
    <w:pPr>
      <w:spacing w:after="240"/>
      <w:ind w:left="482"/>
    </w:pPr>
    <w:rPr>
      <w:szCs w:val="20"/>
    </w:rPr>
  </w:style>
  <w:style w:type="paragraph" w:customStyle="1" w:styleId="BodyText1">
    <w:name w:val="Body Text1"/>
    <w:basedOn w:val="Normal"/>
    <w:uiPriority w:val="99"/>
    <w:rsid w:val="00AD5ABE"/>
    <w:pPr>
      <w:ind w:left="2880"/>
    </w:pPr>
    <w:rPr>
      <w:szCs w:val="20"/>
    </w:rPr>
  </w:style>
  <w:style w:type="paragraph" w:customStyle="1" w:styleId="box">
    <w:name w:val="box"/>
    <w:basedOn w:val="Normal"/>
    <w:uiPriority w:val="99"/>
    <w:rsid w:val="00AD5ABE"/>
    <w:pPr>
      <w:spacing w:after="120"/>
    </w:pPr>
    <w:rPr>
      <w:sz w:val="32"/>
      <w:szCs w:val="20"/>
    </w:rPr>
  </w:style>
  <w:style w:type="paragraph" w:styleId="TOC5">
    <w:name w:val="toc 5"/>
    <w:basedOn w:val="Normal"/>
    <w:next w:val="Normal"/>
    <w:autoRedefine/>
    <w:uiPriority w:val="99"/>
    <w:semiHidden/>
    <w:rsid w:val="00AD5ABE"/>
    <w:pPr>
      <w:ind w:left="880"/>
      <w:jc w:val="left"/>
    </w:pPr>
    <w:rPr>
      <w:sz w:val="18"/>
      <w:szCs w:val="18"/>
    </w:rPr>
  </w:style>
  <w:style w:type="table" w:styleId="TableGrid">
    <w:name w:val="Table Grid"/>
    <w:basedOn w:val="TableNormal"/>
    <w:uiPriority w:val="59"/>
    <w:rsid w:val="00AD5A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9"/>
    <w:locked/>
    <w:rsid w:val="00E144A5"/>
    <w:rPr>
      <w:rFonts w:cs="Times New Roman"/>
      <w:b/>
      <w:i/>
      <w:sz w:val="28"/>
      <w:lang w:val="en-GB" w:eastAsia="en-GB" w:bidi="ar-SA"/>
    </w:rPr>
  </w:style>
  <w:style w:type="character" w:customStyle="1" w:styleId="Text1Char">
    <w:name w:val="Text 1 Char"/>
    <w:basedOn w:val="DefaultParagraphFont"/>
    <w:link w:val="Text1"/>
    <w:uiPriority w:val="99"/>
    <w:locked/>
    <w:rsid w:val="00AD5ABE"/>
    <w:rPr>
      <w:rFonts w:cs="Times New Roman"/>
      <w:sz w:val="22"/>
      <w:lang w:val="en-GB" w:eastAsia="en-GB" w:bidi="ar-SA"/>
    </w:rPr>
  </w:style>
  <w:style w:type="paragraph" w:customStyle="1" w:styleId="CharCharChar1CharCharCharChar">
    <w:name w:val="Char Char Char1 Char Char Char Char"/>
    <w:aliases w:val="Char Char Char1 Char1,Char Char Char1 Char,Char Char Char1 Char Char Char"/>
    <w:basedOn w:val="Normal"/>
    <w:uiPriority w:val="99"/>
    <w:rsid w:val="00AD5ABE"/>
    <w:rPr>
      <w:lang w:val="pl-PL" w:eastAsia="pl-PL"/>
    </w:rPr>
  </w:style>
  <w:style w:type="paragraph" w:styleId="Header">
    <w:name w:val="header"/>
    <w:basedOn w:val="Normal"/>
    <w:link w:val="HeaderChar"/>
    <w:uiPriority w:val="99"/>
    <w:rsid w:val="007E493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3DB3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7E493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93DB3"/>
    <w:rPr>
      <w:sz w:val="24"/>
      <w:szCs w:val="24"/>
      <w:lang w:val="en-GB" w:eastAsia="en-GB"/>
    </w:rPr>
  </w:style>
  <w:style w:type="paragraph" w:customStyle="1" w:styleId="CADDYHeading1">
    <w:name w:val="CADDY Heading 1"/>
    <w:basedOn w:val="TOC1"/>
    <w:link w:val="CADDYHeading1Char"/>
    <w:qFormat/>
    <w:rsid w:val="007161AF"/>
    <w:pPr>
      <w:numPr>
        <w:numId w:val="22"/>
      </w:numPr>
    </w:pPr>
    <w:rPr>
      <w:rFonts w:eastAsiaTheme="minorHAnsi"/>
      <w:caps w:val="0"/>
      <w:sz w:val="32"/>
      <w:szCs w:val="24"/>
    </w:rPr>
  </w:style>
  <w:style w:type="paragraph" w:customStyle="1" w:styleId="CADDYHeading2">
    <w:name w:val="CADDY Heading 2"/>
    <w:basedOn w:val="CADDYHeading1"/>
    <w:link w:val="CADDYHeading2Char"/>
    <w:qFormat/>
    <w:rsid w:val="00155B7A"/>
    <w:pPr>
      <w:numPr>
        <w:ilvl w:val="1"/>
      </w:numPr>
      <w:ind w:left="851"/>
    </w:pPr>
    <w:rPr>
      <w:sz w:val="22"/>
      <w:szCs w:val="22"/>
    </w:rPr>
  </w:style>
  <w:style w:type="character" w:customStyle="1" w:styleId="CADDYHeading1Char">
    <w:name w:val="CADDY Heading 1 Char"/>
    <w:basedOn w:val="DefaultParagraphFont"/>
    <w:link w:val="CADDYHeading1"/>
    <w:rsid w:val="007161AF"/>
    <w:rPr>
      <w:rFonts w:asciiTheme="minorHAnsi" w:eastAsiaTheme="minorHAnsi" w:hAnsiTheme="minorHAnsi"/>
      <w:b/>
      <w:bCs/>
      <w:sz w:val="32"/>
      <w:szCs w:val="24"/>
      <w:lang w:val="en-GB" w:eastAsia="en-GB"/>
    </w:rPr>
  </w:style>
  <w:style w:type="paragraph" w:customStyle="1" w:styleId="CADDYHeading3">
    <w:name w:val="CADDY Heading 3"/>
    <w:basedOn w:val="CADDYHeading2"/>
    <w:link w:val="CADDYHeading3Char"/>
    <w:qFormat/>
    <w:rsid w:val="00DF1DEE"/>
    <w:pPr>
      <w:numPr>
        <w:ilvl w:val="2"/>
      </w:numPr>
      <w:ind w:left="947"/>
    </w:pPr>
    <w:rPr>
      <w:i/>
    </w:rPr>
  </w:style>
  <w:style w:type="character" w:customStyle="1" w:styleId="CADDYHeading2Char">
    <w:name w:val="CADDY Heading 2 Char"/>
    <w:basedOn w:val="DefaultParagraphFont"/>
    <w:link w:val="CADDYHeading2"/>
    <w:rsid w:val="00155B7A"/>
    <w:rPr>
      <w:rFonts w:asciiTheme="minorHAnsi" w:hAnsiTheme="minorHAnsi"/>
      <w:b/>
      <w:bCs/>
      <w:sz w:val="22"/>
      <w:szCs w:val="22"/>
      <w:lang w:val="en-GB" w:eastAsia="en-GB"/>
    </w:rPr>
  </w:style>
  <w:style w:type="character" w:customStyle="1" w:styleId="CADDYHeading3Char">
    <w:name w:val="CADDY Heading 3 Char"/>
    <w:basedOn w:val="DefaultParagraphFont"/>
    <w:link w:val="CADDYHeading3"/>
    <w:rsid w:val="00DF1DEE"/>
    <w:rPr>
      <w:rFonts w:asciiTheme="minorHAnsi" w:hAnsiTheme="minorHAnsi"/>
      <w:b/>
      <w:bCs/>
      <w:i/>
      <w:sz w:val="22"/>
      <w:szCs w:val="22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8E1937"/>
    <w:rPr>
      <w:color w:val="0000FF"/>
      <w:u w:val="single"/>
    </w:rPr>
  </w:style>
  <w:style w:type="character" w:styleId="Emphasis">
    <w:name w:val="Emphasis"/>
    <w:qFormat/>
    <w:rsid w:val="00E144A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C322B5"/>
    <w:rPr>
      <w:color w:val="800080"/>
      <w:u w:val="single"/>
    </w:rPr>
  </w:style>
  <w:style w:type="paragraph" w:customStyle="1" w:styleId="CADDYHeading4">
    <w:name w:val="CADDY Heading 4"/>
    <w:link w:val="CADDYHeading4Char"/>
    <w:qFormat/>
    <w:rsid w:val="00DB4B6D"/>
    <w:pPr>
      <w:numPr>
        <w:ilvl w:val="3"/>
        <w:numId w:val="13"/>
      </w:numPr>
      <w:autoSpaceDE w:val="0"/>
    </w:pPr>
    <w:rPr>
      <w:rFonts w:asciiTheme="minorHAnsi" w:hAnsiTheme="minorHAnsi"/>
      <w:b/>
      <w:sz w:val="22"/>
      <w:szCs w:val="24"/>
      <w:u w:val="single"/>
      <w:lang w:val="en-GB" w:eastAsia="en-GB"/>
    </w:rPr>
  </w:style>
  <w:style w:type="character" w:customStyle="1" w:styleId="CADDYHeading4Char">
    <w:name w:val="CADDY Heading 4 Char"/>
    <w:basedOn w:val="DefaultParagraphFont"/>
    <w:link w:val="CADDYHeading4"/>
    <w:rsid w:val="00DB4B6D"/>
    <w:rPr>
      <w:rFonts w:asciiTheme="minorHAnsi" w:hAnsiTheme="minorHAnsi"/>
      <w:b/>
      <w:sz w:val="22"/>
      <w:szCs w:val="24"/>
      <w:u w:val="single"/>
      <w:lang w:val="en-GB" w:eastAsia="en-GB"/>
    </w:rPr>
  </w:style>
  <w:style w:type="character" w:styleId="CommentReference">
    <w:name w:val="annotation reference"/>
    <w:basedOn w:val="DefaultParagraphFont"/>
    <w:unhideWhenUsed/>
    <w:rsid w:val="006A780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A78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A7806"/>
    <w:rPr>
      <w:rFonts w:ascii="Calibri" w:hAnsi="Calibri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806"/>
    <w:rPr>
      <w:rFonts w:ascii="Calibri" w:hAnsi="Calibri"/>
      <w:b/>
      <w:bCs/>
      <w:lang w:val="en-GB" w:eastAsia="en-GB"/>
    </w:rPr>
  </w:style>
  <w:style w:type="paragraph" w:styleId="Revision">
    <w:name w:val="Revision"/>
    <w:hidden/>
    <w:uiPriority w:val="99"/>
    <w:semiHidden/>
    <w:rsid w:val="004B785A"/>
    <w:rPr>
      <w:rFonts w:ascii="Calibri" w:hAnsi="Calibri"/>
      <w:sz w:val="22"/>
      <w:szCs w:val="24"/>
      <w:lang w:val="en-GB" w:eastAsia="en-GB"/>
    </w:rPr>
  </w:style>
  <w:style w:type="character" w:customStyle="1" w:styleId="Heading1Char">
    <w:name w:val="Heading 1 Char"/>
    <w:aliases w:val="CADDY Annex Char"/>
    <w:basedOn w:val="DefaultParagraphFont"/>
    <w:link w:val="Heading1"/>
    <w:uiPriority w:val="9"/>
    <w:rsid w:val="00845126"/>
    <w:rPr>
      <w:rFonts w:asciiTheme="minorHAnsi" w:hAnsiTheme="minorHAnsi"/>
      <w:b/>
      <w:bCs/>
      <w:sz w:val="24"/>
      <w:szCs w:val="24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5319FB"/>
    <w:pPr>
      <w:keepLines/>
      <w:spacing w:before="480" w:line="276" w:lineRule="auto"/>
      <w:outlineLvl w:val="9"/>
    </w:pPr>
    <w:rPr>
      <w:color w:val="365F91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4F34CE"/>
    <w:pPr>
      <w:ind w:left="220"/>
      <w:jc w:val="left"/>
    </w:pPr>
    <w:rPr>
      <w:smallCap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72F9B"/>
    <w:pPr>
      <w:spacing w:before="120" w:after="120"/>
      <w:jc w:val="left"/>
    </w:pPr>
    <w:rPr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01F3E"/>
    <w:pPr>
      <w:ind w:left="440"/>
      <w:jc w:val="left"/>
    </w:pPr>
    <w:rPr>
      <w:i/>
      <w:iCs/>
      <w:sz w:val="20"/>
      <w:szCs w:val="20"/>
    </w:rPr>
  </w:style>
  <w:style w:type="paragraph" w:styleId="ListParagraph">
    <w:name w:val="List Paragraph"/>
    <w:basedOn w:val="Normal"/>
    <w:uiPriority w:val="34"/>
    <w:qFormat/>
    <w:rsid w:val="00F15380"/>
    <w:pPr>
      <w:spacing w:before="120"/>
      <w:ind w:left="720"/>
    </w:pPr>
  </w:style>
  <w:style w:type="table" w:customStyle="1" w:styleId="TableGrid1">
    <w:name w:val="Table Grid1"/>
    <w:basedOn w:val="TableNormal"/>
    <w:next w:val="TableGrid"/>
    <w:uiPriority w:val="59"/>
    <w:rsid w:val="00F15380"/>
    <w:rPr>
      <w:rFonts w:ascii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15380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F15380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73E1C"/>
    <w:pPr>
      <w:jc w:val="both"/>
    </w:pPr>
    <w:rPr>
      <w:rFonts w:ascii="Calibri" w:hAnsi="Calibri"/>
      <w:sz w:val="22"/>
      <w:szCs w:val="24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1EA8"/>
    <w:rPr>
      <w:rFonts w:asciiTheme="majorHAnsi" w:eastAsiaTheme="majorEastAsia" w:hAnsiTheme="majorHAnsi" w:cstheme="majorBidi"/>
      <w:b/>
      <w:bCs/>
      <w:color w:val="4F81BD" w:themeColor="accent1"/>
      <w:sz w:val="22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1EA8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4"/>
      <w:lang w:val="en-GB"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B71EA8"/>
    <w:pPr>
      <w:ind w:left="660"/>
      <w:jc w:val="left"/>
    </w:pPr>
    <w:rPr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F73850"/>
    <w:pPr>
      <w:spacing w:line="200" w:lineRule="exact"/>
      <w:jc w:val="center"/>
    </w:pPr>
    <w:rPr>
      <w:bCs/>
      <w:i/>
      <w:sz w:val="20"/>
      <w:szCs w:val="18"/>
    </w:rPr>
  </w:style>
  <w:style w:type="paragraph" w:customStyle="1" w:styleId="FreeForm">
    <w:name w:val="Free Form"/>
    <w:rsid w:val="001A64F3"/>
    <w:rPr>
      <w:rFonts w:ascii="Helvetica" w:eastAsia="ヒラギノ角ゴ Pro W3" w:hAnsi="Helvetica"/>
      <w:color w:val="000000"/>
      <w:sz w:val="24"/>
      <w:lang w:val="en-US" w:eastAsia="en-US"/>
    </w:rPr>
  </w:style>
  <w:style w:type="paragraph" w:customStyle="1" w:styleId="TableContents">
    <w:name w:val="Table Contents"/>
    <w:basedOn w:val="Normal"/>
    <w:rsid w:val="001A64F3"/>
    <w:pPr>
      <w:widowControl w:val="0"/>
      <w:suppressLineNumbers/>
      <w:suppressAutoHyphens/>
      <w:jc w:val="left"/>
    </w:pPr>
    <w:rPr>
      <w:rFonts w:ascii="Times New Roman" w:eastAsia="DejaVu Sans" w:hAnsi="Times New Roman" w:cs="DejaVu Sans"/>
      <w:kern w:val="1"/>
      <w:sz w:val="24"/>
      <w:lang w:val="en-US" w:eastAsia="hi-IN" w:bidi="hi-IN"/>
    </w:rPr>
  </w:style>
  <w:style w:type="numbering" w:customStyle="1" w:styleId="CADDYHeadings">
    <w:name w:val="CADDY Headings"/>
    <w:uiPriority w:val="99"/>
    <w:rsid w:val="001A64F3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E74BCF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B0E9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B0E9C"/>
    <w:rPr>
      <w:rFonts w:ascii="Calibri" w:hAnsi="Calibri"/>
      <w:lang w:val="en-GB" w:eastAsia="en-GB"/>
    </w:rPr>
  </w:style>
  <w:style w:type="character" w:styleId="EndnoteReference">
    <w:name w:val="endnote reference"/>
    <w:basedOn w:val="DefaultParagraphFont"/>
    <w:uiPriority w:val="99"/>
    <w:semiHidden/>
    <w:unhideWhenUsed/>
    <w:rsid w:val="000B0E9C"/>
    <w:rPr>
      <w:vertAlign w:val="superscript"/>
    </w:rPr>
  </w:style>
  <w:style w:type="character" w:customStyle="1" w:styleId="apple-style-span">
    <w:name w:val="apple-style-span"/>
    <w:basedOn w:val="DefaultParagraphFont"/>
    <w:rsid w:val="00DE2737"/>
  </w:style>
  <w:style w:type="paragraph" w:customStyle="1" w:styleId="Default">
    <w:name w:val="Default"/>
    <w:rsid w:val="0043004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rsid w:val="008C2546"/>
    <w:pPr>
      <w:spacing w:after="120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8C2546"/>
    <w:rPr>
      <w:sz w:val="24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C1E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C1ECF"/>
    <w:rPr>
      <w:rFonts w:ascii="Courier New" w:hAnsi="Courier New" w:cs="Courier New"/>
      <w:lang w:val="en-US" w:eastAsia="en-US"/>
    </w:rPr>
  </w:style>
  <w:style w:type="paragraph" w:customStyle="1" w:styleId="normal12bold">
    <w:name w:val="normal 12 bold"/>
    <w:basedOn w:val="NormalWeb"/>
    <w:next w:val="Normal"/>
    <w:rsid w:val="004C1ECF"/>
    <w:pPr>
      <w:suppressAutoHyphens/>
      <w:spacing w:before="240" w:beforeAutospacing="0" w:after="240" w:afterAutospacing="0"/>
      <w:jc w:val="left"/>
    </w:pPr>
    <w:rPr>
      <w:rFonts w:ascii="Times New Roman" w:hAnsi="Times New Roman"/>
      <w:b/>
      <w:bCs/>
      <w:sz w:val="24"/>
      <w:lang w:val="en-GB" w:eastAsia="ar-SA"/>
    </w:rPr>
  </w:style>
  <w:style w:type="paragraph" w:customStyle="1" w:styleId="Subtitle1">
    <w:name w:val="Subtitle1"/>
    <w:basedOn w:val="Normal"/>
    <w:rsid w:val="003D2890"/>
    <w:pPr>
      <w:spacing w:before="100" w:beforeAutospacing="1" w:after="100" w:afterAutospacing="1"/>
      <w:jc w:val="left"/>
    </w:pPr>
    <w:rPr>
      <w:rFonts w:ascii="Times New Roman" w:hAnsi="Times New Roman"/>
      <w:sz w:val="24"/>
      <w:lang w:val="en-US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A71886"/>
  </w:style>
  <w:style w:type="paragraph" w:styleId="BlockText">
    <w:name w:val="Block Text"/>
    <w:basedOn w:val="Normal"/>
    <w:uiPriority w:val="99"/>
    <w:semiHidden/>
    <w:unhideWhenUsed/>
    <w:rsid w:val="00A71886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7188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7188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71886"/>
    <w:rPr>
      <w:rFonts w:asciiTheme="minorHAnsi" w:hAnsiTheme="minorHAnsi"/>
      <w:sz w:val="16"/>
      <w:szCs w:val="16"/>
      <w:lang w:val="en-GB" w:eastAsia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71886"/>
    <w:pPr>
      <w:spacing w:after="0"/>
      <w:ind w:firstLine="360"/>
    </w:pPr>
    <w:rPr>
      <w:rFonts w:asciiTheme="minorHAnsi" w:hAnsiTheme="minorHAnsi"/>
      <w:sz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7188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71886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7188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7188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71886"/>
    <w:rPr>
      <w:rFonts w:asciiTheme="minorHAnsi" w:hAnsiTheme="minorHAnsi"/>
      <w:sz w:val="16"/>
      <w:szCs w:val="16"/>
      <w:lang w:val="en-GB" w:eastAsia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A71886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71886"/>
  </w:style>
  <w:style w:type="character" w:customStyle="1" w:styleId="DateChar">
    <w:name w:val="Date Char"/>
    <w:basedOn w:val="DefaultParagraphFont"/>
    <w:link w:val="Date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7188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71886"/>
    <w:rPr>
      <w:rFonts w:ascii="Tahoma" w:hAnsi="Tahoma" w:cs="Tahoma"/>
      <w:sz w:val="16"/>
      <w:szCs w:val="16"/>
      <w:lang w:val="en-GB" w:eastAsia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7188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EnvelopeAddress">
    <w:name w:val="envelope address"/>
    <w:basedOn w:val="Normal"/>
    <w:uiPriority w:val="99"/>
    <w:semiHidden/>
    <w:unhideWhenUsed/>
    <w:rsid w:val="00A7188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A71886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1886"/>
    <w:rPr>
      <w:rFonts w:asciiTheme="majorHAnsi" w:eastAsiaTheme="majorEastAsia" w:hAnsiTheme="majorHAnsi" w:cstheme="majorBidi"/>
      <w:color w:val="243F60" w:themeColor="accent1" w:themeShade="7F"/>
      <w:sz w:val="22"/>
      <w:szCs w:val="24"/>
      <w:lang w:val="en-GB"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1886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4"/>
      <w:lang w:val="en-GB"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1886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  <w:lang w:val="en-GB"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1886"/>
    <w:rPr>
      <w:rFonts w:asciiTheme="majorHAnsi" w:eastAsiaTheme="majorEastAsia" w:hAnsiTheme="majorHAnsi" w:cstheme="majorBidi"/>
      <w:color w:val="404040" w:themeColor="text1" w:themeTint="BF"/>
      <w:lang w:val="en-GB"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1886"/>
    <w:rPr>
      <w:rFonts w:asciiTheme="majorHAnsi" w:eastAsiaTheme="majorEastAsia" w:hAnsiTheme="majorHAnsi" w:cstheme="majorBidi"/>
      <w:i/>
      <w:iCs/>
      <w:color w:val="404040" w:themeColor="text1" w:themeTint="BF"/>
      <w:lang w:val="en-GB" w:eastAsia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7188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71886"/>
    <w:rPr>
      <w:rFonts w:asciiTheme="minorHAnsi" w:hAnsiTheme="minorHAnsi"/>
      <w:i/>
      <w:iCs/>
      <w:sz w:val="22"/>
      <w:szCs w:val="24"/>
      <w:lang w:val="en-GB" w:eastAsia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71886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71886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71886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71886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71886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71886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71886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71886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71886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7188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188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1886"/>
    <w:rPr>
      <w:rFonts w:asciiTheme="minorHAnsi" w:hAnsiTheme="minorHAnsi"/>
      <w:b/>
      <w:bCs/>
      <w:i/>
      <w:iCs/>
      <w:color w:val="4F81BD" w:themeColor="accent1"/>
      <w:sz w:val="22"/>
      <w:szCs w:val="24"/>
      <w:lang w:val="en-GB" w:eastAsia="en-GB"/>
    </w:rPr>
  </w:style>
  <w:style w:type="paragraph" w:styleId="List">
    <w:name w:val="List"/>
    <w:basedOn w:val="Normal"/>
    <w:uiPriority w:val="99"/>
    <w:semiHidden/>
    <w:unhideWhenUsed/>
    <w:rsid w:val="00A7188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A7188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A7188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7188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71886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A71886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71886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71886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71886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71886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7188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7188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7188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7188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71886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A71886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71886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71886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71886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71886"/>
    <w:pPr>
      <w:numPr>
        <w:numId w:val="1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A7188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 w:cs="Consolas"/>
      <w:lang w:val="en-GB" w:eastAsia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71886"/>
    <w:rPr>
      <w:rFonts w:ascii="Consolas" w:hAnsi="Consolas" w:cs="Consolas"/>
      <w:lang w:val="en-GB" w:eastAsia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7188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71886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GB"/>
    </w:rPr>
  </w:style>
  <w:style w:type="paragraph" w:styleId="NormalIndent">
    <w:name w:val="Normal Indent"/>
    <w:basedOn w:val="Normal"/>
    <w:uiPriority w:val="99"/>
    <w:semiHidden/>
    <w:unhideWhenUsed/>
    <w:rsid w:val="00A71886"/>
    <w:pPr>
      <w:ind w:left="708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7188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71886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1886"/>
    <w:rPr>
      <w:rFonts w:ascii="Consolas" w:hAnsi="Consolas" w:cs="Consolas"/>
      <w:sz w:val="21"/>
      <w:szCs w:val="21"/>
      <w:lang w:val="en-GB" w:eastAsia="en-GB"/>
    </w:rPr>
  </w:style>
  <w:style w:type="paragraph" w:styleId="Quote">
    <w:name w:val="Quote"/>
    <w:basedOn w:val="Normal"/>
    <w:next w:val="Normal"/>
    <w:link w:val="QuoteChar"/>
    <w:uiPriority w:val="29"/>
    <w:qFormat/>
    <w:rsid w:val="00A7188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71886"/>
    <w:rPr>
      <w:rFonts w:asciiTheme="minorHAnsi" w:hAnsiTheme="minorHAnsi"/>
      <w:i/>
      <w:iCs/>
      <w:color w:val="000000" w:themeColor="text1"/>
      <w:sz w:val="22"/>
      <w:szCs w:val="24"/>
      <w:lang w:val="en-GB" w:eastAsia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7188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Signature">
    <w:name w:val="Signature"/>
    <w:basedOn w:val="Normal"/>
    <w:link w:val="SignatureChar"/>
    <w:uiPriority w:val="99"/>
    <w:unhideWhenUsed/>
    <w:rsid w:val="00A71886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188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7188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 w:eastAsia="en-GB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7188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71886"/>
  </w:style>
  <w:style w:type="paragraph" w:styleId="Title">
    <w:name w:val="Title"/>
    <w:basedOn w:val="Normal"/>
    <w:next w:val="Normal"/>
    <w:link w:val="TitleChar"/>
    <w:uiPriority w:val="10"/>
    <w:qFormat/>
    <w:rsid w:val="00A7188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qFormat/>
    <w:rsid w:val="00A7188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A71886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6">
    <w:name w:val="toc 6"/>
    <w:basedOn w:val="Normal"/>
    <w:next w:val="Normal"/>
    <w:autoRedefine/>
    <w:uiPriority w:val="39"/>
    <w:unhideWhenUsed/>
    <w:rsid w:val="00A71886"/>
    <w:pPr>
      <w:ind w:left="11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A71886"/>
    <w:pPr>
      <w:ind w:left="132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A71886"/>
    <w:pPr>
      <w:ind w:left="154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A71886"/>
    <w:pPr>
      <w:ind w:left="1760"/>
      <w:jc w:val="left"/>
    </w:pPr>
    <w:rPr>
      <w:sz w:val="18"/>
      <w:szCs w:val="18"/>
    </w:rPr>
  </w:style>
  <w:style w:type="paragraph" w:customStyle="1" w:styleId="Standard">
    <w:name w:val="Standard"/>
    <w:rsid w:val="00CA4B78"/>
    <w:pPr>
      <w:suppressAutoHyphens/>
      <w:autoSpaceDN w:val="0"/>
      <w:spacing w:after="200" w:line="276" w:lineRule="auto"/>
      <w:textAlignment w:val="baseline"/>
    </w:pPr>
    <w:rPr>
      <w:rFonts w:ascii="Calibri" w:eastAsia="Arial Unicode MS" w:hAnsi="Calibri" w:cs="F"/>
      <w:kern w:val="3"/>
      <w:sz w:val="22"/>
      <w:szCs w:val="22"/>
      <w:lang w:eastAsia="en-US"/>
    </w:rPr>
  </w:style>
  <w:style w:type="character" w:styleId="IntenseEmphasis">
    <w:name w:val="Intense Emphasis"/>
    <w:basedOn w:val="DefaultParagraphFont"/>
    <w:uiPriority w:val="21"/>
    <w:qFormat/>
    <w:rsid w:val="00183A36"/>
    <w:rPr>
      <w:b/>
      <w:bCs/>
      <w:i/>
      <w:iCs/>
      <w:color w:val="4F81BD" w:themeColor="accent1"/>
    </w:rPr>
  </w:style>
  <w:style w:type="paragraph" w:customStyle="1" w:styleId="ProjConnbodytext">
    <w:name w:val="ProjConn bodytext"/>
    <w:basedOn w:val="Normal"/>
    <w:rsid w:val="0002337E"/>
    <w:pPr>
      <w:spacing w:before="120"/>
    </w:pPr>
    <w:rPr>
      <w:rFonts w:ascii="Arial" w:hAnsi="Arial" w:cs="Arial"/>
      <w:szCs w:val="22"/>
      <w:lang w:val="en-US" w:eastAsia="ja-JP"/>
    </w:rPr>
  </w:style>
  <w:style w:type="character" w:styleId="SubtleReference">
    <w:name w:val="Subtle Reference"/>
    <w:basedOn w:val="DefaultParagraphFont"/>
    <w:uiPriority w:val="31"/>
    <w:qFormat/>
    <w:rsid w:val="004D6BC6"/>
    <w:rPr>
      <w:smallCaps/>
      <w:color w:val="C0504D" w:themeColor="accent2"/>
      <w:u w:val="single"/>
    </w:rPr>
  </w:style>
  <w:style w:type="paragraph" w:customStyle="1" w:styleId="EXCELLABUSTNASLOVI">
    <w:name w:val="EXCELLABUST NASLOVI"/>
    <w:basedOn w:val="CADDYHeading1"/>
    <w:link w:val="EXCELLABUSTNASLOVIChar"/>
    <w:qFormat/>
    <w:rsid w:val="00F034C8"/>
    <w:pPr>
      <w:ind w:left="357" w:hanging="357"/>
    </w:pPr>
    <w:rPr>
      <w:color w:val="003A8D"/>
    </w:rPr>
  </w:style>
  <w:style w:type="character" w:customStyle="1" w:styleId="EXCELLABUSTNASLOVIChar">
    <w:name w:val="EXCELLABUST NASLOVI Char"/>
    <w:basedOn w:val="CADDYHeading1Char"/>
    <w:link w:val="EXCELLABUSTNASLOVI"/>
    <w:rsid w:val="00F034C8"/>
    <w:rPr>
      <w:rFonts w:asciiTheme="minorHAnsi" w:eastAsiaTheme="minorHAnsi" w:hAnsiTheme="minorHAnsi"/>
      <w:b/>
      <w:bCs/>
      <w:color w:val="003A8D"/>
      <w:sz w:val="32"/>
      <w:szCs w:val="24"/>
      <w:lang w:val="en-GB" w:eastAsia="en-GB"/>
    </w:rPr>
  </w:style>
  <w:style w:type="paragraph" w:customStyle="1" w:styleId="EXCELLABUSTTEKST">
    <w:name w:val="EXCELLABUST TEKST"/>
    <w:basedOn w:val="Normal"/>
    <w:qFormat/>
    <w:rsid w:val="00675AF5"/>
    <w:pPr>
      <w:ind w:left="-108"/>
    </w:pPr>
    <w:rPr>
      <w:rFonts w:eastAsiaTheme="minorHAnsi"/>
      <w:color w:val="003A8D"/>
      <w:sz w:val="20"/>
      <w:szCs w:val="20"/>
    </w:rPr>
  </w:style>
  <w:style w:type="paragraph" w:customStyle="1" w:styleId="EXCELLABUSTSVIJETLOPLAVITEKST">
    <w:name w:val="EXCELLABUST SVIJETLO PLAVI TEKST"/>
    <w:basedOn w:val="EXCELLABUSTTEKST"/>
    <w:qFormat/>
    <w:rsid w:val="00F034C8"/>
    <w:pPr>
      <w:tabs>
        <w:tab w:val="left" w:pos="1455"/>
      </w:tabs>
      <w:ind w:left="459" w:hanging="136"/>
    </w:pPr>
    <w:rPr>
      <w:color w:val="4BA2F2"/>
    </w:rPr>
  </w:style>
  <w:style w:type="paragraph" w:customStyle="1" w:styleId="EXCELLABUSTTAMNOPLAVITEKST">
    <w:name w:val="EXCELLABUST TAMNOPLAVI TEKST"/>
    <w:basedOn w:val="ListParagraph"/>
    <w:qFormat/>
    <w:rsid w:val="00F034C8"/>
    <w:pPr>
      <w:spacing w:after="200"/>
      <w:ind w:left="181" w:hanging="151"/>
      <w:contextualSpacing/>
      <w:jc w:val="left"/>
    </w:pPr>
    <w:rPr>
      <w:b/>
      <w:color w:val="02287A"/>
    </w:rPr>
  </w:style>
  <w:style w:type="paragraph" w:customStyle="1" w:styleId="NASLOVNANASLOVNICI">
    <w:name w:val="NASLOV NA NASLOVNICI"/>
    <w:basedOn w:val="Title"/>
    <w:link w:val="NASLOVNANASLOVNICIChar"/>
    <w:qFormat/>
    <w:rsid w:val="00F034C8"/>
    <w:pPr>
      <w:pBdr>
        <w:bottom w:val="none" w:sz="0" w:space="0" w:color="auto"/>
      </w:pBdr>
      <w:spacing w:after="360" w:line="168" w:lineRule="auto"/>
      <w:jc w:val="left"/>
    </w:pPr>
    <w:rPr>
      <w:rFonts w:ascii="Calibri" w:eastAsiaTheme="minorHAnsi" w:hAnsi="Calibri"/>
      <w:color w:val="003A8D"/>
      <w:sz w:val="96"/>
      <w:szCs w:val="96"/>
    </w:rPr>
  </w:style>
  <w:style w:type="character" w:customStyle="1" w:styleId="NASLOVNANASLOVNICIChar">
    <w:name w:val="NASLOV NA NASLOVNICI Char"/>
    <w:basedOn w:val="TitleChar"/>
    <w:link w:val="NASLOVNANASLOVNICI"/>
    <w:rsid w:val="00F034C8"/>
    <w:rPr>
      <w:rFonts w:ascii="Calibri" w:eastAsiaTheme="minorHAnsi" w:hAnsi="Calibri" w:cstheme="majorBidi"/>
      <w:color w:val="003A8D"/>
      <w:spacing w:val="5"/>
      <w:kern w:val="28"/>
      <w:sz w:val="96"/>
      <w:szCs w:val="96"/>
      <w:lang w:val="en-GB" w:eastAsia="en-GB"/>
    </w:rPr>
  </w:style>
  <w:style w:type="paragraph" w:customStyle="1" w:styleId="NASLOV">
    <w:name w:val="NASLOV"/>
    <w:basedOn w:val="Normal"/>
    <w:qFormat/>
    <w:rsid w:val="00675AF5"/>
    <w:pPr>
      <w:spacing w:line="168" w:lineRule="auto"/>
      <w:ind w:left="2126" w:right="2693"/>
    </w:pPr>
    <w:rPr>
      <w:rFonts w:eastAsiaTheme="minorHAnsi"/>
      <w:color w:val="003A8D"/>
      <w:sz w:val="72"/>
      <w:szCs w:val="72"/>
    </w:rPr>
  </w:style>
  <w:style w:type="paragraph" w:customStyle="1" w:styleId="PODNASLOV">
    <w:name w:val="POD NASLOV"/>
    <w:basedOn w:val="Normal"/>
    <w:qFormat/>
    <w:rsid w:val="00F034C8"/>
    <w:rPr>
      <w:rFonts w:eastAsiaTheme="minorHAnsi"/>
      <w:color w:val="003A8D"/>
      <w:sz w:val="36"/>
      <w:szCs w:val="36"/>
    </w:rPr>
  </w:style>
  <w:style w:type="paragraph" w:customStyle="1" w:styleId="TEKST">
    <w:name w:val="TEKST"/>
    <w:basedOn w:val="Normal"/>
    <w:qFormat/>
    <w:rsid w:val="00F034C8"/>
    <w:pPr>
      <w:tabs>
        <w:tab w:val="left" w:pos="10915"/>
      </w:tabs>
      <w:spacing w:line="216" w:lineRule="auto"/>
    </w:pPr>
    <w:rPr>
      <w:rFonts w:eastAsiaTheme="minorHAnsi"/>
      <w:color w:val="003A8D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06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94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70CBFD-779E-469E-A16E-82CBB66DF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all or medium-scale focused research projects (STREPs)</vt:lpstr>
    </vt:vector>
  </TitlesOfParts>
  <Company>European Commission</Company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ll or medium-scale focused research projects (STREPs)</dc:title>
  <dc:creator>European Commission</dc:creator>
  <cp:lastModifiedBy>Vanja Asanovic</cp:lastModifiedBy>
  <cp:revision>5</cp:revision>
  <cp:lastPrinted>2022-06-07T17:18:00Z</cp:lastPrinted>
  <dcterms:created xsi:type="dcterms:W3CDTF">2025-05-23T07:59:00Z</dcterms:created>
  <dcterms:modified xsi:type="dcterms:W3CDTF">2025-05-27T15:21:00Z</dcterms:modified>
</cp:coreProperties>
</file>